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6A58C" w14:textId="77777777" w:rsidR="00465686" w:rsidRPr="008457D1" w:rsidRDefault="00701D75">
      <w:pPr>
        <w:rPr>
          <w:rFonts w:ascii="Tahoma" w:hAnsi="Tahoma" w:cs="Tahoma"/>
          <w:b/>
          <w:sz w:val="32"/>
          <w:szCs w:val="32"/>
          <w:lang w:val="ro-RO"/>
        </w:rPr>
      </w:pPr>
      <w:r w:rsidRPr="008457D1">
        <w:rPr>
          <w:rFonts w:ascii="Tahoma" w:hAnsi="Tahoma" w:cs="Tahoma"/>
          <w:b/>
          <w:sz w:val="32"/>
          <w:szCs w:val="32"/>
          <w:lang w:val="ro-RO"/>
        </w:rPr>
        <w:t>UNIVERSITATEA DIN ORADEA</w:t>
      </w:r>
    </w:p>
    <w:p w14:paraId="37E9D596" w14:textId="77777777" w:rsidR="0013724D" w:rsidRPr="008457D1" w:rsidRDefault="003D67A1">
      <w:pPr>
        <w:rPr>
          <w:rFonts w:ascii="Tahoma" w:hAnsi="Tahoma" w:cs="Tahoma"/>
          <w:b/>
          <w:sz w:val="32"/>
          <w:szCs w:val="32"/>
          <w:lang w:val="ro-RO"/>
        </w:rPr>
      </w:pPr>
      <w:r w:rsidRPr="008457D1">
        <w:rPr>
          <w:rFonts w:ascii="Tahoma" w:hAnsi="Tahoma" w:cs="Tahoma"/>
          <w:b/>
          <w:sz w:val="32"/>
          <w:szCs w:val="32"/>
          <w:lang w:val="ro-RO"/>
        </w:rPr>
        <w:t xml:space="preserve">FACULTATEA </w:t>
      </w:r>
      <w:r>
        <w:rPr>
          <w:rFonts w:ascii="Tahoma" w:hAnsi="Tahoma" w:cs="Tahoma"/>
          <w:b/>
          <w:sz w:val="32"/>
          <w:szCs w:val="32"/>
          <w:lang w:val="ro-RO"/>
        </w:rPr>
        <w:t>I</w:t>
      </w:r>
      <w:r w:rsidR="007C083A">
        <w:rPr>
          <w:rFonts w:ascii="Tahoma" w:hAnsi="Tahoma" w:cs="Tahoma"/>
          <w:b/>
          <w:sz w:val="32"/>
          <w:szCs w:val="32"/>
          <w:lang w:val="ro-RO"/>
        </w:rPr>
        <w:t>.</w:t>
      </w:r>
      <w:r>
        <w:rPr>
          <w:rFonts w:ascii="Tahoma" w:hAnsi="Tahoma" w:cs="Tahoma"/>
          <w:b/>
          <w:sz w:val="32"/>
          <w:szCs w:val="32"/>
          <w:lang w:val="ro-RO"/>
        </w:rPr>
        <w:t>M</w:t>
      </w:r>
      <w:r w:rsidR="007C083A">
        <w:rPr>
          <w:rFonts w:ascii="Tahoma" w:hAnsi="Tahoma" w:cs="Tahoma"/>
          <w:b/>
          <w:sz w:val="32"/>
          <w:szCs w:val="32"/>
          <w:lang w:val="ro-RO"/>
        </w:rPr>
        <w:t>.</w:t>
      </w:r>
      <w:r>
        <w:rPr>
          <w:rFonts w:ascii="Tahoma" w:hAnsi="Tahoma" w:cs="Tahoma"/>
          <w:b/>
          <w:sz w:val="32"/>
          <w:szCs w:val="32"/>
          <w:lang w:val="ro-RO"/>
        </w:rPr>
        <w:t>T</w:t>
      </w:r>
      <w:r w:rsidR="007C083A">
        <w:rPr>
          <w:rFonts w:ascii="Tahoma" w:hAnsi="Tahoma" w:cs="Tahoma"/>
          <w:b/>
          <w:sz w:val="32"/>
          <w:szCs w:val="32"/>
          <w:lang w:val="ro-RO"/>
        </w:rPr>
        <w:t>.</w:t>
      </w:r>
    </w:p>
    <w:p w14:paraId="20B39A5C" w14:textId="77777777" w:rsidR="0013724D" w:rsidRPr="00F174D7" w:rsidRDefault="0013724D">
      <w:pPr>
        <w:rPr>
          <w:rFonts w:ascii="Tahoma" w:hAnsi="Tahoma" w:cs="Tahoma"/>
          <w:lang w:val="it-IT"/>
        </w:rPr>
      </w:pPr>
    </w:p>
    <w:p w14:paraId="25357E1C" w14:textId="77777777" w:rsidR="0013724D" w:rsidRPr="00F174D7" w:rsidRDefault="0013724D">
      <w:pPr>
        <w:rPr>
          <w:rFonts w:ascii="Tahoma" w:hAnsi="Tahoma" w:cs="Tahoma"/>
          <w:lang w:val="it-IT"/>
        </w:rPr>
      </w:pPr>
    </w:p>
    <w:p w14:paraId="1033C4FA" w14:textId="77777777" w:rsidR="0013724D" w:rsidRPr="00F174D7" w:rsidRDefault="0013724D">
      <w:pPr>
        <w:rPr>
          <w:rFonts w:ascii="Tahoma" w:hAnsi="Tahoma" w:cs="Tahoma"/>
          <w:lang w:val="it-IT"/>
        </w:rPr>
      </w:pPr>
    </w:p>
    <w:p w14:paraId="2D186544" w14:textId="77777777" w:rsidR="0013724D" w:rsidRPr="00F174D7" w:rsidRDefault="0013724D">
      <w:pPr>
        <w:rPr>
          <w:rFonts w:ascii="Tahoma" w:hAnsi="Tahoma" w:cs="Tahoma"/>
          <w:lang w:val="it-IT"/>
        </w:rPr>
      </w:pPr>
    </w:p>
    <w:p w14:paraId="1BF1AF42" w14:textId="77777777" w:rsidR="0013724D" w:rsidRPr="00F174D7" w:rsidRDefault="0013724D">
      <w:pPr>
        <w:rPr>
          <w:rFonts w:ascii="Tahoma" w:hAnsi="Tahoma" w:cs="Tahoma"/>
          <w:lang w:val="it-IT"/>
        </w:rPr>
      </w:pPr>
    </w:p>
    <w:p w14:paraId="21DD2A61" w14:textId="77777777" w:rsidR="0013724D" w:rsidRDefault="0013724D">
      <w:pPr>
        <w:rPr>
          <w:rFonts w:ascii="Tahoma" w:hAnsi="Tahoma" w:cs="Tahoma"/>
          <w:lang w:val="it-IT"/>
        </w:rPr>
      </w:pPr>
    </w:p>
    <w:p w14:paraId="3CAF95F1" w14:textId="77777777" w:rsidR="008457D1" w:rsidRDefault="007C083A" w:rsidP="003D67A1">
      <w:pPr>
        <w:jc w:val="center"/>
        <w:rPr>
          <w:rFonts w:ascii="Tahoma" w:hAnsi="Tahoma" w:cs="Tahoma"/>
          <w:lang w:val="it-IT"/>
        </w:rPr>
      </w:pPr>
      <w:r>
        <w:rPr>
          <w:noProof/>
          <w:lang w:val="en-US"/>
        </w:rPr>
        <w:drawing>
          <wp:inline distT="0" distB="0" distL="0" distR="0" wp14:anchorId="03DB31DA" wp14:editId="0B14320B">
            <wp:extent cx="3810000" cy="1219200"/>
            <wp:effectExtent l="0" t="0" r="0" b="0"/>
            <wp:docPr id="1" name="I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81C10" w14:textId="77777777" w:rsidR="008457D1" w:rsidRDefault="008457D1">
      <w:pPr>
        <w:rPr>
          <w:rFonts w:ascii="Tahoma" w:hAnsi="Tahoma" w:cs="Tahoma"/>
          <w:lang w:val="it-IT"/>
        </w:rPr>
      </w:pPr>
    </w:p>
    <w:p w14:paraId="32F95FAA" w14:textId="77777777" w:rsidR="008457D1" w:rsidRPr="00F174D7" w:rsidRDefault="008457D1">
      <w:pPr>
        <w:rPr>
          <w:rFonts w:ascii="Tahoma" w:hAnsi="Tahoma" w:cs="Tahoma"/>
          <w:lang w:val="it-IT"/>
        </w:rPr>
      </w:pPr>
    </w:p>
    <w:p w14:paraId="23D7CC09" w14:textId="2CBF9921" w:rsidR="0013724D" w:rsidRPr="00804AE5" w:rsidRDefault="0013724D" w:rsidP="0013724D">
      <w:pPr>
        <w:jc w:val="center"/>
        <w:rPr>
          <w:rFonts w:ascii="Tahoma" w:hAnsi="Tahoma" w:cs="Tahoma"/>
          <w:b/>
          <w:sz w:val="52"/>
          <w:szCs w:val="52"/>
          <w:lang w:val="it-IT"/>
        </w:rPr>
      </w:pPr>
      <w:r w:rsidRPr="00804AE5">
        <w:rPr>
          <w:rFonts w:ascii="Tahoma" w:hAnsi="Tahoma" w:cs="Tahoma"/>
          <w:b/>
          <w:sz w:val="52"/>
          <w:szCs w:val="52"/>
          <w:lang w:val="it-IT"/>
        </w:rPr>
        <w:t xml:space="preserve">MAPA </w:t>
      </w:r>
      <w:r w:rsidR="006B7BE8" w:rsidRPr="00804AE5">
        <w:rPr>
          <w:rFonts w:ascii="Tahoma" w:hAnsi="Tahoma" w:cs="Tahoma"/>
          <w:b/>
          <w:sz w:val="52"/>
          <w:szCs w:val="52"/>
          <w:lang w:val="it-IT"/>
        </w:rPr>
        <w:t>3P</w:t>
      </w:r>
      <w:r w:rsidR="00780DB6">
        <w:rPr>
          <w:rFonts w:ascii="Tahoma" w:hAnsi="Tahoma" w:cs="Tahoma"/>
          <w:b/>
          <w:sz w:val="52"/>
          <w:szCs w:val="52"/>
          <w:lang w:val="it-IT"/>
        </w:rPr>
        <w:t>+1</w:t>
      </w:r>
    </w:p>
    <w:p w14:paraId="28BB2F7E" w14:textId="77777777" w:rsidR="0013724D" w:rsidRDefault="0013724D" w:rsidP="00323E99">
      <w:pPr>
        <w:jc w:val="center"/>
        <w:rPr>
          <w:rFonts w:ascii="Tahoma" w:hAnsi="Tahoma" w:cs="Tahoma"/>
          <w:lang w:val="it-IT"/>
        </w:rPr>
      </w:pPr>
    </w:p>
    <w:p w14:paraId="3019AD6C" w14:textId="77777777" w:rsidR="007C083A" w:rsidRDefault="007C083A" w:rsidP="00323E99">
      <w:pPr>
        <w:jc w:val="center"/>
        <w:rPr>
          <w:rFonts w:ascii="Tahoma" w:hAnsi="Tahoma" w:cs="Tahoma"/>
          <w:lang w:val="it-IT"/>
        </w:rPr>
      </w:pPr>
    </w:p>
    <w:p w14:paraId="641EC7FF" w14:textId="77777777" w:rsidR="007C083A" w:rsidRPr="00F174D7" w:rsidRDefault="007C083A" w:rsidP="00323E99">
      <w:pPr>
        <w:jc w:val="center"/>
        <w:rPr>
          <w:rFonts w:ascii="Tahoma" w:hAnsi="Tahoma" w:cs="Tahoma"/>
          <w:lang w:val="it-IT"/>
        </w:rPr>
      </w:pPr>
    </w:p>
    <w:p w14:paraId="0BEB7195" w14:textId="77777777" w:rsidR="0013724D" w:rsidRPr="00F174D7" w:rsidRDefault="005271FF" w:rsidP="007C083A">
      <w:pPr>
        <w:jc w:val="center"/>
        <w:rPr>
          <w:rFonts w:ascii="Tahoma" w:hAnsi="Tahoma" w:cs="Tahoma"/>
          <w:lang w:val="it-IT"/>
        </w:rPr>
      </w:pPr>
      <w:r>
        <w:rPr>
          <w:noProof/>
          <w:lang w:val="en-US"/>
        </w:rPr>
        <w:drawing>
          <wp:inline distT="0" distB="0" distL="0" distR="0" wp14:anchorId="20D08C2A" wp14:editId="7B9DFBA0">
            <wp:extent cx="1872000" cy="1872000"/>
            <wp:effectExtent l="0" t="0" r="0" b="0"/>
            <wp:docPr id="3" name="Picture 3" descr="http://mehmetgunen.com/wp-content/uploads/2013/04/C_Shar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mehmetgunen.com/wp-content/uploads/2013/04/C_Sharp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000" cy="18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122D7" w14:textId="77777777" w:rsidR="0013724D" w:rsidRPr="00F174D7" w:rsidRDefault="0013724D">
      <w:pPr>
        <w:rPr>
          <w:rFonts w:ascii="Tahoma" w:hAnsi="Tahoma" w:cs="Tahoma"/>
          <w:lang w:val="it-IT"/>
        </w:rPr>
      </w:pPr>
    </w:p>
    <w:p w14:paraId="29527769" w14:textId="77777777" w:rsidR="0013724D" w:rsidRDefault="0013724D">
      <w:pPr>
        <w:rPr>
          <w:rFonts w:ascii="Tahoma" w:hAnsi="Tahoma" w:cs="Tahoma"/>
          <w:lang w:val="it-IT"/>
        </w:rPr>
      </w:pPr>
    </w:p>
    <w:p w14:paraId="5BBBC0CC" w14:textId="77777777" w:rsidR="008457D1" w:rsidRDefault="008457D1">
      <w:pPr>
        <w:rPr>
          <w:rFonts w:ascii="Tahoma" w:hAnsi="Tahoma" w:cs="Tahoma"/>
          <w:lang w:val="it-IT"/>
        </w:rPr>
      </w:pPr>
    </w:p>
    <w:p w14:paraId="4CE04127" w14:textId="77777777" w:rsidR="008457D1" w:rsidRDefault="008457D1">
      <w:pPr>
        <w:rPr>
          <w:rFonts w:ascii="Tahoma" w:hAnsi="Tahoma" w:cs="Tahoma"/>
          <w:lang w:val="it-IT"/>
        </w:rPr>
      </w:pPr>
    </w:p>
    <w:p w14:paraId="52305659" w14:textId="77777777" w:rsidR="008457D1" w:rsidRDefault="008457D1">
      <w:pPr>
        <w:rPr>
          <w:rFonts w:ascii="Tahoma" w:hAnsi="Tahoma" w:cs="Tahoma"/>
          <w:lang w:val="it-IT"/>
        </w:rPr>
      </w:pPr>
    </w:p>
    <w:p w14:paraId="236D84BA" w14:textId="77777777" w:rsidR="008457D1" w:rsidRDefault="008457D1">
      <w:pPr>
        <w:rPr>
          <w:rFonts w:ascii="Tahoma" w:hAnsi="Tahoma" w:cs="Tahoma"/>
          <w:lang w:val="it-IT"/>
        </w:rPr>
      </w:pPr>
    </w:p>
    <w:p w14:paraId="3B8998BB" w14:textId="21FAEB48" w:rsidR="008457D1" w:rsidRPr="003D67A1" w:rsidRDefault="008457D1" w:rsidP="008457D1">
      <w:pPr>
        <w:rPr>
          <w:rFonts w:ascii="Tahoma" w:hAnsi="Tahoma" w:cs="Tahoma"/>
          <w:b/>
          <w:sz w:val="28"/>
          <w:szCs w:val="28"/>
          <w:lang w:val="it-IT"/>
        </w:rPr>
      </w:pPr>
      <w:r w:rsidRPr="003D67A1">
        <w:rPr>
          <w:rFonts w:ascii="Tahoma" w:hAnsi="Tahoma" w:cs="Tahoma"/>
          <w:b/>
          <w:sz w:val="28"/>
          <w:szCs w:val="28"/>
          <w:lang w:val="it-IT"/>
        </w:rPr>
        <w:t xml:space="preserve">Student: </w:t>
      </w:r>
      <w:r w:rsidR="00053EDA">
        <w:rPr>
          <w:rFonts w:ascii="Tahoma" w:hAnsi="Tahoma" w:cs="Tahoma"/>
          <w:b/>
          <w:sz w:val="28"/>
          <w:szCs w:val="28"/>
          <w:lang w:val="it-IT"/>
        </w:rPr>
        <w:t>RAILEAN Adiel</w:t>
      </w:r>
      <w:r w:rsidRPr="003D67A1">
        <w:rPr>
          <w:rFonts w:ascii="Tahoma" w:hAnsi="Tahoma" w:cs="Tahoma"/>
          <w:b/>
          <w:sz w:val="28"/>
          <w:szCs w:val="28"/>
          <w:lang w:val="it-IT"/>
        </w:rPr>
        <w:t xml:space="preserve"> </w:t>
      </w:r>
    </w:p>
    <w:p w14:paraId="28B50A83" w14:textId="1B741E52" w:rsidR="008457D1" w:rsidRPr="003D67A1" w:rsidRDefault="008457D1" w:rsidP="008457D1">
      <w:pPr>
        <w:rPr>
          <w:rFonts w:ascii="Tahoma" w:hAnsi="Tahoma" w:cs="Tahoma"/>
          <w:b/>
          <w:sz w:val="28"/>
          <w:szCs w:val="28"/>
          <w:lang w:val="it-IT"/>
        </w:rPr>
      </w:pPr>
      <w:r w:rsidRPr="003D67A1">
        <w:rPr>
          <w:rFonts w:ascii="Tahoma" w:hAnsi="Tahoma" w:cs="Tahoma"/>
          <w:b/>
          <w:sz w:val="28"/>
          <w:szCs w:val="28"/>
          <w:lang w:val="it-IT"/>
        </w:rPr>
        <w:t xml:space="preserve">Grupa: </w:t>
      </w:r>
      <w:r w:rsidR="00404E33">
        <w:rPr>
          <w:rFonts w:ascii="Tahoma" w:hAnsi="Tahoma" w:cs="Tahoma"/>
          <w:b/>
          <w:sz w:val="28"/>
          <w:szCs w:val="28"/>
          <w:lang w:val="it-IT"/>
        </w:rPr>
        <w:t>72</w:t>
      </w:r>
      <w:r w:rsidR="00053EDA">
        <w:rPr>
          <w:rFonts w:ascii="Tahoma" w:hAnsi="Tahoma" w:cs="Tahoma"/>
          <w:b/>
          <w:sz w:val="28"/>
          <w:szCs w:val="28"/>
          <w:lang w:val="it-IT"/>
        </w:rPr>
        <w:t>1</w:t>
      </w:r>
    </w:p>
    <w:p w14:paraId="34B7EE94" w14:textId="0B4F0E83" w:rsidR="008457D1" w:rsidRDefault="008457D1" w:rsidP="008457D1">
      <w:pPr>
        <w:rPr>
          <w:rFonts w:ascii="Tahoma" w:hAnsi="Tahoma" w:cs="Tahoma"/>
          <w:lang w:val="it-IT"/>
        </w:rPr>
      </w:pPr>
      <w:r w:rsidRPr="003D67A1">
        <w:rPr>
          <w:rFonts w:ascii="Tahoma" w:hAnsi="Tahoma" w:cs="Tahoma"/>
          <w:b/>
          <w:sz w:val="28"/>
          <w:szCs w:val="28"/>
          <w:lang w:val="it-IT"/>
        </w:rPr>
        <w:t>Program de studii: M</w:t>
      </w:r>
    </w:p>
    <w:p w14:paraId="0F48790A" w14:textId="77777777" w:rsidR="007C083A" w:rsidRDefault="007C083A" w:rsidP="008457D1">
      <w:pPr>
        <w:rPr>
          <w:rFonts w:ascii="Tahoma" w:hAnsi="Tahoma" w:cs="Tahoma"/>
          <w:lang w:val="it-IT"/>
        </w:rPr>
      </w:pPr>
    </w:p>
    <w:p w14:paraId="1F9727DB" w14:textId="77777777" w:rsidR="00053EDA" w:rsidRDefault="00053EDA" w:rsidP="008457D1">
      <w:pPr>
        <w:jc w:val="center"/>
        <w:rPr>
          <w:rFonts w:ascii="Tahoma" w:hAnsi="Tahoma" w:cs="Tahoma"/>
          <w:b/>
          <w:sz w:val="32"/>
          <w:szCs w:val="32"/>
          <w:lang w:val="ro-RO"/>
        </w:rPr>
      </w:pPr>
    </w:p>
    <w:p w14:paraId="6A581CDE" w14:textId="2E5FF3D9" w:rsidR="008457D1" w:rsidRPr="00EE3E19" w:rsidRDefault="00404E33" w:rsidP="008457D1">
      <w:pPr>
        <w:jc w:val="center"/>
        <w:rPr>
          <w:rFonts w:ascii="Tahoma" w:hAnsi="Tahoma" w:cs="Tahoma"/>
          <w:b/>
          <w:sz w:val="32"/>
          <w:szCs w:val="32"/>
          <w:lang w:val="ro-RO"/>
        </w:rPr>
      </w:pPr>
      <w:r>
        <w:rPr>
          <w:rFonts w:ascii="Tahoma" w:hAnsi="Tahoma" w:cs="Tahoma"/>
          <w:b/>
          <w:sz w:val="32"/>
          <w:szCs w:val="32"/>
          <w:lang w:val="ro-RO"/>
        </w:rPr>
        <w:t>2020-2021</w:t>
      </w:r>
    </w:p>
    <w:p w14:paraId="51585F3E" w14:textId="77777777" w:rsidR="00B86909" w:rsidRPr="00EE3E19" w:rsidRDefault="00D77088" w:rsidP="00B86909">
      <w:pPr>
        <w:jc w:val="center"/>
        <w:rPr>
          <w:b/>
          <w:sz w:val="36"/>
          <w:szCs w:val="36"/>
          <w:lang w:val="ro-RO"/>
        </w:rPr>
      </w:pPr>
      <w:r>
        <w:rPr>
          <w:rFonts w:ascii="Tahoma" w:hAnsi="Tahoma" w:cs="Tahoma"/>
          <w:b/>
          <w:sz w:val="28"/>
          <w:szCs w:val="28"/>
          <w:lang w:val="it-IT"/>
        </w:rPr>
        <w:br w:type="page"/>
      </w:r>
      <w:r w:rsidR="00B86909" w:rsidRPr="00EE3E19">
        <w:rPr>
          <w:b/>
          <w:sz w:val="36"/>
          <w:szCs w:val="36"/>
          <w:lang w:val="ro-RO"/>
        </w:rPr>
        <w:lastRenderedPageBreak/>
        <w:t>CURRICULUM VITAE</w:t>
      </w:r>
    </w:p>
    <w:p w14:paraId="464AAB42" w14:textId="77777777" w:rsidR="00B86909" w:rsidRPr="00EE3E19" w:rsidRDefault="00B86909" w:rsidP="00B86909">
      <w:pPr>
        <w:rPr>
          <w:lang w:val="ro-RO"/>
        </w:rPr>
      </w:pPr>
    </w:p>
    <w:tbl>
      <w:tblPr>
        <w:tblW w:w="8529" w:type="dxa"/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1188"/>
        <w:gridCol w:w="5168"/>
        <w:gridCol w:w="2173"/>
      </w:tblGrid>
      <w:tr w:rsidR="00B86909" w:rsidRPr="00EE3E19" w14:paraId="018A72F7" w14:textId="77777777" w:rsidTr="00222801">
        <w:tc>
          <w:tcPr>
            <w:tcW w:w="6356" w:type="dxa"/>
            <w:gridSpan w:val="2"/>
            <w:tcBorders>
              <w:right w:val="single" w:sz="4" w:space="0" w:color="auto"/>
            </w:tcBorders>
          </w:tcPr>
          <w:p w14:paraId="3998E5BC" w14:textId="77777777" w:rsidR="00B86909" w:rsidRPr="00EE3E19" w:rsidRDefault="00B86909" w:rsidP="00222801">
            <w:pPr>
              <w:rPr>
                <w:b/>
                <w:sz w:val="32"/>
                <w:szCs w:val="32"/>
                <w:lang w:val="ro-RO"/>
              </w:rPr>
            </w:pPr>
            <w:r w:rsidRPr="00EE3E19">
              <w:rPr>
                <w:b/>
                <w:sz w:val="32"/>
                <w:szCs w:val="32"/>
                <w:lang w:val="ro-RO"/>
              </w:rPr>
              <w:t xml:space="preserve"> NUME Prenume</w:t>
            </w:r>
          </w:p>
        </w:tc>
        <w:tc>
          <w:tcPr>
            <w:tcW w:w="217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22035" w14:textId="77777777" w:rsidR="00B86909" w:rsidRPr="00EE3E19" w:rsidRDefault="00B86909" w:rsidP="00222801">
            <w:pPr>
              <w:jc w:val="center"/>
              <w:rPr>
                <w:lang w:val="ro-RO"/>
              </w:rPr>
            </w:pPr>
            <w:r w:rsidRPr="00EE3E19">
              <w:rPr>
                <w:lang w:val="ro-RO" w:eastAsia="ro-RO"/>
              </w:rPr>
              <w:t>Poza</w:t>
            </w:r>
          </w:p>
        </w:tc>
      </w:tr>
      <w:tr w:rsidR="00B86909" w:rsidRPr="00EE3E19" w14:paraId="54E602D5" w14:textId="77777777" w:rsidTr="00222801">
        <w:tc>
          <w:tcPr>
            <w:tcW w:w="6356" w:type="dxa"/>
            <w:gridSpan w:val="2"/>
            <w:tcBorders>
              <w:right w:val="single" w:sz="4" w:space="0" w:color="auto"/>
            </w:tcBorders>
            <w:tcMar>
              <w:left w:w="284" w:type="dxa"/>
            </w:tcMar>
          </w:tcPr>
          <w:p w14:paraId="37691BD0" w14:textId="0A3680CB" w:rsidR="00B86909" w:rsidRPr="00EE3E19" w:rsidRDefault="00B86909" w:rsidP="00222801">
            <w:pPr>
              <w:rPr>
                <w:lang w:val="ro-RO"/>
              </w:rPr>
            </w:pPr>
            <w:r w:rsidRPr="00EE3E19">
              <w:rPr>
                <w:lang w:val="ro-RO"/>
              </w:rPr>
              <w:t xml:space="preserve">Adresă: </w:t>
            </w:r>
            <w:r w:rsidRPr="00EE3E19">
              <w:rPr>
                <w:i/>
                <w:lang w:val="ro-RO"/>
              </w:rPr>
              <w:t xml:space="preserve">str. </w:t>
            </w:r>
            <w:r w:rsidR="00053EDA">
              <w:rPr>
                <w:i/>
                <w:lang w:val="ro-RO"/>
              </w:rPr>
              <w:t xml:space="preserve">Universității </w:t>
            </w:r>
            <w:r w:rsidRPr="00EE3E19">
              <w:rPr>
                <w:i/>
                <w:lang w:val="ro-RO"/>
              </w:rPr>
              <w:t xml:space="preserve">, nr. </w:t>
            </w:r>
            <w:r w:rsidR="00053EDA">
              <w:rPr>
                <w:i/>
                <w:lang w:val="ro-RO"/>
              </w:rPr>
              <w:t>1</w:t>
            </w:r>
            <w:r w:rsidRPr="00EE3E19">
              <w:rPr>
                <w:i/>
                <w:lang w:val="ro-RO"/>
              </w:rPr>
              <w:t>, bl.</w:t>
            </w:r>
            <w:r w:rsidR="00053EDA">
              <w:rPr>
                <w:i/>
                <w:lang w:val="ro-RO"/>
              </w:rPr>
              <w:t xml:space="preserve">C1 </w:t>
            </w:r>
            <w:r w:rsidRPr="00EE3E19">
              <w:rPr>
                <w:i/>
                <w:lang w:val="ro-RO"/>
              </w:rPr>
              <w:t xml:space="preserve"> et</w:t>
            </w:r>
            <w:r w:rsidR="00053EDA">
              <w:rPr>
                <w:i/>
                <w:lang w:val="ro-RO"/>
              </w:rPr>
              <w:t>3</w:t>
            </w:r>
            <w:r w:rsidRPr="00EE3E19">
              <w:rPr>
                <w:i/>
                <w:lang w:val="ro-RO"/>
              </w:rPr>
              <w:t xml:space="preserve">, ap. </w:t>
            </w:r>
            <w:r w:rsidR="00053EDA">
              <w:rPr>
                <w:i/>
                <w:lang w:val="ro-RO"/>
              </w:rPr>
              <w:t>316</w:t>
            </w:r>
            <w:r w:rsidRPr="00EE3E19">
              <w:rPr>
                <w:i/>
                <w:lang w:val="ro-RO"/>
              </w:rPr>
              <w:t>, Oradea, Bihor, România</w:t>
            </w:r>
          </w:p>
          <w:p w14:paraId="565CC93D" w14:textId="1C19E4DF" w:rsidR="00B86909" w:rsidRPr="00EE3E19" w:rsidRDefault="00B86909" w:rsidP="00222801">
            <w:pPr>
              <w:rPr>
                <w:rFonts w:ascii="Arial" w:hAnsi="Arial" w:cs="Arial"/>
                <w:color w:val="000000"/>
                <w:lang w:val="ro-RO"/>
              </w:rPr>
            </w:pPr>
            <w:r w:rsidRPr="00EE3E19">
              <w:rPr>
                <w:lang w:val="ro-RO"/>
              </w:rPr>
              <w:t xml:space="preserve">Telefon: </w:t>
            </w:r>
            <w:r w:rsidR="00053EDA">
              <w:rPr>
                <w:i/>
                <w:lang w:val="ro-RO"/>
              </w:rPr>
              <w:t>0742966385</w:t>
            </w:r>
            <w:r w:rsidRPr="00EE3E19">
              <w:rPr>
                <w:i/>
                <w:lang w:val="ro-RO"/>
              </w:rPr>
              <w:t>;</w:t>
            </w:r>
          </w:p>
          <w:p w14:paraId="40A103D3" w14:textId="4F414198" w:rsidR="00B86909" w:rsidRPr="00EE3E19" w:rsidRDefault="00B86909" w:rsidP="00222801">
            <w:pPr>
              <w:rPr>
                <w:rFonts w:ascii="Arial" w:hAnsi="Arial" w:cs="Arial"/>
                <w:color w:val="000000"/>
                <w:lang w:val="ro-RO"/>
              </w:rPr>
            </w:pPr>
            <w:r w:rsidRPr="00EE3E19">
              <w:rPr>
                <w:rFonts w:ascii="Arial" w:hAnsi="Arial" w:cs="Arial"/>
                <w:color w:val="000000"/>
                <w:lang w:val="ro-RO"/>
              </w:rPr>
              <w:t>e</w:t>
            </w:r>
            <w:r w:rsidRPr="00EE3E19">
              <w:rPr>
                <w:lang w:val="ro-RO"/>
              </w:rPr>
              <w:t xml:space="preserve">-mail: </w:t>
            </w:r>
            <w:r w:rsidR="00053EDA">
              <w:rPr>
                <w:rFonts w:ascii="Arial" w:hAnsi="Arial" w:cs="Arial"/>
                <w:color w:val="000000"/>
                <w:lang w:val="ro-RO"/>
              </w:rPr>
              <w:t>adielrailean2000@gmail.com</w:t>
            </w:r>
          </w:p>
          <w:p w14:paraId="7C1C873F" w14:textId="5B9005CB" w:rsidR="00B86909" w:rsidRPr="00EE3E19" w:rsidRDefault="00B86909" w:rsidP="00222801">
            <w:pPr>
              <w:rPr>
                <w:lang w:val="ro-RO"/>
              </w:rPr>
            </w:pPr>
            <w:r w:rsidRPr="00EE3E19">
              <w:rPr>
                <w:lang w:val="ro-RO"/>
              </w:rPr>
              <w:t>Naţionalitate</w:t>
            </w:r>
            <w:r w:rsidR="00053EDA">
              <w:rPr>
                <w:lang w:val="en-US"/>
              </w:rPr>
              <w:t xml:space="preserve">: </w:t>
            </w:r>
            <w:r w:rsidR="00053EDA">
              <w:rPr>
                <w:lang w:val="ro-RO"/>
              </w:rPr>
              <w:t>moldovean</w:t>
            </w:r>
            <w:r w:rsidRPr="00EE3E19">
              <w:rPr>
                <w:lang w:val="ro-RO"/>
              </w:rPr>
              <w:t xml:space="preserve"> </w:t>
            </w:r>
          </w:p>
          <w:p w14:paraId="6D7D74AB" w14:textId="62CA31DC" w:rsidR="00B86909" w:rsidRPr="00EE3E19" w:rsidRDefault="00B86909" w:rsidP="00053EDA">
            <w:pPr>
              <w:rPr>
                <w:i/>
                <w:lang w:val="ro-RO"/>
              </w:rPr>
            </w:pPr>
            <w:r w:rsidRPr="00EE3E19">
              <w:rPr>
                <w:lang w:val="ro-RO"/>
              </w:rPr>
              <w:t xml:space="preserve">Data naşterii: </w:t>
            </w:r>
            <w:r w:rsidR="00053EDA">
              <w:rPr>
                <w:i/>
                <w:lang w:val="ro-RO"/>
              </w:rPr>
              <w:t>30.01.2000</w:t>
            </w:r>
          </w:p>
        </w:tc>
        <w:tc>
          <w:tcPr>
            <w:tcW w:w="21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1BCD6" w14:textId="77777777" w:rsidR="00B86909" w:rsidRPr="00EE3E19" w:rsidRDefault="00B86909" w:rsidP="00222801">
            <w:pPr>
              <w:rPr>
                <w:lang w:val="ro-RO"/>
              </w:rPr>
            </w:pPr>
          </w:p>
        </w:tc>
      </w:tr>
      <w:tr w:rsidR="00B86909" w:rsidRPr="00EE3E19" w14:paraId="15270A4D" w14:textId="77777777" w:rsidTr="00222801">
        <w:tc>
          <w:tcPr>
            <w:tcW w:w="8529" w:type="dxa"/>
            <w:gridSpan w:val="3"/>
            <w:shd w:val="clear" w:color="auto" w:fill="CCCCCC"/>
          </w:tcPr>
          <w:p w14:paraId="17077BDA" w14:textId="77777777" w:rsidR="00B86909" w:rsidRPr="00EE3E19" w:rsidRDefault="00B86909" w:rsidP="00222801">
            <w:pPr>
              <w:rPr>
                <w:sz w:val="28"/>
                <w:szCs w:val="28"/>
                <w:lang w:val="ro-RO"/>
              </w:rPr>
            </w:pPr>
            <w:r w:rsidRPr="00EE3E19">
              <w:rPr>
                <w:sz w:val="32"/>
                <w:szCs w:val="32"/>
                <w:lang w:val="ro-RO"/>
              </w:rPr>
              <w:t>Obiectiv </w:t>
            </w:r>
          </w:p>
        </w:tc>
      </w:tr>
      <w:tr w:rsidR="00B86909" w:rsidRPr="00EE3E19" w14:paraId="02F8C6D7" w14:textId="77777777" w:rsidTr="00222801">
        <w:tc>
          <w:tcPr>
            <w:tcW w:w="1188" w:type="dxa"/>
            <w:vAlign w:val="center"/>
          </w:tcPr>
          <w:p w14:paraId="15C2F6FB" w14:textId="77777777" w:rsidR="00B86909" w:rsidRPr="00EE3E19" w:rsidRDefault="00344FB4" w:rsidP="00222801">
            <w:pPr>
              <w:rPr>
                <w:sz w:val="32"/>
                <w:szCs w:val="32"/>
                <w:lang w:val="ro-RO"/>
              </w:rPr>
            </w:pPr>
            <w:r>
              <w:rPr>
                <w:sz w:val="32"/>
                <w:szCs w:val="32"/>
                <w:lang w:val="ro-RO"/>
              </w:rPr>
            </w:r>
            <w:r>
              <w:rPr>
                <w:sz w:val="32"/>
                <w:szCs w:val="32"/>
                <w:lang w:val="ro-RO"/>
              </w:rPr>
              <w:pict w14:anchorId="6845AC8F">
                <v:group id="_x0000_s1026" editas="canvas" style="width:45pt;height:27pt;mso-position-horizontal-relative:char;mso-position-vertical-relative:line" coordorigin="2182,3278" coordsize="7200,4320">
                  <o:lock v:ext="edit" aspectratio="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27" type="#_x0000_t75" style="position:absolute;left:2182;top:3278;width:7200;height:4320" o:preferrelative="f">
                    <v:fill o:detectmouseclick="t"/>
                    <v:path o:extrusionok="t" o:connecttype="none"/>
                    <o:lock v:ext="edit" text="t"/>
                  </v:shape>
                  <w10:wrap type="none"/>
                  <w10:anchorlock/>
                </v:group>
              </w:pict>
            </w:r>
          </w:p>
        </w:tc>
        <w:tc>
          <w:tcPr>
            <w:tcW w:w="7341" w:type="dxa"/>
            <w:gridSpan w:val="2"/>
            <w:vAlign w:val="center"/>
          </w:tcPr>
          <w:p w14:paraId="7389A7D7" w14:textId="6985BA85" w:rsidR="00B86909" w:rsidRPr="00EE3E19" w:rsidRDefault="00B86909" w:rsidP="00053EDA">
            <w:pPr>
              <w:rPr>
                <w:lang w:val="ro-RO"/>
              </w:rPr>
            </w:pPr>
            <w:r w:rsidRPr="00EE3E19">
              <w:rPr>
                <w:lang w:val="ro-RO"/>
              </w:rPr>
              <w:t xml:space="preserve">Promovarea examenului la </w:t>
            </w:r>
            <w:r w:rsidR="00986562">
              <w:rPr>
                <w:lang w:val="ro-RO"/>
              </w:rPr>
              <w:t>PC</w:t>
            </w:r>
            <w:r w:rsidR="00053EDA">
              <w:rPr>
                <w:lang w:val="ro-RO"/>
              </w:rPr>
              <w:t>LP</w:t>
            </w:r>
            <w:r w:rsidR="00986562">
              <w:rPr>
                <w:lang w:val="ro-RO"/>
              </w:rPr>
              <w:t xml:space="preserve">, anul </w:t>
            </w:r>
            <w:r w:rsidRPr="00EE3E19">
              <w:rPr>
                <w:lang w:val="ro-RO"/>
              </w:rPr>
              <w:t xml:space="preserve">I, semestrul </w:t>
            </w:r>
            <w:r w:rsidR="00986562">
              <w:rPr>
                <w:lang w:val="ro-RO"/>
              </w:rPr>
              <w:t>I</w:t>
            </w:r>
            <w:r w:rsidRPr="00EE3E19">
              <w:rPr>
                <w:lang w:val="ro-RO"/>
              </w:rPr>
              <w:t>I,  Facultatea de IMT, Universitatea Oradea.</w:t>
            </w:r>
          </w:p>
        </w:tc>
      </w:tr>
      <w:tr w:rsidR="00B86909" w:rsidRPr="00EE3E19" w14:paraId="5D7F0A52" w14:textId="77777777" w:rsidTr="00222801">
        <w:tc>
          <w:tcPr>
            <w:tcW w:w="8529" w:type="dxa"/>
            <w:gridSpan w:val="3"/>
            <w:shd w:val="clear" w:color="auto" w:fill="CCCCCC"/>
          </w:tcPr>
          <w:p w14:paraId="1CF0D098" w14:textId="77777777" w:rsidR="00B86909" w:rsidRPr="00EE3E19" w:rsidRDefault="00B86909" w:rsidP="00222801">
            <w:pPr>
              <w:rPr>
                <w:sz w:val="28"/>
                <w:szCs w:val="28"/>
                <w:lang w:val="ro-RO"/>
              </w:rPr>
            </w:pPr>
            <w:r w:rsidRPr="00EE3E19">
              <w:rPr>
                <w:sz w:val="32"/>
                <w:szCs w:val="32"/>
                <w:lang w:val="ro-RO"/>
              </w:rPr>
              <w:t>Experienţă Profesională</w:t>
            </w:r>
          </w:p>
        </w:tc>
      </w:tr>
      <w:tr w:rsidR="00B86909" w:rsidRPr="00EE3E19" w14:paraId="40ACEC92" w14:textId="77777777" w:rsidTr="00222801">
        <w:tc>
          <w:tcPr>
            <w:tcW w:w="1188" w:type="dxa"/>
          </w:tcPr>
          <w:p w14:paraId="6DBBD7FC" w14:textId="77777777" w:rsidR="00B86909" w:rsidRPr="00EE3E19" w:rsidRDefault="00B86909" w:rsidP="00222801">
            <w:pPr>
              <w:rPr>
                <w:sz w:val="32"/>
                <w:szCs w:val="32"/>
                <w:lang w:val="ro-RO"/>
              </w:rPr>
            </w:pPr>
          </w:p>
        </w:tc>
        <w:tc>
          <w:tcPr>
            <w:tcW w:w="7341" w:type="dxa"/>
            <w:gridSpan w:val="2"/>
          </w:tcPr>
          <w:p w14:paraId="39453384" w14:textId="763510C6" w:rsidR="00404E33" w:rsidRDefault="00B86909" w:rsidP="00053EDA">
            <w:pPr>
              <w:tabs>
                <w:tab w:val="left" w:pos="374"/>
              </w:tabs>
              <w:ind w:left="1210" w:hanging="1210"/>
              <w:rPr>
                <w:lang w:val="ro-RO"/>
              </w:rPr>
            </w:pPr>
            <w:r w:rsidRPr="00EE3E19">
              <w:rPr>
                <w:lang w:val="ro-RO"/>
              </w:rPr>
              <w:t>20</w:t>
            </w:r>
            <w:r w:rsidR="00053EDA">
              <w:rPr>
                <w:lang w:val="ro-RO"/>
              </w:rPr>
              <w:t>18</w:t>
            </w:r>
            <w:r w:rsidRPr="00EE3E19">
              <w:rPr>
                <w:lang w:val="ro-RO"/>
              </w:rPr>
              <w:t>-20</w:t>
            </w:r>
            <w:r w:rsidR="00053EDA">
              <w:rPr>
                <w:lang w:val="ro-RO"/>
              </w:rPr>
              <w:t>19</w:t>
            </w:r>
            <w:r w:rsidR="00404E33">
              <w:rPr>
                <w:lang w:val="ro-RO"/>
              </w:rPr>
              <w:t>;</w:t>
            </w:r>
          </w:p>
          <w:p w14:paraId="5A59C379" w14:textId="2030BAA0" w:rsidR="00B86909" w:rsidRPr="00EE3E19" w:rsidRDefault="00404E33" w:rsidP="00053EDA">
            <w:pPr>
              <w:tabs>
                <w:tab w:val="left" w:pos="374"/>
              </w:tabs>
              <w:ind w:left="1210" w:hanging="1210"/>
              <w:rPr>
                <w:lang w:val="ro-RO"/>
              </w:rPr>
            </w:pPr>
            <w:r>
              <w:rPr>
                <w:lang w:val="ro-RO"/>
              </w:rPr>
              <w:t>2020-prezent</w:t>
            </w:r>
            <w:r w:rsidR="00B86909" w:rsidRPr="00EE3E19">
              <w:rPr>
                <w:lang w:val="ro-RO"/>
              </w:rPr>
              <w:t>: -</w:t>
            </w:r>
            <w:r w:rsidR="00053EDA">
              <w:rPr>
                <w:lang w:val="ro-RO"/>
              </w:rPr>
              <w:t>Scoala de robotica si programare RoboCode ,Chisinau,Republica Moldova</w:t>
            </w:r>
            <w:r w:rsidR="00B86909" w:rsidRPr="00EE3E19">
              <w:rPr>
                <w:lang w:val="ro-RO"/>
              </w:rPr>
              <w:t xml:space="preserve">– </w:t>
            </w:r>
            <w:r w:rsidR="00053EDA">
              <w:rPr>
                <w:lang w:val="ro-RO"/>
              </w:rPr>
              <w:t>trainer(profesor)</w:t>
            </w:r>
          </w:p>
        </w:tc>
      </w:tr>
      <w:tr w:rsidR="00B86909" w:rsidRPr="00EE3E19" w14:paraId="25F8F570" w14:textId="77777777" w:rsidTr="00222801">
        <w:tc>
          <w:tcPr>
            <w:tcW w:w="8529" w:type="dxa"/>
            <w:gridSpan w:val="3"/>
            <w:shd w:val="clear" w:color="auto" w:fill="CCCCCC"/>
          </w:tcPr>
          <w:p w14:paraId="44FC814B" w14:textId="77777777" w:rsidR="00B86909" w:rsidRPr="00EE3E19" w:rsidRDefault="00B86909" w:rsidP="00222801">
            <w:pPr>
              <w:rPr>
                <w:sz w:val="28"/>
                <w:szCs w:val="28"/>
                <w:lang w:val="ro-RO"/>
              </w:rPr>
            </w:pPr>
            <w:r w:rsidRPr="00EE3E19">
              <w:rPr>
                <w:sz w:val="32"/>
                <w:szCs w:val="32"/>
                <w:lang w:val="ro-RO"/>
              </w:rPr>
              <w:t>Educaţie şi Formare</w:t>
            </w:r>
          </w:p>
        </w:tc>
      </w:tr>
      <w:tr w:rsidR="00B86909" w:rsidRPr="00EE3E19" w14:paraId="5FD7934D" w14:textId="77777777" w:rsidTr="00222801">
        <w:tc>
          <w:tcPr>
            <w:tcW w:w="1188" w:type="dxa"/>
            <w:vMerge w:val="restart"/>
          </w:tcPr>
          <w:p w14:paraId="5AEC7F56" w14:textId="77777777" w:rsidR="00B86909" w:rsidRPr="00EE3E19" w:rsidRDefault="00B86909" w:rsidP="00222801">
            <w:pPr>
              <w:jc w:val="right"/>
              <w:rPr>
                <w:lang w:val="ro-RO"/>
              </w:rPr>
            </w:pPr>
          </w:p>
        </w:tc>
        <w:tc>
          <w:tcPr>
            <w:tcW w:w="7341" w:type="dxa"/>
            <w:gridSpan w:val="2"/>
          </w:tcPr>
          <w:p w14:paraId="3B93B020" w14:textId="2782862F" w:rsidR="00C164FF" w:rsidRDefault="00C164FF" w:rsidP="00222801">
            <w:pPr>
              <w:rPr>
                <w:lang w:val="ro-MD"/>
              </w:rPr>
            </w:pPr>
            <w:r>
              <w:rPr>
                <w:lang w:val="ro-RO"/>
              </w:rPr>
              <w:t xml:space="preserve">2007-2016: Gimnaziul </w:t>
            </w:r>
            <w:r>
              <w:rPr>
                <w:lang w:val="en-US"/>
              </w:rPr>
              <w:t>“Nicolae Dabija’ din s.P</w:t>
            </w:r>
            <w:r>
              <w:rPr>
                <w:lang w:val="ro-MD"/>
              </w:rPr>
              <w:t>înzăeni</w:t>
            </w:r>
          </w:p>
          <w:p w14:paraId="55627218" w14:textId="48B96E5D" w:rsidR="00C164FF" w:rsidRPr="00C164FF" w:rsidRDefault="00C164FF" w:rsidP="00222801">
            <w:pPr>
              <w:rPr>
                <w:lang w:val="ro-MD"/>
              </w:rPr>
            </w:pPr>
            <w:r>
              <w:rPr>
                <w:lang w:val="ro-MD"/>
              </w:rPr>
              <w:t>Diplomă de studii medii (atestat)</w:t>
            </w:r>
          </w:p>
          <w:p w14:paraId="3DDDE22E" w14:textId="4F6CDFD3" w:rsidR="00B86909" w:rsidRPr="00EE3E19" w:rsidRDefault="00B86909" w:rsidP="00222801">
            <w:pPr>
              <w:rPr>
                <w:lang w:val="ro-RO"/>
              </w:rPr>
            </w:pPr>
            <w:r w:rsidRPr="00EE3E19">
              <w:rPr>
                <w:lang w:val="ro-RO"/>
              </w:rPr>
              <w:t>20</w:t>
            </w:r>
            <w:r w:rsidR="00053EDA">
              <w:rPr>
                <w:lang w:val="ro-RO"/>
              </w:rPr>
              <w:t>16</w:t>
            </w:r>
            <w:r w:rsidRPr="00EE3E19">
              <w:rPr>
                <w:lang w:val="ro-RO"/>
              </w:rPr>
              <w:t>– 20</w:t>
            </w:r>
            <w:r w:rsidR="00053EDA">
              <w:rPr>
                <w:lang w:val="ro-RO"/>
              </w:rPr>
              <w:t>19</w:t>
            </w:r>
            <w:r w:rsidRPr="00EE3E19">
              <w:rPr>
                <w:lang w:val="ro-RO"/>
              </w:rPr>
              <w:t>: Liceul</w:t>
            </w:r>
            <w:r w:rsidR="00053EDA">
              <w:rPr>
                <w:lang w:val="ro-RO"/>
              </w:rPr>
              <w:t xml:space="preserve"> Moldo-Finlandez „Elimul Nou”</w:t>
            </w:r>
            <w:r w:rsidR="00C164FF">
              <w:rPr>
                <w:lang w:val="ro-RO"/>
              </w:rPr>
              <w:t xml:space="preserve"> din Chișinău</w:t>
            </w:r>
            <w:r w:rsidRPr="00EE3E19">
              <w:rPr>
                <w:lang w:val="ro-RO"/>
              </w:rPr>
              <w:t>, Profilul</w:t>
            </w:r>
            <w:r w:rsidR="00053EDA">
              <w:rPr>
                <w:lang w:val="ro-RO"/>
              </w:rPr>
              <w:t xml:space="preserve"> Real</w:t>
            </w:r>
          </w:p>
          <w:p w14:paraId="043AD3AF" w14:textId="77777777" w:rsidR="00B86909" w:rsidRPr="00EE3E19" w:rsidRDefault="00B86909" w:rsidP="00222801">
            <w:pPr>
              <w:rPr>
                <w:sz w:val="28"/>
                <w:szCs w:val="28"/>
                <w:lang w:val="ro-RO"/>
              </w:rPr>
            </w:pPr>
            <w:r w:rsidRPr="00EE3E19">
              <w:rPr>
                <w:lang w:val="ro-RO"/>
              </w:rPr>
              <w:tab/>
              <w:t>Diploma de bacalaureat</w:t>
            </w:r>
          </w:p>
        </w:tc>
      </w:tr>
      <w:tr w:rsidR="00B86909" w:rsidRPr="00EE3E19" w14:paraId="19BFDE7F" w14:textId="77777777" w:rsidTr="00222801">
        <w:tc>
          <w:tcPr>
            <w:tcW w:w="1188" w:type="dxa"/>
            <w:vMerge/>
          </w:tcPr>
          <w:p w14:paraId="6C3AC9AF" w14:textId="77777777" w:rsidR="00B86909" w:rsidRPr="00EE3E19" w:rsidRDefault="00B86909" w:rsidP="00222801">
            <w:pPr>
              <w:jc w:val="right"/>
              <w:rPr>
                <w:lang w:val="ro-RO"/>
              </w:rPr>
            </w:pPr>
          </w:p>
        </w:tc>
        <w:tc>
          <w:tcPr>
            <w:tcW w:w="7341" w:type="dxa"/>
            <w:gridSpan w:val="2"/>
          </w:tcPr>
          <w:p w14:paraId="2658412D" w14:textId="58EA5136" w:rsidR="00B86909" w:rsidRPr="00053EDA" w:rsidRDefault="00B86909" w:rsidP="00222801">
            <w:pPr>
              <w:rPr>
                <w:i/>
                <w:lang w:val="ro-MD"/>
              </w:rPr>
            </w:pPr>
            <w:r w:rsidRPr="00EE3E19">
              <w:rPr>
                <w:lang w:val="ro-RO"/>
              </w:rPr>
              <w:t>20</w:t>
            </w:r>
            <w:r w:rsidR="00053EDA">
              <w:rPr>
                <w:lang w:val="ro-RO"/>
              </w:rPr>
              <w:t>19</w:t>
            </w:r>
            <w:r w:rsidRPr="00EE3E19">
              <w:rPr>
                <w:lang w:val="ro-RO"/>
              </w:rPr>
              <w:t>-20</w:t>
            </w:r>
            <w:r w:rsidR="00053EDA">
              <w:rPr>
                <w:lang w:val="ro-RO"/>
              </w:rPr>
              <w:t>23: Facultatea IMT</w:t>
            </w:r>
            <w:r w:rsidRPr="00EE3E19">
              <w:rPr>
                <w:lang w:val="ro-RO"/>
              </w:rPr>
              <w:t xml:space="preserve">,      Universitatea </w:t>
            </w:r>
            <w:r w:rsidR="00053EDA">
              <w:rPr>
                <w:lang w:val="ro-RO"/>
              </w:rPr>
              <w:t>din Oradea,</w:t>
            </w:r>
            <w:r w:rsidRPr="00EE3E19">
              <w:rPr>
                <w:lang w:val="ro-RO"/>
              </w:rPr>
              <w:t xml:space="preserve"> Specializarea </w:t>
            </w:r>
            <w:r w:rsidR="00053EDA">
              <w:rPr>
                <w:lang w:val="ro-RO"/>
              </w:rPr>
              <w:t>Mecatronic</w:t>
            </w:r>
            <w:r w:rsidR="00053EDA">
              <w:rPr>
                <w:lang w:val="ro-MD"/>
              </w:rPr>
              <w:t>ă</w:t>
            </w:r>
          </w:p>
          <w:p w14:paraId="22C925E7" w14:textId="77777777" w:rsidR="00B86909" w:rsidRPr="00EE3E19" w:rsidRDefault="00B86909" w:rsidP="00222801">
            <w:pPr>
              <w:rPr>
                <w:lang w:val="ro-RO"/>
              </w:rPr>
            </w:pPr>
            <w:r w:rsidRPr="00EE3E19">
              <w:rPr>
                <w:lang w:val="ro-RO"/>
              </w:rPr>
              <w:tab/>
              <w:t>Diploma de inginer</w:t>
            </w:r>
          </w:p>
        </w:tc>
      </w:tr>
      <w:tr w:rsidR="00B86909" w:rsidRPr="00EE3E19" w14:paraId="70D36B9C" w14:textId="77777777" w:rsidTr="00222801">
        <w:tc>
          <w:tcPr>
            <w:tcW w:w="1188" w:type="dxa"/>
            <w:vMerge/>
          </w:tcPr>
          <w:p w14:paraId="70C75DDD" w14:textId="77777777" w:rsidR="00B86909" w:rsidRPr="00EE3E19" w:rsidRDefault="00B86909" w:rsidP="00222801">
            <w:pPr>
              <w:jc w:val="right"/>
              <w:rPr>
                <w:lang w:val="ro-RO"/>
              </w:rPr>
            </w:pPr>
          </w:p>
        </w:tc>
        <w:tc>
          <w:tcPr>
            <w:tcW w:w="7341" w:type="dxa"/>
            <w:gridSpan w:val="2"/>
          </w:tcPr>
          <w:p w14:paraId="2B68DC2D" w14:textId="58E8B572" w:rsidR="00B86909" w:rsidRPr="00EE3E19" w:rsidRDefault="00B86909" w:rsidP="00053EDA">
            <w:pPr>
              <w:rPr>
                <w:lang w:val="ro-RO"/>
              </w:rPr>
            </w:pPr>
          </w:p>
        </w:tc>
      </w:tr>
      <w:tr w:rsidR="00B86909" w:rsidRPr="00EE3E19" w14:paraId="5A171A93" w14:textId="77777777" w:rsidTr="00222801">
        <w:tc>
          <w:tcPr>
            <w:tcW w:w="8529" w:type="dxa"/>
            <w:gridSpan w:val="3"/>
            <w:shd w:val="clear" w:color="auto" w:fill="CCCCCC"/>
          </w:tcPr>
          <w:p w14:paraId="79D42186" w14:textId="77777777" w:rsidR="00B86909" w:rsidRPr="00EE3E19" w:rsidRDefault="00B86909" w:rsidP="00222801">
            <w:pPr>
              <w:rPr>
                <w:lang w:val="ro-RO"/>
              </w:rPr>
            </w:pPr>
            <w:r w:rsidRPr="00EE3E19">
              <w:rPr>
                <w:sz w:val="32"/>
                <w:szCs w:val="32"/>
                <w:lang w:val="ro-RO"/>
              </w:rPr>
              <w:t>Abilităţi şi Competenţe</w:t>
            </w:r>
          </w:p>
        </w:tc>
      </w:tr>
      <w:tr w:rsidR="00B86909" w:rsidRPr="00EE3E19" w14:paraId="146CA3C0" w14:textId="77777777" w:rsidTr="00222801">
        <w:tc>
          <w:tcPr>
            <w:tcW w:w="1188" w:type="dxa"/>
            <w:vMerge w:val="restart"/>
          </w:tcPr>
          <w:p w14:paraId="43634DD9" w14:textId="77777777" w:rsidR="00B86909" w:rsidRPr="00EE3E19" w:rsidRDefault="00B86909" w:rsidP="00222801">
            <w:pPr>
              <w:ind w:left="360"/>
              <w:rPr>
                <w:b/>
                <w:lang w:val="ro-RO"/>
              </w:rPr>
            </w:pPr>
            <w:r w:rsidRPr="00EE3E19">
              <w:rPr>
                <w:b/>
                <w:lang w:val="ro-RO"/>
              </w:rPr>
              <w:t xml:space="preserve"> </w:t>
            </w:r>
          </w:p>
        </w:tc>
        <w:tc>
          <w:tcPr>
            <w:tcW w:w="7341" w:type="dxa"/>
            <w:gridSpan w:val="2"/>
          </w:tcPr>
          <w:p w14:paraId="53AE4C82" w14:textId="77777777" w:rsidR="00B86909" w:rsidRPr="00EE3E19" w:rsidRDefault="00B86909" w:rsidP="00222801">
            <w:pPr>
              <w:rPr>
                <w:b/>
                <w:lang w:val="ro-RO"/>
              </w:rPr>
            </w:pPr>
            <w:r w:rsidRPr="00EE3E19">
              <w:rPr>
                <w:b/>
                <w:lang w:val="ro-RO"/>
              </w:rPr>
              <w:t>Limbi străine</w:t>
            </w:r>
          </w:p>
          <w:p w14:paraId="60B9E66D" w14:textId="6ABB2D13" w:rsidR="00B86909" w:rsidRPr="00EE3E19" w:rsidRDefault="00B86909" w:rsidP="00222801">
            <w:pPr>
              <w:ind w:left="612"/>
              <w:rPr>
                <w:lang w:val="ro-RO"/>
              </w:rPr>
            </w:pPr>
            <w:r w:rsidRPr="00EE3E19">
              <w:rPr>
                <w:lang w:val="ro-RO"/>
              </w:rPr>
              <w:t xml:space="preserve">- limba </w:t>
            </w:r>
            <w:r w:rsidR="00053EDA">
              <w:rPr>
                <w:lang w:val="ro-RO"/>
              </w:rPr>
              <w:t>romană (maternă)</w:t>
            </w:r>
          </w:p>
          <w:p w14:paraId="3536FAAD" w14:textId="77777777" w:rsidR="00B86909" w:rsidRDefault="00B86909" w:rsidP="00053EDA">
            <w:pPr>
              <w:ind w:left="612"/>
              <w:rPr>
                <w:lang w:val="ro-RO"/>
              </w:rPr>
            </w:pPr>
            <w:r w:rsidRPr="00EE3E19">
              <w:rPr>
                <w:lang w:val="ro-RO"/>
              </w:rPr>
              <w:t xml:space="preserve">- limba </w:t>
            </w:r>
            <w:r w:rsidR="00053EDA">
              <w:rPr>
                <w:lang w:val="ro-RO"/>
              </w:rPr>
              <w:t>rusă(mediu)</w:t>
            </w:r>
          </w:p>
          <w:p w14:paraId="39717A98" w14:textId="77777777" w:rsidR="00053EDA" w:rsidRDefault="00053EDA" w:rsidP="00053EDA">
            <w:pPr>
              <w:ind w:left="612"/>
              <w:rPr>
                <w:lang w:val="ro-RO"/>
              </w:rPr>
            </w:pPr>
            <w:r>
              <w:rPr>
                <w:lang w:val="ro-RO"/>
              </w:rPr>
              <w:t>-limba engleză(mediu)</w:t>
            </w:r>
          </w:p>
          <w:p w14:paraId="56C9BD36" w14:textId="5F1613A9" w:rsidR="00053EDA" w:rsidRPr="00EE3E19" w:rsidRDefault="00053EDA" w:rsidP="00404E33">
            <w:pPr>
              <w:ind w:left="612"/>
              <w:rPr>
                <w:lang w:val="ro-RO"/>
              </w:rPr>
            </w:pPr>
            <w:r>
              <w:rPr>
                <w:lang w:val="ro-RO"/>
              </w:rPr>
              <w:t>-limba franceză(</w:t>
            </w:r>
            <w:r w:rsidR="00404E33">
              <w:rPr>
                <w:lang w:val="ro-RO"/>
              </w:rPr>
              <w:t>mediu</w:t>
            </w:r>
            <w:r>
              <w:rPr>
                <w:lang w:val="ro-RO"/>
              </w:rPr>
              <w:t>)</w:t>
            </w:r>
          </w:p>
        </w:tc>
      </w:tr>
      <w:tr w:rsidR="00B86909" w:rsidRPr="00EE3E19" w14:paraId="4BE1205C" w14:textId="77777777" w:rsidTr="00222801">
        <w:tc>
          <w:tcPr>
            <w:tcW w:w="1188" w:type="dxa"/>
            <w:vMerge/>
          </w:tcPr>
          <w:p w14:paraId="26D2BC24" w14:textId="77777777" w:rsidR="00B86909" w:rsidRPr="00EE3E19" w:rsidRDefault="00B86909" w:rsidP="00222801">
            <w:pPr>
              <w:ind w:left="360"/>
              <w:rPr>
                <w:b/>
                <w:lang w:val="ro-RO"/>
              </w:rPr>
            </w:pPr>
          </w:p>
        </w:tc>
        <w:tc>
          <w:tcPr>
            <w:tcW w:w="7341" w:type="dxa"/>
            <w:gridSpan w:val="2"/>
          </w:tcPr>
          <w:p w14:paraId="7D887E2D" w14:textId="77777777" w:rsidR="00B86909" w:rsidRPr="00EE3E19" w:rsidRDefault="00B86909" w:rsidP="00222801">
            <w:pPr>
              <w:rPr>
                <w:lang w:val="ro-RO"/>
              </w:rPr>
            </w:pPr>
            <w:r w:rsidRPr="00EE3E19">
              <w:rPr>
                <w:b/>
                <w:lang w:val="ro-RO"/>
              </w:rPr>
              <w:t>Aptitudini şi competenţe în domeniul tehnic</w:t>
            </w:r>
            <w:r w:rsidRPr="00EE3E19">
              <w:rPr>
                <w:lang w:val="ro-RO"/>
              </w:rPr>
              <w:t xml:space="preserve"> </w:t>
            </w:r>
          </w:p>
          <w:p w14:paraId="785D8106" w14:textId="421D074C" w:rsidR="00B86909" w:rsidRPr="00EE3E19" w:rsidRDefault="00B86909" w:rsidP="00222801">
            <w:pPr>
              <w:ind w:left="612"/>
              <w:rPr>
                <w:lang w:val="ro-RO"/>
              </w:rPr>
            </w:pPr>
            <w:r w:rsidRPr="00EE3E19">
              <w:rPr>
                <w:lang w:val="ro-RO"/>
              </w:rPr>
              <w:tab/>
              <w:t>- abilități profesionale</w:t>
            </w:r>
            <w:r w:rsidR="003E3B79">
              <w:rPr>
                <w:lang w:val="ro-RO"/>
              </w:rPr>
              <w:t>-construcția și programarea roboților pe baza de arduino</w:t>
            </w:r>
          </w:p>
          <w:p w14:paraId="362BCCF9" w14:textId="3342228D" w:rsidR="00B86909" w:rsidRPr="00EE3E19" w:rsidRDefault="00B86909" w:rsidP="00222801">
            <w:pPr>
              <w:ind w:left="612"/>
              <w:rPr>
                <w:lang w:val="ro-RO"/>
              </w:rPr>
            </w:pPr>
            <w:r w:rsidRPr="00EE3E19">
              <w:rPr>
                <w:lang w:val="ro-RO"/>
              </w:rPr>
              <w:tab/>
              <w:t>- utilizare softuri specializate</w:t>
            </w:r>
            <w:r w:rsidR="003E3B79">
              <w:rPr>
                <w:lang w:val="ro-RO"/>
              </w:rPr>
              <w:t>- ArduinoIDE,Autocad</w:t>
            </w:r>
            <w:r w:rsidR="00404E33">
              <w:rPr>
                <w:lang w:val="ro-RO"/>
              </w:rPr>
              <w:t>,HTML,Construct3,Scratch,Matlab,C#,Pascal</w:t>
            </w:r>
          </w:p>
          <w:p w14:paraId="496347CB" w14:textId="77777777" w:rsidR="00B86909" w:rsidRPr="00EE3E19" w:rsidRDefault="00B86909" w:rsidP="00222801">
            <w:pPr>
              <w:rPr>
                <w:lang w:val="ro-RO"/>
              </w:rPr>
            </w:pPr>
            <w:r w:rsidRPr="00EE3E19">
              <w:rPr>
                <w:b/>
                <w:lang w:val="ro-RO"/>
              </w:rPr>
              <w:lastRenderedPageBreak/>
              <w:t>Altele</w:t>
            </w:r>
            <w:r w:rsidRPr="00EE3E19">
              <w:rPr>
                <w:lang w:val="ro-RO"/>
              </w:rPr>
              <w:t xml:space="preserve"> </w:t>
            </w:r>
          </w:p>
          <w:p w14:paraId="00C620B3" w14:textId="4FA94985" w:rsidR="00B86909" w:rsidRPr="00EE3E19" w:rsidRDefault="00780DB6" w:rsidP="00222801">
            <w:pPr>
              <w:ind w:left="612"/>
              <w:rPr>
                <w:lang w:val="ro-RO"/>
              </w:rPr>
            </w:pPr>
            <w:r>
              <w:rPr>
                <w:lang w:val="ro-RO"/>
              </w:rPr>
              <w:tab/>
              <w:t>- Sport, leadership</w:t>
            </w:r>
          </w:p>
        </w:tc>
      </w:tr>
      <w:tr w:rsidR="00B86909" w:rsidRPr="00EE3E19" w14:paraId="0FBA2598" w14:textId="77777777" w:rsidTr="00222801">
        <w:tc>
          <w:tcPr>
            <w:tcW w:w="8529" w:type="dxa"/>
            <w:gridSpan w:val="3"/>
            <w:shd w:val="clear" w:color="auto" w:fill="CCCCCC"/>
          </w:tcPr>
          <w:p w14:paraId="16A33F25" w14:textId="77777777" w:rsidR="00B86909" w:rsidRPr="00EE3E19" w:rsidRDefault="00B86909" w:rsidP="00222801">
            <w:pPr>
              <w:rPr>
                <w:lang w:val="ro-RO"/>
              </w:rPr>
            </w:pPr>
            <w:r w:rsidRPr="00EE3E19">
              <w:rPr>
                <w:sz w:val="32"/>
                <w:szCs w:val="32"/>
                <w:lang w:val="ro-RO"/>
              </w:rPr>
              <w:lastRenderedPageBreak/>
              <w:t>Recomandări</w:t>
            </w:r>
          </w:p>
        </w:tc>
      </w:tr>
      <w:tr w:rsidR="00B86909" w:rsidRPr="00EE3E19" w14:paraId="299BD747" w14:textId="77777777" w:rsidTr="00222801">
        <w:tc>
          <w:tcPr>
            <w:tcW w:w="1188" w:type="dxa"/>
          </w:tcPr>
          <w:p w14:paraId="7340DFB4" w14:textId="77777777" w:rsidR="00B86909" w:rsidRPr="00EE3E19" w:rsidRDefault="00B86909" w:rsidP="00222801">
            <w:pPr>
              <w:ind w:left="360"/>
              <w:rPr>
                <w:b/>
                <w:lang w:val="ro-RO"/>
              </w:rPr>
            </w:pPr>
            <w:r w:rsidRPr="00EE3E19">
              <w:rPr>
                <w:b/>
                <w:lang w:val="ro-RO"/>
              </w:rPr>
              <w:t xml:space="preserve"> </w:t>
            </w:r>
          </w:p>
        </w:tc>
        <w:tc>
          <w:tcPr>
            <w:tcW w:w="7341" w:type="dxa"/>
            <w:gridSpan w:val="2"/>
          </w:tcPr>
          <w:p w14:paraId="1AD2F208" w14:textId="52010549" w:rsidR="00B86909" w:rsidRPr="00EE3E19" w:rsidRDefault="00B86909" w:rsidP="00222801">
            <w:pPr>
              <w:rPr>
                <w:lang w:val="ro-RO"/>
              </w:rPr>
            </w:pPr>
          </w:p>
        </w:tc>
      </w:tr>
    </w:tbl>
    <w:p w14:paraId="5A9E8560" w14:textId="77777777" w:rsidR="00B86909" w:rsidRPr="00EE3E19" w:rsidRDefault="00B86909" w:rsidP="00B86909">
      <w:pPr>
        <w:rPr>
          <w:sz w:val="28"/>
          <w:szCs w:val="28"/>
          <w:lang w:val="ro-RO"/>
        </w:rPr>
      </w:pPr>
    </w:p>
    <w:p w14:paraId="0E6F91C3" w14:textId="77777777" w:rsidR="00D77088" w:rsidRDefault="00D77088">
      <w:pPr>
        <w:rPr>
          <w:rFonts w:ascii="Tahoma" w:hAnsi="Tahoma" w:cs="Tahoma"/>
          <w:b/>
          <w:sz w:val="28"/>
          <w:szCs w:val="28"/>
          <w:lang w:val="it-IT"/>
        </w:rPr>
      </w:pPr>
    </w:p>
    <w:p w14:paraId="6937B02B" w14:textId="77777777" w:rsidR="008457D1" w:rsidRDefault="008457D1">
      <w:pPr>
        <w:rPr>
          <w:rFonts w:ascii="Tahoma" w:hAnsi="Tahoma" w:cs="Tahoma"/>
          <w:b/>
          <w:sz w:val="28"/>
          <w:szCs w:val="28"/>
          <w:lang w:val="it-IT"/>
        </w:rPr>
      </w:pPr>
    </w:p>
    <w:p w14:paraId="186E42A8" w14:textId="77777777" w:rsidR="00F93DE6" w:rsidRDefault="00F93DE6" w:rsidP="0013724D">
      <w:pPr>
        <w:jc w:val="center"/>
        <w:rPr>
          <w:rFonts w:ascii="Tahoma" w:hAnsi="Tahoma" w:cs="Tahoma"/>
          <w:b/>
          <w:sz w:val="28"/>
          <w:szCs w:val="28"/>
          <w:lang w:val="it-IT"/>
        </w:rPr>
      </w:pPr>
    </w:p>
    <w:p w14:paraId="58FFE31F" w14:textId="74DCF136" w:rsidR="00F93DE6" w:rsidRDefault="00780DB6" w:rsidP="0013724D">
      <w:pPr>
        <w:jc w:val="center"/>
        <w:rPr>
          <w:rFonts w:ascii="Tahoma" w:hAnsi="Tahoma" w:cs="Tahoma"/>
          <w:b/>
          <w:sz w:val="28"/>
          <w:szCs w:val="28"/>
          <w:lang w:val="it-IT"/>
        </w:rPr>
      </w:pPr>
      <w:r w:rsidRPr="00780DB6">
        <w:rPr>
          <w:rFonts w:ascii="Tahoma" w:hAnsi="Tahoma" w:cs="Tahoma"/>
          <w:b/>
          <w:sz w:val="28"/>
          <w:szCs w:val="28"/>
          <w:lang w:val="it-IT"/>
        </w:rPr>
        <w:drawing>
          <wp:inline distT="0" distB="0" distL="0" distR="0" wp14:anchorId="5B1E9FCC" wp14:editId="1FBD40B1">
            <wp:extent cx="5278755" cy="33521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875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91006" w14:textId="77777777" w:rsidR="00F93DE6" w:rsidRDefault="00F93DE6" w:rsidP="0013724D">
      <w:pPr>
        <w:jc w:val="center"/>
        <w:rPr>
          <w:rFonts w:ascii="Tahoma" w:hAnsi="Tahoma" w:cs="Tahoma"/>
          <w:b/>
          <w:sz w:val="28"/>
          <w:szCs w:val="28"/>
          <w:lang w:val="it-IT"/>
        </w:rPr>
      </w:pPr>
    </w:p>
    <w:p w14:paraId="35A8A85F" w14:textId="77777777" w:rsidR="00F93DE6" w:rsidRDefault="00F93DE6" w:rsidP="0013724D">
      <w:pPr>
        <w:jc w:val="center"/>
        <w:rPr>
          <w:rFonts w:ascii="Tahoma" w:hAnsi="Tahoma" w:cs="Tahoma"/>
          <w:b/>
          <w:sz w:val="28"/>
          <w:szCs w:val="28"/>
          <w:lang w:val="it-IT"/>
        </w:rPr>
      </w:pPr>
    </w:p>
    <w:p w14:paraId="22501776" w14:textId="77777777" w:rsidR="00F93DE6" w:rsidRDefault="00F93DE6" w:rsidP="0013724D">
      <w:pPr>
        <w:jc w:val="center"/>
        <w:rPr>
          <w:rFonts w:ascii="Tahoma" w:hAnsi="Tahoma" w:cs="Tahoma"/>
          <w:b/>
          <w:sz w:val="28"/>
          <w:szCs w:val="28"/>
          <w:lang w:val="it-IT"/>
        </w:rPr>
      </w:pPr>
    </w:p>
    <w:p w14:paraId="75A0C043" w14:textId="77777777" w:rsidR="00F93DE6" w:rsidRDefault="00F93DE6" w:rsidP="0013724D">
      <w:pPr>
        <w:jc w:val="center"/>
        <w:rPr>
          <w:rFonts w:ascii="Tahoma" w:hAnsi="Tahoma" w:cs="Tahoma"/>
          <w:b/>
          <w:sz w:val="28"/>
          <w:szCs w:val="28"/>
          <w:lang w:val="it-IT"/>
        </w:rPr>
      </w:pPr>
    </w:p>
    <w:p w14:paraId="32FCC599" w14:textId="77777777" w:rsidR="0013724D" w:rsidRDefault="0013724D" w:rsidP="0013724D">
      <w:pPr>
        <w:jc w:val="center"/>
        <w:rPr>
          <w:rFonts w:ascii="Tahoma" w:hAnsi="Tahoma" w:cs="Tahoma"/>
          <w:b/>
          <w:sz w:val="28"/>
          <w:szCs w:val="28"/>
          <w:lang w:val="it-IT"/>
        </w:rPr>
      </w:pPr>
      <w:r w:rsidRPr="00F174D7">
        <w:rPr>
          <w:rFonts w:ascii="Tahoma" w:hAnsi="Tahoma" w:cs="Tahoma"/>
          <w:b/>
          <w:sz w:val="28"/>
          <w:szCs w:val="28"/>
          <w:lang w:val="it-IT"/>
        </w:rPr>
        <w:t>CUPRINS</w:t>
      </w:r>
    </w:p>
    <w:p w14:paraId="263550C8" w14:textId="77777777" w:rsidR="00F174D7" w:rsidRPr="00F174D7" w:rsidRDefault="00F174D7" w:rsidP="0013724D">
      <w:pPr>
        <w:jc w:val="center"/>
        <w:rPr>
          <w:rFonts w:ascii="Tahoma" w:hAnsi="Tahoma" w:cs="Tahoma"/>
          <w:b/>
          <w:sz w:val="28"/>
          <w:szCs w:val="28"/>
          <w:lang w:val="it-IT"/>
        </w:rPr>
      </w:pPr>
    </w:p>
    <w:p w14:paraId="6668C618" w14:textId="77E916E8" w:rsidR="0013724D" w:rsidRPr="00F174D7" w:rsidRDefault="00C164FF" w:rsidP="00C164FF">
      <w:pPr>
        <w:jc w:val="center"/>
        <w:rPr>
          <w:rFonts w:ascii="Tahoma" w:hAnsi="Tahoma" w:cs="Tahoma"/>
          <w:sz w:val="28"/>
          <w:szCs w:val="28"/>
          <w:lang w:val="it-IT"/>
        </w:rPr>
      </w:pPr>
      <w:r>
        <w:rPr>
          <w:rFonts w:ascii="Tahoma" w:hAnsi="Tahoma" w:cs="Tahoma"/>
          <w:sz w:val="28"/>
          <w:szCs w:val="28"/>
          <w:lang w:val="it-IT"/>
        </w:rPr>
        <w:t xml:space="preserve">                                                                           </w:t>
      </w:r>
      <w:r w:rsidR="00F174D7">
        <w:rPr>
          <w:rFonts w:ascii="Tahoma" w:hAnsi="Tahoma" w:cs="Tahoma"/>
          <w:sz w:val="28"/>
          <w:szCs w:val="28"/>
          <w:lang w:val="it-IT"/>
        </w:rPr>
        <w:t>Pag.</w:t>
      </w:r>
    </w:p>
    <w:p w14:paraId="5C8484D2" w14:textId="77777777" w:rsidR="00F174D7" w:rsidRDefault="00F174D7" w:rsidP="00F174D7">
      <w:pPr>
        <w:rPr>
          <w:rFonts w:ascii="Tahoma" w:hAnsi="Tahoma" w:cs="Tahoma"/>
          <w:sz w:val="28"/>
          <w:szCs w:val="28"/>
          <w:lang w:val="it-IT"/>
        </w:rPr>
      </w:pPr>
    </w:p>
    <w:p w14:paraId="62E86107" w14:textId="77777777" w:rsidR="00F174D7" w:rsidRPr="00CF3F37" w:rsidRDefault="00F174D7" w:rsidP="003074AE">
      <w:pPr>
        <w:tabs>
          <w:tab w:val="left" w:leader="dot" w:pos="7371"/>
        </w:tabs>
        <w:rPr>
          <w:rFonts w:ascii="Tahoma" w:hAnsi="Tahoma" w:cs="Tahoma"/>
          <w:sz w:val="28"/>
          <w:szCs w:val="28"/>
          <w:lang w:val="ro-RO"/>
        </w:rPr>
      </w:pPr>
    </w:p>
    <w:p w14:paraId="07DF233C" w14:textId="2B3CC23F" w:rsidR="00F174D7" w:rsidRPr="00F174D7" w:rsidRDefault="00934A30" w:rsidP="003074AE">
      <w:pPr>
        <w:pStyle w:val="ListParagraph"/>
        <w:numPr>
          <w:ilvl w:val="0"/>
          <w:numId w:val="16"/>
        </w:numPr>
        <w:tabs>
          <w:tab w:val="left" w:leader="dot" w:pos="7371"/>
        </w:tabs>
        <w:rPr>
          <w:rFonts w:ascii="Tahoma" w:hAnsi="Tahoma" w:cs="Tahoma"/>
          <w:sz w:val="28"/>
          <w:szCs w:val="28"/>
          <w:lang w:val="it-IT"/>
        </w:rPr>
      </w:pPr>
      <w:r w:rsidRPr="00F174D7">
        <w:rPr>
          <w:rFonts w:ascii="Tahoma" w:hAnsi="Tahoma" w:cs="Tahoma"/>
          <w:sz w:val="28"/>
          <w:szCs w:val="28"/>
          <w:lang w:val="it-IT"/>
        </w:rPr>
        <w:t>Programul 1</w:t>
      </w:r>
      <w:r w:rsidR="0063148A">
        <w:rPr>
          <w:rFonts w:ascii="Tahoma" w:hAnsi="Tahoma" w:cs="Tahoma"/>
          <w:sz w:val="28"/>
          <w:szCs w:val="28"/>
          <w:lang w:val="it-IT"/>
        </w:rPr>
        <w:t>: (</w:t>
      </w:r>
      <w:r w:rsidR="00780DB6">
        <w:rPr>
          <w:rFonts w:ascii="Tahoma" w:hAnsi="Tahoma" w:cs="Tahoma"/>
          <w:sz w:val="28"/>
          <w:szCs w:val="28"/>
          <w:lang w:val="it-IT"/>
        </w:rPr>
        <w:t xml:space="preserve">Poligoane </w:t>
      </w:r>
      <w:r w:rsidR="00780DB6">
        <w:rPr>
          <w:rFonts w:ascii="Tahoma" w:hAnsi="Tahoma" w:cs="Tahoma"/>
          <w:sz w:val="28"/>
          <w:szCs w:val="28"/>
          <w:lang w:val="it-IT"/>
        </w:rPr>
        <w:t xml:space="preserve">regulate </w:t>
      </w:r>
      <w:r w:rsidR="00780DB6">
        <w:rPr>
          <w:rFonts w:ascii="Tahoma" w:hAnsi="Tahoma" w:cs="Tahoma"/>
          <w:sz w:val="28"/>
          <w:szCs w:val="28"/>
          <w:lang w:val="it-IT"/>
        </w:rPr>
        <w:t>cu n laturi</w:t>
      </w:r>
      <w:r w:rsidR="0063148A">
        <w:rPr>
          <w:rFonts w:ascii="Tahoma" w:hAnsi="Tahoma" w:cs="Tahoma"/>
          <w:sz w:val="28"/>
          <w:szCs w:val="28"/>
          <w:lang w:val="it-IT"/>
        </w:rPr>
        <w:t>)</w:t>
      </w:r>
      <w:r w:rsidR="003074AE">
        <w:rPr>
          <w:rFonts w:ascii="Tahoma" w:hAnsi="Tahoma" w:cs="Tahoma"/>
          <w:sz w:val="28"/>
          <w:szCs w:val="28"/>
          <w:lang w:val="it-IT"/>
        </w:rPr>
        <w:tab/>
      </w:r>
      <w:r w:rsidR="00CF3F37">
        <w:rPr>
          <w:rFonts w:ascii="Tahoma" w:hAnsi="Tahoma" w:cs="Tahoma"/>
          <w:sz w:val="28"/>
          <w:szCs w:val="28"/>
          <w:lang w:val="it-IT"/>
        </w:rPr>
        <w:t xml:space="preserve"> </w:t>
      </w:r>
      <w:r w:rsidR="009427AF">
        <w:rPr>
          <w:rFonts w:ascii="Tahoma" w:hAnsi="Tahoma" w:cs="Tahoma"/>
          <w:sz w:val="28"/>
          <w:szCs w:val="28"/>
          <w:lang w:val="it-IT"/>
        </w:rPr>
        <w:t>5</w:t>
      </w:r>
    </w:p>
    <w:p w14:paraId="16577889" w14:textId="77777777" w:rsidR="0013724D" w:rsidRPr="00F174D7" w:rsidRDefault="0013724D" w:rsidP="003074AE">
      <w:pPr>
        <w:pStyle w:val="ListParagraph"/>
        <w:tabs>
          <w:tab w:val="left" w:leader="dot" w:pos="7371"/>
        </w:tabs>
        <w:rPr>
          <w:rFonts w:ascii="Tahoma" w:hAnsi="Tahoma" w:cs="Tahoma"/>
          <w:sz w:val="28"/>
          <w:szCs w:val="28"/>
          <w:lang w:val="it-IT"/>
        </w:rPr>
      </w:pPr>
    </w:p>
    <w:p w14:paraId="34B7DB0A" w14:textId="0742FA52" w:rsidR="00F174D7" w:rsidRDefault="00934A30" w:rsidP="00780DB6">
      <w:pPr>
        <w:pStyle w:val="ListParagraph"/>
        <w:numPr>
          <w:ilvl w:val="0"/>
          <w:numId w:val="16"/>
        </w:numPr>
        <w:tabs>
          <w:tab w:val="left" w:leader="dot" w:pos="7371"/>
        </w:tabs>
        <w:rPr>
          <w:rFonts w:ascii="Tahoma" w:hAnsi="Tahoma" w:cs="Tahoma"/>
          <w:sz w:val="28"/>
          <w:szCs w:val="28"/>
          <w:lang w:val="it-IT"/>
        </w:rPr>
      </w:pPr>
      <w:r w:rsidRPr="00F174D7">
        <w:rPr>
          <w:rFonts w:ascii="Tahoma" w:hAnsi="Tahoma" w:cs="Tahoma"/>
          <w:sz w:val="28"/>
          <w:szCs w:val="28"/>
          <w:lang w:val="it-IT"/>
        </w:rPr>
        <w:t>Programul 2</w:t>
      </w:r>
      <w:r w:rsidR="0063148A">
        <w:rPr>
          <w:rFonts w:ascii="Tahoma" w:hAnsi="Tahoma" w:cs="Tahoma"/>
          <w:sz w:val="28"/>
          <w:szCs w:val="28"/>
          <w:lang w:val="it-IT"/>
        </w:rPr>
        <w:t>: (</w:t>
      </w:r>
      <w:r w:rsidR="00780DB6" w:rsidRPr="00780DB6">
        <w:rPr>
          <w:rFonts w:ascii="Tahoma" w:hAnsi="Tahoma" w:cs="Tahoma"/>
          <w:sz w:val="28"/>
          <w:szCs w:val="28"/>
          <w:lang w:val="it-IT"/>
        </w:rPr>
        <w:t>Media notelor sem1,anul 2,MECA</w:t>
      </w:r>
      <w:r w:rsidR="0063148A">
        <w:rPr>
          <w:rFonts w:ascii="Tahoma" w:hAnsi="Tahoma" w:cs="Tahoma"/>
          <w:sz w:val="28"/>
          <w:szCs w:val="28"/>
          <w:lang w:val="it-IT"/>
        </w:rPr>
        <w:t>)</w:t>
      </w:r>
      <w:r w:rsidR="003E3B79">
        <w:rPr>
          <w:rFonts w:ascii="Tahoma" w:hAnsi="Tahoma" w:cs="Tahoma"/>
          <w:sz w:val="28"/>
          <w:szCs w:val="28"/>
          <w:lang w:val="it-IT"/>
        </w:rPr>
        <w:t>..</w:t>
      </w:r>
      <w:r w:rsidR="003074AE">
        <w:rPr>
          <w:rFonts w:ascii="Tahoma" w:hAnsi="Tahoma" w:cs="Tahoma"/>
          <w:sz w:val="28"/>
          <w:szCs w:val="28"/>
          <w:lang w:val="it-IT"/>
        </w:rPr>
        <w:tab/>
      </w:r>
      <w:r w:rsidR="00C164FF">
        <w:rPr>
          <w:rFonts w:ascii="Tahoma" w:hAnsi="Tahoma" w:cs="Tahoma"/>
          <w:sz w:val="28"/>
          <w:szCs w:val="28"/>
          <w:lang w:val="it-IT"/>
        </w:rPr>
        <w:t>.</w:t>
      </w:r>
      <w:r w:rsidR="009427AF">
        <w:rPr>
          <w:rFonts w:ascii="Tahoma" w:hAnsi="Tahoma" w:cs="Tahoma"/>
          <w:sz w:val="28"/>
          <w:szCs w:val="28"/>
          <w:lang w:val="it-IT"/>
        </w:rPr>
        <w:t>8</w:t>
      </w:r>
    </w:p>
    <w:p w14:paraId="0C5ADC1D" w14:textId="77777777" w:rsidR="00F174D7" w:rsidRPr="00F174D7" w:rsidRDefault="00F174D7" w:rsidP="003074AE">
      <w:pPr>
        <w:tabs>
          <w:tab w:val="left" w:leader="dot" w:pos="7371"/>
        </w:tabs>
        <w:rPr>
          <w:rFonts w:ascii="Tahoma" w:hAnsi="Tahoma" w:cs="Tahoma"/>
          <w:sz w:val="28"/>
          <w:szCs w:val="28"/>
          <w:lang w:val="it-IT"/>
        </w:rPr>
      </w:pPr>
    </w:p>
    <w:p w14:paraId="14BAF0F8" w14:textId="1908B9A6" w:rsidR="00F174D7" w:rsidRDefault="00934A30" w:rsidP="003074AE">
      <w:pPr>
        <w:pStyle w:val="ListParagraph"/>
        <w:numPr>
          <w:ilvl w:val="0"/>
          <w:numId w:val="16"/>
        </w:numPr>
        <w:tabs>
          <w:tab w:val="left" w:leader="dot" w:pos="7371"/>
        </w:tabs>
        <w:rPr>
          <w:rFonts w:ascii="Tahoma" w:hAnsi="Tahoma" w:cs="Tahoma"/>
          <w:sz w:val="28"/>
          <w:szCs w:val="28"/>
          <w:lang w:val="it-IT"/>
        </w:rPr>
      </w:pPr>
      <w:r w:rsidRPr="00F174D7">
        <w:rPr>
          <w:rFonts w:ascii="Tahoma" w:hAnsi="Tahoma" w:cs="Tahoma"/>
          <w:sz w:val="28"/>
          <w:szCs w:val="28"/>
          <w:lang w:val="it-IT"/>
        </w:rPr>
        <w:t>Programul 3</w:t>
      </w:r>
      <w:r w:rsidR="008457D1">
        <w:rPr>
          <w:rFonts w:ascii="Tahoma" w:hAnsi="Tahoma" w:cs="Tahoma"/>
          <w:sz w:val="28"/>
          <w:szCs w:val="28"/>
          <w:lang w:val="it-IT"/>
        </w:rPr>
        <w:t>:</w:t>
      </w:r>
      <w:r w:rsidR="003E3B79">
        <w:rPr>
          <w:rFonts w:ascii="Tahoma" w:hAnsi="Tahoma" w:cs="Tahoma"/>
          <w:sz w:val="28"/>
          <w:szCs w:val="28"/>
          <w:lang w:val="it-IT"/>
        </w:rPr>
        <w:t xml:space="preserve"> (</w:t>
      </w:r>
      <w:r w:rsidR="00780DB6">
        <w:rPr>
          <w:rFonts w:ascii="Tahoma" w:hAnsi="Tahoma" w:cs="Tahoma"/>
          <w:sz w:val="28"/>
          <w:szCs w:val="28"/>
          <w:lang w:val="it-IT"/>
        </w:rPr>
        <w:t>Centrul de greutate</w:t>
      </w:r>
      <w:r w:rsidR="008457D1">
        <w:rPr>
          <w:rFonts w:ascii="Tahoma" w:hAnsi="Tahoma" w:cs="Tahoma"/>
          <w:sz w:val="28"/>
          <w:szCs w:val="28"/>
          <w:lang w:val="it-IT"/>
        </w:rPr>
        <w:t>)</w:t>
      </w:r>
      <w:r w:rsidR="003074AE">
        <w:rPr>
          <w:rFonts w:ascii="Tahoma" w:hAnsi="Tahoma" w:cs="Tahoma"/>
          <w:sz w:val="28"/>
          <w:szCs w:val="28"/>
          <w:lang w:val="it-IT"/>
        </w:rPr>
        <w:tab/>
      </w:r>
      <w:r w:rsidR="00D46789">
        <w:rPr>
          <w:rFonts w:ascii="Tahoma" w:hAnsi="Tahoma" w:cs="Tahoma"/>
          <w:sz w:val="28"/>
          <w:szCs w:val="28"/>
          <w:lang w:val="it-IT"/>
        </w:rPr>
        <w:t>11</w:t>
      </w:r>
    </w:p>
    <w:p w14:paraId="5D3D76CD" w14:textId="77777777" w:rsidR="00780DB6" w:rsidRPr="00780DB6" w:rsidRDefault="00780DB6" w:rsidP="00780DB6">
      <w:pPr>
        <w:pStyle w:val="ListParagraph"/>
        <w:rPr>
          <w:rFonts w:ascii="Tahoma" w:hAnsi="Tahoma" w:cs="Tahoma"/>
          <w:sz w:val="28"/>
          <w:szCs w:val="28"/>
          <w:lang w:val="it-IT"/>
        </w:rPr>
      </w:pPr>
    </w:p>
    <w:p w14:paraId="7EC6D750" w14:textId="3CB2EB93" w:rsidR="00780DB6" w:rsidRPr="00780DB6" w:rsidRDefault="00780DB6" w:rsidP="00780DB6">
      <w:pPr>
        <w:pStyle w:val="ListParagraph"/>
        <w:numPr>
          <w:ilvl w:val="0"/>
          <w:numId w:val="16"/>
        </w:numPr>
        <w:tabs>
          <w:tab w:val="left" w:leader="dot" w:pos="7371"/>
        </w:tabs>
        <w:rPr>
          <w:rFonts w:ascii="Tahoma" w:hAnsi="Tahoma" w:cs="Tahoma"/>
          <w:sz w:val="28"/>
          <w:szCs w:val="28"/>
          <w:lang w:val="it-IT"/>
        </w:rPr>
      </w:pPr>
      <w:r>
        <w:rPr>
          <w:rFonts w:ascii="Tahoma" w:hAnsi="Tahoma" w:cs="Tahoma"/>
          <w:sz w:val="28"/>
          <w:szCs w:val="28"/>
          <w:lang w:val="it-IT"/>
        </w:rPr>
        <w:t>Programul 4</w:t>
      </w:r>
      <w:r>
        <w:rPr>
          <w:rFonts w:ascii="Tahoma" w:hAnsi="Tahoma" w:cs="Tahoma"/>
          <w:sz w:val="28"/>
          <w:szCs w:val="28"/>
          <w:lang w:val="it-IT"/>
        </w:rPr>
        <w:t>: (</w:t>
      </w:r>
      <w:r w:rsidRPr="00780DB6">
        <w:rPr>
          <w:rFonts w:ascii="Tahoma" w:hAnsi="Tahoma" w:cs="Tahoma"/>
          <w:sz w:val="28"/>
          <w:szCs w:val="28"/>
          <w:lang w:val="it-IT"/>
        </w:rPr>
        <w:t>Rezistenta materialelor</w:t>
      </w:r>
      <w:r>
        <w:rPr>
          <w:rFonts w:ascii="Tahoma" w:hAnsi="Tahoma" w:cs="Tahoma"/>
          <w:sz w:val="28"/>
          <w:szCs w:val="28"/>
          <w:lang w:val="it-IT"/>
        </w:rPr>
        <w:t>)</w:t>
      </w:r>
      <w:r>
        <w:rPr>
          <w:rFonts w:ascii="Tahoma" w:hAnsi="Tahoma" w:cs="Tahoma"/>
          <w:sz w:val="28"/>
          <w:szCs w:val="28"/>
          <w:lang w:val="it-IT"/>
        </w:rPr>
        <w:tab/>
        <w:t>11</w:t>
      </w:r>
    </w:p>
    <w:p w14:paraId="62BB28EB" w14:textId="77777777" w:rsidR="00F174D7" w:rsidRPr="00F174D7" w:rsidRDefault="00F174D7" w:rsidP="003074AE">
      <w:pPr>
        <w:pStyle w:val="ListParagraph"/>
        <w:tabs>
          <w:tab w:val="left" w:leader="dot" w:pos="7371"/>
        </w:tabs>
        <w:rPr>
          <w:rFonts w:ascii="Tahoma" w:hAnsi="Tahoma" w:cs="Tahoma"/>
          <w:sz w:val="28"/>
          <w:szCs w:val="28"/>
          <w:lang w:val="it-IT"/>
        </w:rPr>
      </w:pPr>
    </w:p>
    <w:p w14:paraId="411D9C82" w14:textId="39E3C000" w:rsidR="0013724D" w:rsidRPr="00F174D7" w:rsidRDefault="0013724D" w:rsidP="003074AE">
      <w:pPr>
        <w:pStyle w:val="ListParagraph"/>
        <w:numPr>
          <w:ilvl w:val="0"/>
          <w:numId w:val="16"/>
        </w:numPr>
        <w:tabs>
          <w:tab w:val="left" w:leader="dot" w:pos="7371"/>
        </w:tabs>
        <w:rPr>
          <w:rFonts w:ascii="Tahoma" w:hAnsi="Tahoma" w:cs="Tahoma"/>
          <w:sz w:val="28"/>
          <w:szCs w:val="28"/>
          <w:lang w:val="it-IT"/>
        </w:rPr>
      </w:pPr>
      <w:r w:rsidRPr="00F174D7">
        <w:rPr>
          <w:rFonts w:ascii="Tahoma" w:hAnsi="Tahoma" w:cs="Tahoma"/>
          <w:sz w:val="28"/>
          <w:szCs w:val="28"/>
          <w:lang w:val="it-IT"/>
        </w:rPr>
        <w:t>Bibliografie</w:t>
      </w:r>
      <w:r w:rsidR="003074AE">
        <w:rPr>
          <w:rFonts w:ascii="Tahoma" w:hAnsi="Tahoma" w:cs="Tahoma"/>
          <w:sz w:val="28"/>
          <w:szCs w:val="28"/>
          <w:lang w:val="it-IT"/>
        </w:rPr>
        <w:tab/>
      </w:r>
      <w:r w:rsidR="00C164FF">
        <w:rPr>
          <w:rFonts w:ascii="Tahoma" w:hAnsi="Tahoma" w:cs="Tahoma"/>
          <w:sz w:val="28"/>
          <w:szCs w:val="28"/>
          <w:lang w:val="it-IT"/>
        </w:rPr>
        <w:t>13</w:t>
      </w:r>
    </w:p>
    <w:p w14:paraId="2809F89A" w14:textId="77777777" w:rsidR="0013724D" w:rsidRDefault="0013724D" w:rsidP="0013724D">
      <w:pPr>
        <w:rPr>
          <w:rFonts w:ascii="Tahoma" w:hAnsi="Tahoma" w:cs="Tahoma"/>
          <w:sz w:val="28"/>
          <w:szCs w:val="28"/>
          <w:lang w:val="it-IT"/>
        </w:rPr>
      </w:pPr>
    </w:p>
    <w:p w14:paraId="2192E977" w14:textId="77777777" w:rsidR="00F93DE6" w:rsidRPr="00F174D7" w:rsidRDefault="00F93DE6" w:rsidP="00F93DE6">
      <w:pPr>
        <w:jc w:val="center"/>
        <w:rPr>
          <w:rFonts w:ascii="Tahoma" w:hAnsi="Tahoma" w:cs="Tahoma"/>
          <w:sz w:val="28"/>
          <w:szCs w:val="28"/>
          <w:lang w:val="it-IT"/>
        </w:rPr>
      </w:pPr>
    </w:p>
    <w:p w14:paraId="1C133294" w14:textId="77777777" w:rsidR="0013724D" w:rsidRPr="00F174D7" w:rsidRDefault="0013724D" w:rsidP="0013724D">
      <w:pPr>
        <w:rPr>
          <w:rFonts w:ascii="Tahoma" w:hAnsi="Tahoma" w:cs="Tahoma"/>
          <w:sz w:val="28"/>
          <w:szCs w:val="28"/>
          <w:lang w:val="it-IT"/>
        </w:rPr>
      </w:pPr>
    </w:p>
    <w:p w14:paraId="27882205" w14:textId="77777777" w:rsidR="00F93DE6" w:rsidRDefault="00F93DE6">
      <w:pPr>
        <w:rPr>
          <w:rFonts w:ascii="Tahoma" w:hAnsi="Tahoma" w:cs="Tahoma"/>
          <w:b/>
          <w:sz w:val="28"/>
          <w:szCs w:val="28"/>
          <w:lang w:val="it-IT"/>
        </w:rPr>
      </w:pPr>
      <w:r>
        <w:rPr>
          <w:rFonts w:ascii="Tahoma" w:hAnsi="Tahoma" w:cs="Tahoma"/>
          <w:b/>
          <w:sz w:val="28"/>
          <w:szCs w:val="28"/>
          <w:lang w:val="it-IT"/>
        </w:rPr>
        <w:br w:type="page"/>
      </w:r>
    </w:p>
    <w:p w14:paraId="2C8DF3E2" w14:textId="77777777" w:rsidR="0013724D" w:rsidRPr="00F174D7" w:rsidRDefault="000942A8" w:rsidP="000942A8">
      <w:pPr>
        <w:jc w:val="center"/>
        <w:rPr>
          <w:rFonts w:ascii="Tahoma" w:hAnsi="Tahoma" w:cs="Tahoma"/>
          <w:b/>
          <w:sz w:val="28"/>
          <w:szCs w:val="28"/>
          <w:lang w:val="it-IT"/>
        </w:rPr>
      </w:pPr>
      <w:r w:rsidRPr="00F174D7">
        <w:rPr>
          <w:rFonts w:ascii="Tahoma" w:hAnsi="Tahoma" w:cs="Tahoma"/>
          <w:b/>
          <w:sz w:val="28"/>
          <w:szCs w:val="28"/>
          <w:lang w:val="it-IT"/>
        </w:rPr>
        <w:lastRenderedPageBreak/>
        <w:t>PROGRAMUL 1</w:t>
      </w:r>
    </w:p>
    <w:p w14:paraId="5CD1E550" w14:textId="77777777" w:rsidR="0013724D" w:rsidRPr="00F174D7" w:rsidRDefault="0013724D" w:rsidP="0013724D">
      <w:pPr>
        <w:rPr>
          <w:rFonts w:ascii="Tahoma" w:hAnsi="Tahoma" w:cs="Tahoma"/>
          <w:sz w:val="28"/>
          <w:szCs w:val="28"/>
          <w:lang w:val="it-IT"/>
        </w:rPr>
      </w:pPr>
    </w:p>
    <w:p w14:paraId="72DE7B41" w14:textId="77777777" w:rsidR="00780DB6" w:rsidRPr="00F174D7" w:rsidRDefault="00780DB6" w:rsidP="00780DB6">
      <w:pPr>
        <w:numPr>
          <w:ilvl w:val="0"/>
          <w:numId w:val="18"/>
        </w:numPr>
        <w:rPr>
          <w:rFonts w:ascii="Tahoma" w:hAnsi="Tahoma" w:cs="Tahoma"/>
          <w:b/>
          <w:lang w:val="it-IT"/>
        </w:rPr>
      </w:pPr>
      <w:r w:rsidRPr="00F174D7">
        <w:rPr>
          <w:rFonts w:ascii="Tahoma" w:hAnsi="Tahoma" w:cs="Tahoma"/>
          <w:b/>
          <w:lang w:val="it-IT"/>
        </w:rPr>
        <w:t>Formularea problemei</w:t>
      </w:r>
    </w:p>
    <w:p w14:paraId="5C2B6805" w14:textId="77777777" w:rsidR="00780DB6" w:rsidRPr="00F174D7" w:rsidRDefault="00780DB6" w:rsidP="00780DB6">
      <w:pPr>
        <w:ind w:left="360"/>
        <w:rPr>
          <w:rFonts w:ascii="Tahoma" w:hAnsi="Tahoma" w:cs="Tahoma"/>
          <w:b/>
          <w:lang w:val="it-IT"/>
        </w:rPr>
      </w:pPr>
    </w:p>
    <w:p w14:paraId="084267F4" w14:textId="77777777" w:rsidR="00780DB6" w:rsidRDefault="00780DB6" w:rsidP="00780DB6">
      <w:pPr>
        <w:ind w:left="720"/>
      </w:pPr>
      <w:r>
        <w:t>Să se calculeze lungimea laturii și aria unui poligon regulat cu n laturi, înscris în cercul de rază R.</w:t>
      </w:r>
    </w:p>
    <w:p w14:paraId="769AB0D6" w14:textId="77777777" w:rsidR="00780DB6" w:rsidRPr="00D46789" w:rsidRDefault="00780DB6" w:rsidP="00780DB6">
      <w:pPr>
        <w:ind w:left="720"/>
        <w:rPr>
          <w:rFonts w:ascii="Tahoma" w:hAnsi="Tahoma" w:cs="Tahoma"/>
          <w:b/>
          <w:lang w:val="ro-MD"/>
        </w:rPr>
      </w:pPr>
      <w:r w:rsidRPr="00D46789">
        <w:rPr>
          <w:rFonts w:ascii="Tahoma" w:hAnsi="Tahoma" w:cs="Tahoma"/>
          <w:b/>
          <w:noProof/>
          <w:lang w:val="en-US"/>
        </w:rPr>
        <w:drawing>
          <wp:inline distT="0" distB="0" distL="0" distR="0" wp14:anchorId="0D293A5D" wp14:editId="01B0C0BB">
            <wp:extent cx="2838846" cy="3115110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F0099" w14:textId="77777777" w:rsidR="00780DB6" w:rsidRPr="00F174D7" w:rsidRDefault="00780DB6" w:rsidP="00780DB6">
      <w:pPr>
        <w:ind w:left="360"/>
        <w:rPr>
          <w:rFonts w:ascii="Tahoma" w:hAnsi="Tahoma" w:cs="Tahoma"/>
          <w:b/>
          <w:lang w:val="it-IT"/>
        </w:rPr>
      </w:pPr>
    </w:p>
    <w:p w14:paraId="4E46B4FD" w14:textId="77777777" w:rsidR="00780DB6" w:rsidRPr="00F174D7" w:rsidRDefault="00780DB6" w:rsidP="00780DB6">
      <w:pPr>
        <w:ind w:left="360"/>
        <w:rPr>
          <w:rFonts w:ascii="Tahoma" w:hAnsi="Tahoma" w:cs="Tahoma"/>
          <w:b/>
          <w:lang w:val="it-IT"/>
        </w:rPr>
      </w:pPr>
    </w:p>
    <w:p w14:paraId="099A2BB9" w14:textId="77777777" w:rsidR="00780DB6" w:rsidRPr="00F174D7" w:rsidRDefault="00780DB6" w:rsidP="00780DB6">
      <w:pPr>
        <w:numPr>
          <w:ilvl w:val="0"/>
          <w:numId w:val="18"/>
        </w:numPr>
        <w:rPr>
          <w:rFonts w:ascii="Tahoma" w:hAnsi="Tahoma" w:cs="Tahoma"/>
          <w:b/>
          <w:lang w:val="it-IT"/>
        </w:rPr>
      </w:pPr>
      <w:r w:rsidRPr="00F174D7">
        <w:rPr>
          <w:rFonts w:ascii="Tahoma" w:hAnsi="Tahoma" w:cs="Tahoma"/>
          <w:b/>
          <w:lang w:val="it-IT"/>
        </w:rPr>
        <w:t>Descrierea algoritmului</w:t>
      </w:r>
    </w:p>
    <w:p w14:paraId="7A8C1B90" w14:textId="77777777" w:rsidR="00780DB6" w:rsidRPr="00F174D7" w:rsidRDefault="00780DB6" w:rsidP="00780DB6">
      <w:pPr>
        <w:ind w:left="360"/>
        <w:rPr>
          <w:rFonts w:ascii="Tahoma" w:hAnsi="Tahoma" w:cs="Tahoma"/>
          <w:b/>
          <w:lang w:val="it-IT"/>
        </w:rPr>
      </w:pPr>
    </w:p>
    <w:p w14:paraId="6C0A6ED4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Tahoma" w:hAnsi="Tahoma" w:cs="Tahoma"/>
          <w:lang w:val="it-IT"/>
        </w:rPr>
        <w:t>Variabile-</w:t>
      </w:r>
      <w:r w:rsidRPr="00D46789">
        <w:rPr>
          <w:rFonts w:ascii="Consolas" w:hAnsi="Consolas" w:cs="Consolas"/>
          <w:color w:val="0000FF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n, R,l,A;</w:t>
      </w:r>
    </w:p>
    <w:p w14:paraId="674A9D3F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String Mesaj;</w:t>
      </w:r>
    </w:p>
    <w:p w14:paraId="347F58D2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147F4F73" w14:textId="77777777" w:rsidR="00780DB6" w:rsidRDefault="00780DB6" w:rsidP="00780DB6">
      <w:pPr>
        <w:ind w:left="720"/>
        <w:rPr>
          <w:rFonts w:ascii="Tahoma" w:hAnsi="Tahoma" w:cs="Tahoma"/>
          <w:lang w:val="en-US"/>
        </w:rPr>
      </w:pPr>
      <w:r>
        <w:rPr>
          <w:rFonts w:ascii="Tahoma" w:hAnsi="Tahoma" w:cs="Tahoma"/>
          <w:lang w:val="it-IT"/>
        </w:rPr>
        <w:t>Constante- pi</w:t>
      </w:r>
      <w:r>
        <w:rPr>
          <w:rFonts w:ascii="Tahoma" w:hAnsi="Tahoma" w:cs="Tahoma"/>
          <w:lang w:val="en-US"/>
        </w:rPr>
        <w:t>;2;</w:t>
      </w:r>
    </w:p>
    <w:p w14:paraId="7317BC7A" w14:textId="77777777" w:rsidR="00780DB6" w:rsidRPr="00D46789" w:rsidRDefault="00780DB6" w:rsidP="00780DB6">
      <w:pPr>
        <w:rPr>
          <w:rFonts w:ascii="Tahoma" w:hAnsi="Tahoma" w:cs="Tahoma"/>
          <w:lang w:val="en-US"/>
        </w:rPr>
      </w:pPr>
    </w:p>
    <w:p w14:paraId="70A67C05" w14:textId="77777777" w:rsidR="00780DB6" w:rsidRPr="00F174D7" w:rsidRDefault="00780DB6" w:rsidP="00780DB6">
      <w:pPr>
        <w:ind w:left="720"/>
        <w:rPr>
          <w:rFonts w:ascii="Tahoma" w:hAnsi="Tahoma" w:cs="Tahoma"/>
          <w:lang w:val="it-IT"/>
        </w:rPr>
      </w:pPr>
      <w:r>
        <w:rPr>
          <w:rFonts w:ascii="Tahoma" w:hAnsi="Tahoma" w:cs="Tahoma"/>
          <w:lang w:val="it-IT"/>
        </w:rPr>
        <w:t>Formule-</w:t>
      </w:r>
      <w:r w:rsidRPr="00D46789">
        <w:rPr>
          <w:rFonts w:ascii="Cambria Math" w:hAnsi="Cambria Math" w:cs="Cambria Math"/>
        </w:rPr>
        <w:t xml:space="preserve"> </w:t>
      </w:r>
      <w:r>
        <w:rPr>
          <w:rFonts w:ascii="Cambria Math" w:hAnsi="Cambria Math" w:cs="Cambria Math"/>
        </w:rPr>
        <w:t>𝑙𝑛</w:t>
      </w:r>
      <w:r>
        <w:t xml:space="preserve"> = </w:t>
      </w:r>
      <w:r>
        <w:rPr>
          <w:rFonts w:ascii="Cambria Math" w:hAnsi="Cambria Math" w:cs="Cambria Math"/>
        </w:rPr>
        <w:t>𝑅</w:t>
      </w:r>
      <w:r>
        <w:t xml:space="preserve"> ∙ cos(</w:t>
      </w:r>
      <w:r>
        <w:rPr>
          <w:rFonts w:ascii="Cambria Math" w:hAnsi="Cambria Math" w:cs="Cambria Math"/>
        </w:rPr>
        <w:t>𝜋</w:t>
      </w:r>
      <w:r>
        <w:t>⁄</w:t>
      </w:r>
      <w:r>
        <w:rPr>
          <w:rFonts w:ascii="Cambria Math" w:hAnsi="Cambria Math" w:cs="Cambria Math"/>
        </w:rPr>
        <w:t>𝑛</w:t>
      </w:r>
      <w:r>
        <w:t xml:space="preserve">) ; </w:t>
      </w:r>
      <w:r>
        <w:rPr>
          <w:rFonts w:ascii="Cambria Math" w:hAnsi="Cambria Math" w:cs="Cambria Math"/>
        </w:rPr>
        <w:t>𝐴𝑛</w:t>
      </w:r>
      <w:r>
        <w:t xml:space="preserve"> = </w:t>
      </w:r>
      <w:r>
        <w:rPr>
          <w:rFonts w:ascii="Cambria Math" w:hAnsi="Cambria Math" w:cs="Cambria Math"/>
        </w:rPr>
        <w:t>𝑛</w:t>
      </w:r>
      <w:r>
        <w:t xml:space="preserve"> ∙ </w:t>
      </w:r>
      <w:r>
        <w:rPr>
          <w:rFonts w:ascii="Cambria Math" w:hAnsi="Cambria Math" w:cs="Cambria Math"/>
        </w:rPr>
        <w:t>𝑅</w:t>
      </w:r>
      <w:r>
        <w:t xml:space="preserve"> 2 ∙ sin( </w:t>
      </w:r>
      <w:r>
        <w:rPr>
          <w:rFonts w:ascii="Cambria Math" w:hAnsi="Cambria Math" w:cs="Cambria Math"/>
        </w:rPr>
        <w:t>𝜋</w:t>
      </w:r>
      <w:r>
        <w:t>⁄</w:t>
      </w:r>
      <w:r>
        <w:rPr>
          <w:rFonts w:ascii="Cambria Math" w:hAnsi="Cambria Math" w:cs="Cambria Math"/>
        </w:rPr>
        <w:t>𝑛</w:t>
      </w:r>
      <w:r>
        <w:t xml:space="preserve">) ∙ cos( </w:t>
      </w:r>
      <w:r>
        <w:rPr>
          <w:rFonts w:ascii="Cambria Math" w:hAnsi="Cambria Math" w:cs="Cambria Math"/>
        </w:rPr>
        <w:t>𝜋</w:t>
      </w:r>
      <w:r>
        <w:t>⁄</w:t>
      </w:r>
      <w:r>
        <w:rPr>
          <w:rFonts w:ascii="Cambria Math" w:hAnsi="Cambria Math" w:cs="Cambria Math"/>
        </w:rPr>
        <w:t>𝑛</w:t>
      </w:r>
      <w:r>
        <w:t>)</w:t>
      </w:r>
    </w:p>
    <w:p w14:paraId="3DF0B4A4" w14:textId="77777777" w:rsidR="00780DB6" w:rsidRPr="00F174D7" w:rsidRDefault="00780DB6" w:rsidP="00780DB6">
      <w:pPr>
        <w:ind w:left="360"/>
        <w:rPr>
          <w:rFonts w:ascii="Tahoma" w:hAnsi="Tahoma" w:cs="Tahoma"/>
          <w:b/>
          <w:lang w:val="it-IT"/>
        </w:rPr>
      </w:pPr>
    </w:p>
    <w:p w14:paraId="564ED5E9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  <w:lang w:val="en-US" w:eastAsia="ro-RO"/>
        </w:rPr>
      </w:pPr>
      <w:r>
        <w:rPr>
          <w:rFonts w:ascii="Tahoma" w:hAnsi="Tahoma" w:cs="Tahoma"/>
          <w:b/>
          <w:lang w:val="it-IT"/>
        </w:rPr>
        <w:t>3.</w:t>
      </w:r>
      <w:r w:rsidRPr="00F174D7">
        <w:rPr>
          <w:rFonts w:ascii="Tahoma" w:hAnsi="Tahoma" w:cs="Tahoma"/>
          <w:b/>
          <w:lang w:val="it-IT"/>
        </w:rPr>
        <w:t>Programul sursă</w:t>
      </w:r>
      <w:r w:rsidRPr="00D46789">
        <w:rPr>
          <w:rFonts w:ascii="Consolas" w:hAnsi="Consolas" w:cs="Consolas"/>
          <w:color w:val="0000FF"/>
          <w:sz w:val="19"/>
          <w:szCs w:val="19"/>
          <w:lang w:val="en-US" w:eastAsia="ro-RO"/>
        </w:rPr>
        <w:t xml:space="preserve"> </w:t>
      </w:r>
    </w:p>
    <w:p w14:paraId="29713FC9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;</w:t>
      </w:r>
    </w:p>
    <w:p w14:paraId="78A8CA52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Collections.Generic;</w:t>
      </w:r>
    </w:p>
    <w:p w14:paraId="7E66B6DA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ComponentModel;</w:t>
      </w:r>
    </w:p>
    <w:p w14:paraId="4581CE31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Data;</w:t>
      </w:r>
    </w:p>
    <w:p w14:paraId="1FD01787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Drawing;</w:t>
      </w:r>
    </w:p>
    <w:p w14:paraId="0D2354D6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Linq;</w:t>
      </w:r>
    </w:p>
    <w:p w14:paraId="1F7A5176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Text;</w:t>
      </w:r>
    </w:p>
    <w:p w14:paraId="3293ECCA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Threading.Tasks;</w:t>
      </w:r>
    </w:p>
    <w:p w14:paraId="6FEFE1D0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Windows.Forms;</w:t>
      </w:r>
    </w:p>
    <w:p w14:paraId="60B6DFFF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62BC2827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Mapa3P_RAILEAN_Adiel</w:t>
      </w:r>
    </w:p>
    <w:p w14:paraId="675D5D4C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{</w:t>
      </w:r>
    </w:p>
    <w:p w14:paraId="03D1137D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artial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class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US" w:eastAsia="ro-RO"/>
        </w:rPr>
        <w:t>Form4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: Form</w:t>
      </w:r>
    </w:p>
    <w:p w14:paraId="06E564F3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{</w:t>
      </w:r>
    </w:p>
    <w:p w14:paraId="295E7D25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US" w:eastAsia="ro-RO"/>
        </w:rPr>
        <w:t>Form4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()</w:t>
      </w:r>
    </w:p>
    <w:p w14:paraId="28F3B721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{</w:t>
      </w:r>
    </w:p>
    <w:p w14:paraId="28C539CB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InitializeComponent();</w:t>
      </w:r>
    </w:p>
    <w:p w14:paraId="3146DB31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lastRenderedPageBreak/>
        <w:t xml:space="preserve">        }</w:t>
      </w:r>
    </w:p>
    <w:p w14:paraId="0653B45B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543ABA75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button1_Click(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ender, EventArgs e)</w:t>
      </w:r>
    </w:p>
    <w:p w14:paraId="6C100B91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{</w:t>
      </w:r>
    </w:p>
    <w:p w14:paraId="3E98BD8D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n, R,l,A;</w:t>
      </w:r>
    </w:p>
    <w:p w14:paraId="04AC9814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String Mesaj;</w:t>
      </w:r>
    </w:p>
    <w:p w14:paraId="6C52E02D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426EFEEE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(!Double.TryParse(textBox1.Text,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out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n) ||</w:t>
      </w:r>
    </w:p>
    <w:p w14:paraId="3736CF8C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!Double.TryParse(textBox2.Text,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out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R))</w:t>
      </w:r>
    </w:p>
    <w:p w14:paraId="4CC4F497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3AE830AE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78A0454B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{</w:t>
      </w:r>
    </w:p>
    <w:p w14:paraId="378F5664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    MessageBox.Show(</w:t>
      </w:r>
      <w:r>
        <w:rPr>
          <w:rFonts w:ascii="Consolas" w:hAnsi="Consolas" w:cs="Consolas"/>
          <w:color w:val="A31515"/>
          <w:sz w:val="19"/>
          <w:szCs w:val="19"/>
          <w:lang w:val="en-US" w:eastAsia="ro-RO"/>
        </w:rPr>
        <w:t>"Trebuie introduse valori numerice pentru n,R! "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en-US" w:eastAsia="ro-RO"/>
        </w:rPr>
        <w:t>"Eroare"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);</w:t>
      </w:r>
    </w:p>
    <w:p w14:paraId="10F215D2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;</w:t>
      </w:r>
    </w:p>
    <w:p w14:paraId="323BC473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}</w:t>
      </w:r>
    </w:p>
    <w:p w14:paraId="39EC3B3B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l = R * Math.Cos(Math.PI / n);</w:t>
      </w:r>
    </w:p>
    <w:p w14:paraId="36A91CE7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Mesaj = Convert.ToString(l);</w:t>
      </w:r>
    </w:p>
    <w:p w14:paraId="10C694ED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textBox3.Text = Mesaj;</w:t>
      </w:r>
    </w:p>
    <w:p w14:paraId="2D4BF4C2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A = n * R * R * Math.Sin(Math.PI / n) * Math.Cos(Math.PI / n);</w:t>
      </w:r>
    </w:p>
    <w:p w14:paraId="55F973D8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Mesaj = Convert.ToString(A);</w:t>
      </w:r>
    </w:p>
    <w:p w14:paraId="5DDDF63D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textBox4.Text = Mesaj;</w:t>
      </w:r>
    </w:p>
    <w:p w14:paraId="273C7B05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56484821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2E04079C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6BA4BB8B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}</w:t>
      </w:r>
    </w:p>
    <w:p w14:paraId="29BBB577" w14:textId="77777777" w:rsidR="00780DB6" w:rsidRDefault="00780DB6" w:rsidP="00780DB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}</w:t>
      </w:r>
    </w:p>
    <w:p w14:paraId="212D5459" w14:textId="77777777" w:rsidR="00780DB6" w:rsidRPr="00F174D7" w:rsidRDefault="00780DB6" w:rsidP="00780DB6">
      <w:pPr>
        <w:rPr>
          <w:rFonts w:ascii="Tahoma" w:hAnsi="Tahoma" w:cs="Tahoma"/>
          <w:b/>
          <w:lang w:val="it-IT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}</w:t>
      </w:r>
    </w:p>
    <w:p w14:paraId="6309A40F" w14:textId="77777777" w:rsidR="00780DB6" w:rsidRPr="00F174D7" w:rsidRDefault="00780DB6" w:rsidP="00780DB6">
      <w:pPr>
        <w:rPr>
          <w:rFonts w:ascii="Tahoma" w:hAnsi="Tahoma" w:cs="Tahoma"/>
          <w:b/>
          <w:lang w:val="it-IT"/>
        </w:rPr>
      </w:pPr>
    </w:p>
    <w:p w14:paraId="03E7C977" w14:textId="77777777" w:rsidR="00780DB6" w:rsidRPr="00F174D7" w:rsidRDefault="00780DB6" w:rsidP="00780DB6">
      <w:pPr>
        <w:rPr>
          <w:rFonts w:ascii="Tahoma" w:hAnsi="Tahoma" w:cs="Tahoma"/>
          <w:b/>
          <w:lang w:val="it-IT"/>
        </w:rPr>
      </w:pPr>
    </w:p>
    <w:p w14:paraId="6E2890ED" w14:textId="77777777" w:rsidR="00780DB6" w:rsidRDefault="00780DB6" w:rsidP="00780DB6">
      <w:pPr>
        <w:rPr>
          <w:rFonts w:ascii="Tahoma" w:hAnsi="Tahoma" w:cs="Tahoma"/>
          <w:b/>
          <w:lang w:val="it-IT"/>
        </w:rPr>
      </w:pPr>
      <w:r>
        <w:rPr>
          <w:rFonts w:ascii="Tahoma" w:hAnsi="Tahoma" w:cs="Tahoma"/>
          <w:b/>
          <w:lang w:val="it-IT"/>
        </w:rPr>
        <w:t>4.Exemplu de rulare</w:t>
      </w:r>
    </w:p>
    <w:p w14:paraId="19091B0A" w14:textId="16845681" w:rsidR="006B7BE8" w:rsidRPr="00780DB6" w:rsidRDefault="00780DB6" w:rsidP="00780DB6">
      <w:pPr>
        <w:rPr>
          <w:rFonts w:ascii="Tahoma" w:hAnsi="Tahoma" w:cs="Tahoma"/>
          <w:b/>
          <w:lang w:val="it-IT"/>
        </w:rPr>
      </w:pPr>
      <w:r w:rsidRPr="00780DB6">
        <w:rPr>
          <w:rFonts w:ascii="Tahoma" w:hAnsi="Tahoma" w:cs="Tahoma"/>
          <w:b/>
          <w:lang w:val="it-IT"/>
        </w:rPr>
        <w:drawing>
          <wp:inline distT="0" distB="0" distL="0" distR="0" wp14:anchorId="21EC7DA6" wp14:editId="1C74D4B8">
            <wp:extent cx="5278755" cy="414845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8755" cy="414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F1D16" w14:textId="77777777" w:rsidR="006B7BE8" w:rsidRDefault="006B7BE8" w:rsidP="006B7BE8">
      <w:pPr>
        <w:ind w:left="720"/>
        <w:rPr>
          <w:rFonts w:ascii="Tahoma" w:hAnsi="Tahoma" w:cs="Tahoma"/>
          <w:b/>
          <w:lang w:val="it-IT"/>
        </w:rPr>
      </w:pPr>
    </w:p>
    <w:p w14:paraId="14EB8F4A" w14:textId="43B8CD69" w:rsidR="006B7BE8" w:rsidRPr="006B7BE8" w:rsidRDefault="006B7BE8" w:rsidP="006B7BE8">
      <w:pPr>
        <w:ind w:left="720"/>
        <w:rPr>
          <w:rFonts w:ascii="Tahoma" w:hAnsi="Tahoma" w:cs="Tahoma"/>
          <w:lang w:val="it-IT"/>
        </w:rPr>
      </w:pPr>
    </w:p>
    <w:p w14:paraId="2BE4C980" w14:textId="7F1E0F4F" w:rsidR="0013724D" w:rsidRPr="00F174D7" w:rsidRDefault="0013724D" w:rsidP="0013724D">
      <w:pPr>
        <w:rPr>
          <w:rFonts w:ascii="Tahoma" w:hAnsi="Tahoma" w:cs="Tahoma"/>
          <w:b/>
          <w:lang w:val="it-IT"/>
        </w:rPr>
      </w:pPr>
    </w:p>
    <w:p w14:paraId="0312EF26" w14:textId="77777777" w:rsidR="0013724D" w:rsidRPr="00F174D7" w:rsidRDefault="0013724D" w:rsidP="0013724D">
      <w:pPr>
        <w:rPr>
          <w:rFonts w:ascii="Tahoma" w:hAnsi="Tahoma" w:cs="Tahoma"/>
          <w:sz w:val="28"/>
          <w:szCs w:val="28"/>
          <w:lang w:val="it-IT"/>
        </w:rPr>
      </w:pPr>
    </w:p>
    <w:p w14:paraId="5FDF464E" w14:textId="6A892C7A" w:rsidR="00321790" w:rsidRPr="00F174D7" w:rsidRDefault="00780DB6" w:rsidP="00780DB6">
      <w:pPr>
        <w:rPr>
          <w:rFonts w:ascii="Tahoma" w:hAnsi="Tahoma" w:cs="Tahoma"/>
          <w:b/>
          <w:sz w:val="28"/>
          <w:szCs w:val="28"/>
          <w:lang w:val="it-IT"/>
        </w:rPr>
      </w:pPr>
      <w:r>
        <w:rPr>
          <w:rFonts w:ascii="Tahoma" w:hAnsi="Tahoma" w:cs="Tahoma"/>
          <w:sz w:val="28"/>
          <w:szCs w:val="28"/>
          <w:lang w:val="it-IT"/>
        </w:rPr>
        <w:t xml:space="preserve">                                          </w:t>
      </w:r>
      <w:r w:rsidR="000942A8" w:rsidRPr="00F174D7">
        <w:rPr>
          <w:rFonts w:ascii="Tahoma" w:hAnsi="Tahoma" w:cs="Tahoma"/>
          <w:b/>
          <w:sz w:val="28"/>
          <w:szCs w:val="28"/>
          <w:lang w:val="it-IT"/>
        </w:rPr>
        <w:t>PROGRAMUL 2</w:t>
      </w:r>
    </w:p>
    <w:p w14:paraId="1398FA80" w14:textId="77777777" w:rsidR="00321790" w:rsidRPr="00F174D7" w:rsidRDefault="00321790" w:rsidP="00321790">
      <w:pPr>
        <w:rPr>
          <w:rFonts w:ascii="Tahoma" w:hAnsi="Tahoma" w:cs="Tahoma"/>
          <w:sz w:val="28"/>
          <w:szCs w:val="28"/>
          <w:lang w:val="it-IT"/>
        </w:rPr>
      </w:pPr>
    </w:p>
    <w:p w14:paraId="7F4E7233" w14:textId="77777777" w:rsidR="00780DB6" w:rsidRPr="00F174D7" w:rsidRDefault="00780DB6" w:rsidP="00780DB6">
      <w:pPr>
        <w:rPr>
          <w:rFonts w:ascii="Tahoma" w:hAnsi="Tahoma" w:cs="Tahoma"/>
          <w:sz w:val="28"/>
          <w:szCs w:val="28"/>
          <w:lang w:val="it-IT"/>
        </w:rPr>
      </w:pPr>
    </w:p>
    <w:p w14:paraId="7F801731" w14:textId="38798411" w:rsidR="00780DB6" w:rsidRDefault="00780DB6" w:rsidP="00780DB6">
      <w:pPr>
        <w:numPr>
          <w:ilvl w:val="0"/>
          <w:numId w:val="20"/>
        </w:numPr>
        <w:rPr>
          <w:rFonts w:ascii="Tahoma" w:hAnsi="Tahoma" w:cs="Tahoma"/>
          <w:b/>
          <w:lang w:val="it-IT"/>
        </w:rPr>
      </w:pPr>
      <w:r w:rsidRPr="00F174D7">
        <w:rPr>
          <w:rFonts w:ascii="Tahoma" w:hAnsi="Tahoma" w:cs="Tahoma"/>
          <w:b/>
          <w:lang w:val="it-IT"/>
        </w:rPr>
        <w:t>Formularea problemei</w:t>
      </w:r>
    </w:p>
    <w:p w14:paraId="28CC5D2A" w14:textId="70A0C963" w:rsidR="00780DB6" w:rsidRPr="00503F7D" w:rsidRDefault="00780DB6" w:rsidP="00780DB6">
      <w:pPr>
        <w:ind w:left="360"/>
        <w:rPr>
          <w:lang w:val="it-IT"/>
        </w:rPr>
      </w:pPr>
      <w:r w:rsidRPr="00503F7D">
        <w:rPr>
          <w:lang w:val="it-IT"/>
        </w:rPr>
        <w:t>Sa se calculeze media notelor</w:t>
      </w:r>
      <w:r w:rsidR="00503F7D" w:rsidRPr="00503F7D">
        <w:rPr>
          <w:lang w:val="it-IT"/>
        </w:rPr>
        <w:t xml:space="preserve"> si numarul</w:t>
      </w:r>
      <w:r w:rsidRPr="00503F7D">
        <w:rPr>
          <w:lang w:val="it-IT"/>
        </w:rPr>
        <w:t xml:space="preserve"> de restante</w:t>
      </w:r>
      <w:r w:rsidR="00503F7D" w:rsidRPr="00503F7D">
        <w:rPr>
          <w:lang w:val="it-IT"/>
        </w:rPr>
        <w:t xml:space="preserve"> a</w:t>
      </w:r>
      <w:r w:rsidRPr="00503F7D">
        <w:rPr>
          <w:lang w:val="it-IT"/>
        </w:rPr>
        <w:t xml:space="preserve"> studentilor din anul 2, sem 1, MECA ,FIMT,UOradea </w:t>
      </w:r>
      <w:r w:rsidR="00503F7D" w:rsidRPr="00503F7D">
        <w:rPr>
          <w:lang w:val="it-IT"/>
        </w:rPr>
        <w:t xml:space="preserve">cu ajutorul unui program de forma Windows Form Application </w:t>
      </w:r>
    </w:p>
    <w:p w14:paraId="7006BEFD" w14:textId="731C4418" w:rsidR="00780DB6" w:rsidRDefault="00780DB6" w:rsidP="00780DB6">
      <w:pPr>
        <w:numPr>
          <w:ilvl w:val="0"/>
          <w:numId w:val="20"/>
        </w:numPr>
        <w:rPr>
          <w:rFonts w:ascii="Tahoma" w:hAnsi="Tahoma" w:cs="Tahoma"/>
          <w:b/>
          <w:lang w:val="it-IT"/>
        </w:rPr>
      </w:pPr>
      <w:r w:rsidRPr="00F174D7">
        <w:rPr>
          <w:rFonts w:ascii="Tahoma" w:hAnsi="Tahoma" w:cs="Tahoma"/>
          <w:b/>
          <w:lang w:val="it-IT"/>
        </w:rPr>
        <w:t>Descrierea algoritmului</w:t>
      </w:r>
    </w:p>
    <w:p w14:paraId="1E6D3B2A" w14:textId="40192063" w:rsidR="00503F7D" w:rsidRPr="00503F7D" w:rsidRDefault="00503F7D" w:rsidP="00503F7D">
      <w:pPr>
        <w:ind w:left="360"/>
        <w:rPr>
          <w:lang w:val="it-IT"/>
        </w:rPr>
      </w:pPr>
      <w:r>
        <w:rPr>
          <w:rFonts w:ascii="Tahoma" w:hAnsi="Tahoma" w:cs="Tahoma"/>
          <w:b/>
          <w:lang w:val="it-IT"/>
        </w:rPr>
        <w:t xml:space="preserve"> </w:t>
      </w:r>
      <w:r w:rsidRPr="00503F7D">
        <w:rPr>
          <w:lang w:val="it-IT"/>
        </w:rPr>
        <w:t>-Se scrie nota in textBox-ul fiecarei discipline in parte</w:t>
      </w:r>
    </w:p>
    <w:p w14:paraId="1EFC4312" w14:textId="73C9FA7E" w:rsidR="00503F7D" w:rsidRPr="00503F7D" w:rsidRDefault="00503F7D" w:rsidP="00503F7D">
      <w:pPr>
        <w:ind w:left="360"/>
        <w:rPr>
          <w:lang w:val="it-IT"/>
        </w:rPr>
      </w:pPr>
      <w:r w:rsidRPr="00503F7D">
        <w:rPr>
          <w:lang w:val="it-IT"/>
        </w:rPr>
        <w:t>- Se apasa butonul ‘Calculeaza’</w:t>
      </w:r>
    </w:p>
    <w:p w14:paraId="269BBC12" w14:textId="77BD3931" w:rsidR="00503F7D" w:rsidRPr="00503F7D" w:rsidRDefault="00503F7D" w:rsidP="00503F7D">
      <w:pPr>
        <w:ind w:left="360"/>
        <w:rPr>
          <w:lang w:val="it-IT"/>
        </w:rPr>
      </w:pPr>
      <w:r w:rsidRPr="00503F7D">
        <w:rPr>
          <w:lang w:val="it-IT"/>
        </w:rPr>
        <w:t xml:space="preserve">- Programul executa codul care inmulteste nota fiecarii discipline cu nr de credite </w:t>
      </w:r>
      <w:r w:rsidRPr="00503F7D">
        <w:rPr>
          <w:lang w:val="it-IT"/>
        </w:rPr>
        <w:t xml:space="preserve">aferent si le aduna intre ele </w:t>
      </w:r>
      <w:r w:rsidRPr="00503F7D">
        <w:rPr>
          <w:lang w:val="it-IT"/>
        </w:rPr>
        <w:t xml:space="preserve">dupa care imparte suma la 30 </w:t>
      </w:r>
    </w:p>
    <w:p w14:paraId="3148170B" w14:textId="5CAA0033" w:rsidR="00503F7D" w:rsidRPr="00503F7D" w:rsidRDefault="00503F7D" w:rsidP="00503F7D">
      <w:pPr>
        <w:ind w:left="360"/>
        <w:rPr>
          <w:lang w:val="it-IT"/>
        </w:rPr>
      </w:pPr>
      <w:r w:rsidRPr="00503F7D">
        <w:rPr>
          <w:lang w:val="it-IT"/>
        </w:rPr>
        <w:t>- Variabila ‘restante’ se mareste cu unu(restante=restante+1) in cazul in care nota este mai mica de 5(nota&lt;5)</w:t>
      </w:r>
    </w:p>
    <w:p w14:paraId="00D67CA6" w14:textId="277C72A5" w:rsidR="00503F7D" w:rsidRPr="00503F7D" w:rsidRDefault="00503F7D" w:rsidP="00503F7D">
      <w:pPr>
        <w:ind w:left="360"/>
        <w:rPr>
          <w:lang w:val="it-IT"/>
        </w:rPr>
      </w:pPr>
      <w:r w:rsidRPr="00503F7D">
        <w:rPr>
          <w:lang w:val="it-IT"/>
        </w:rPr>
        <w:t xml:space="preserve">-Se afiseaza in textBox-urile de dupa buton “media” si nr de “restante” </w:t>
      </w:r>
    </w:p>
    <w:p w14:paraId="4DD9EA6B" w14:textId="77777777" w:rsidR="00780DB6" w:rsidRPr="00F174D7" w:rsidRDefault="00780DB6" w:rsidP="00780DB6">
      <w:pPr>
        <w:ind w:left="360"/>
        <w:rPr>
          <w:rFonts w:ascii="Tahoma" w:hAnsi="Tahoma" w:cs="Tahoma"/>
          <w:b/>
          <w:lang w:val="it-IT"/>
        </w:rPr>
      </w:pPr>
    </w:p>
    <w:p w14:paraId="3C02E41C" w14:textId="59D20674" w:rsidR="00780DB6" w:rsidRDefault="00780DB6" w:rsidP="00780DB6">
      <w:pPr>
        <w:numPr>
          <w:ilvl w:val="0"/>
          <w:numId w:val="20"/>
        </w:numPr>
        <w:rPr>
          <w:rFonts w:ascii="Tahoma" w:hAnsi="Tahoma" w:cs="Tahoma"/>
          <w:b/>
          <w:lang w:val="it-IT"/>
        </w:rPr>
      </w:pPr>
      <w:r w:rsidRPr="00F174D7">
        <w:rPr>
          <w:rFonts w:ascii="Tahoma" w:hAnsi="Tahoma" w:cs="Tahoma"/>
          <w:b/>
          <w:lang w:val="it-IT"/>
        </w:rPr>
        <w:t>Programul sursă</w:t>
      </w:r>
    </w:p>
    <w:p w14:paraId="38CC36E5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;</w:t>
      </w:r>
    </w:p>
    <w:p w14:paraId="0D62CF7A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Collections.Generic;</w:t>
      </w:r>
    </w:p>
    <w:p w14:paraId="22BE3E75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ComponentModel;</w:t>
      </w:r>
    </w:p>
    <w:p w14:paraId="776EDEC0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Data;</w:t>
      </w:r>
    </w:p>
    <w:p w14:paraId="73645A31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Drawing;</w:t>
      </w:r>
    </w:p>
    <w:p w14:paraId="6BE5001C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Linq;</w:t>
      </w:r>
    </w:p>
    <w:p w14:paraId="4B422B2E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Text;</w:t>
      </w:r>
    </w:p>
    <w:p w14:paraId="447F6B09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Threading.Tasks;</w:t>
      </w:r>
    </w:p>
    <w:p w14:paraId="673A249D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Windows.Forms;</w:t>
      </w:r>
    </w:p>
    <w:p w14:paraId="3C9B8DE7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369F9BDA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Mapa3P_NUME_Prenume</w:t>
      </w:r>
    </w:p>
    <w:p w14:paraId="242AD83B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{</w:t>
      </w:r>
    </w:p>
    <w:p w14:paraId="1AB627B4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artial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class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US" w:eastAsia="ro-RO"/>
        </w:rPr>
        <w:t>Form3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: Form</w:t>
      </w:r>
    </w:p>
    <w:p w14:paraId="591DD6D1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{</w:t>
      </w:r>
    </w:p>
    <w:p w14:paraId="68C6F321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US" w:eastAsia="ro-RO"/>
        </w:rPr>
        <w:t>Form3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()</w:t>
      </w:r>
    </w:p>
    <w:p w14:paraId="336A25B6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{</w:t>
      </w:r>
    </w:p>
    <w:p w14:paraId="0A35801A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InitializeComponent();</w:t>
      </w:r>
    </w:p>
    <w:p w14:paraId="418015C6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}</w:t>
      </w:r>
    </w:p>
    <w:p w14:paraId="69D02CD6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7254FAC3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label6_Click(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ender, EventArgs e)</w:t>
      </w:r>
    </w:p>
    <w:p w14:paraId="4124EFB2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{</w:t>
      </w:r>
    </w:p>
    <w:p w14:paraId="410C4606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0EE71D2A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}</w:t>
      </w:r>
    </w:p>
    <w:p w14:paraId="53568496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39294E67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label11_Click(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ender, EventArgs e)</w:t>
      </w:r>
    </w:p>
    <w:p w14:paraId="00B18C14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{</w:t>
      </w:r>
    </w:p>
    <w:p w14:paraId="365799C2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59B26DAF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}</w:t>
      </w:r>
    </w:p>
    <w:p w14:paraId="2D26BF72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428B4F55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button1_Click(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ender, EventArgs e)</w:t>
      </w:r>
    </w:p>
    <w:p w14:paraId="756F3E53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{</w:t>
      </w:r>
    </w:p>
    <w:p w14:paraId="47B6FD2C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n1, n2, n3, n4, n5, n6, n7, n8, </w:t>
      </w:r>
    </w:p>
    <w:p w14:paraId="521B671C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suma = 0, restante = 0, sumweight = 0,</w:t>
      </w:r>
    </w:p>
    <w:p w14:paraId="004F8D1E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 media;</w:t>
      </w:r>
    </w:p>
    <w:p w14:paraId="06E5799D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n1 =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.Parse(textBox1.Text);</w:t>
      </w:r>
    </w:p>
    <w:p w14:paraId="2C773AFA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n2 =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.Parse(textBox2.Text);</w:t>
      </w:r>
    </w:p>
    <w:p w14:paraId="751E60D9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lastRenderedPageBreak/>
        <w:t xml:space="preserve">            n3 =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.Parse(textBox3.Text);</w:t>
      </w:r>
    </w:p>
    <w:p w14:paraId="29766633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n4 =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.Parse(textBox4.Text);</w:t>
      </w:r>
    </w:p>
    <w:p w14:paraId="3E3B6A0D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n5 =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.Parse(textBox5.Text);</w:t>
      </w:r>
    </w:p>
    <w:p w14:paraId="08603F0E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n6 =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.Parse(textBox6.Text);</w:t>
      </w:r>
    </w:p>
    <w:p w14:paraId="6F5FB6C1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n7 =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.Parse(textBox7.Text);</w:t>
      </w:r>
    </w:p>
    <w:p w14:paraId="45F2EC92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n8 =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.Parse(textBox8.Text);</w:t>
      </w:r>
    </w:p>
    <w:p w14:paraId="136A6A98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(n1 &lt; 5) </w:t>
      </w:r>
    </w:p>
    <w:p w14:paraId="7487FC9E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{ restante = restante + 1; n1 = 0; }</w:t>
      </w:r>
    </w:p>
    <w:p w14:paraId="1FF32A78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(n2 &lt; 5)</w:t>
      </w:r>
    </w:p>
    <w:p w14:paraId="4EB0F4D1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{ restante = restante + 1; n2 = 0; }</w:t>
      </w:r>
    </w:p>
    <w:p w14:paraId="75ACCABE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(n3 &lt; 5)</w:t>
      </w:r>
    </w:p>
    <w:p w14:paraId="00EACC8B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{ restante = restante + 1; n3 = 0; }</w:t>
      </w:r>
    </w:p>
    <w:p w14:paraId="4AB5AB2A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(n4 &lt; 5)</w:t>
      </w:r>
    </w:p>
    <w:p w14:paraId="36744CB7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{ restante = restante + 1; n4 = 0; }</w:t>
      </w:r>
    </w:p>
    <w:p w14:paraId="26AFE159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(n5 &lt; 5)</w:t>
      </w:r>
    </w:p>
    <w:p w14:paraId="4464D724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{ restante = restante + 1; n5 = 0; }</w:t>
      </w:r>
    </w:p>
    <w:p w14:paraId="6B9E68AD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(n6 &lt; 5)</w:t>
      </w:r>
    </w:p>
    <w:p w14:paraId="3722A491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{ restante = restante + 1; n6 = 0; }</w:t>
      </w:r>
    </w:p>
    <w:p w14:paraId="471021EC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(n7 &lt; 5)</w:t>
      </w:r>
    </w:p>
    <w:p w14:paraId="50F22D01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{ restante = restante + 1; n7 = 0; }</w:t>
      </w:r>
    </w:p>
    <w:p w14:paraId="75B56A22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(n8 &lt; 5)</w:t>
      </w:r>
    </w:p>
    <w:p w14:paraId="4BB59456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{ restante = restante + 1; n8 = 0; }</w:t>
      </w:r>
    </w:p>
    <w:p w14:paraId="100875FF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2FA36771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2AC42F8C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media = (n1 * 5 + n2 * 4 + n3 * 6 + n4 * 3 + n5 * 3 + n6 * 3 + n7 * 4 + n8 * 2) / 30;</w:t>
      </w:r>
    </w:p>
    <w:p w14:paraId="4360CB00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textBox9.Text = Convert.ToString( media );</w:t>
      </w:r>
    </w:p>
    <w:p w14:paraId="7358A13A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textBox10.Text = Convert.ToString(restante);</w:t>
      </w:r>
    </w:p>
    <w:p w14:paraId="2A2E334B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}</w:t>
      </w:r>
    </w:p>
    <w:p w14:paraId="49729C96" w14:textId="77777777" w:rsidR="00503F7D" w:rsidRDefault="00503F7D" w:rsidP="00503F7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}</w:t>
      </w:r>
    </w:p>
    <w:p w14:paraId="694E7D3C" w14:textId="4CEE0640" w:rsidR="00503F7D" w:rsidRPr="00F174D7" w:rsidRDefault="00503F7D" w:rsidP="00503F7D">
      <w:pPr>
        <w:ind w:left="360"/>
        <w:rPr>
          <w:rFonts w:ascii="Tahoma" w:hAnsi="Tahoma" w:cs="Tahoma"/>
          <w:b/>
          <w:lang w:val="it-IT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}</w:t>
      </w:r>
    </w:p>
    <w:p w14:paraId="55F5ECD3" w14:textId="77777777" w:rsidR="00780DB6" w:rsidRPr="00F174D7" w:rsidRDefault="00780DB6" w:rsidP="00780DB6">
      <w:pPr>
        <w:rPr>
          <w:rFonts w:ascii="Tahoma" w:hAnsi="Tahoma" w:cs="Tahoma"/>
          <w:b/>
          <w:lang w:val="it-IT"/>
        </w:rPr>
      </w:pPr>
    </w:p>
    <w:p w14:paraId="6ECEC402" w14:textId="47A9BF3F" w:rsidR="00321790" w:rsidRPr="0068594A" w:rsidRDefault="00503F7D" w:rsidP="0068594A">
      <w:pPr>
        <w:ind w:left="360"/>
        <w:rPr>
          <w:rFonts w:ascii="Tahoma" w:hAnsi="Tahoma" w:cs="Tahoma"/>
          <w:b/>
          <w:lang w:val="it-IT"/>
        </w:rPr>
      </w:pPr>
      <w:r>
        <w:rPr>
          <w:rFonts w:ascii="Tahoma" w:hAnsi="Tahoma" w:cs="Tahoma"/>
          <w:b/>
          <w:lang w:val="it-IT"/>
        </w:rPr>
        <w:lastRenderedPageBreak/>
        <w:t>4.</w:t>
      </w:r>
      <w:r w:rsidR="00780DB6">
        <w:rPr>
          <w:rFonts w:ascii="Tahoma" w:hAnsi="Tahoma" w:cs="Tahoma"/>
          <w:b/>
          <w:lang w:val="it-IT"/>
        </w:rPr>
        <w:t>Exemplu de rulare</w:t>
      </w:r>
      <w:r w:rsidRPr="00503F7D">
        <w:rPr>
          <w:rFonts w:ascii="Tahoma" w:hAnsi="Tahoma" w:cs="Tahoma"/>
          <w:sz w:val="28"/>
          <w:szCs w:val="28"/>
          <w:lang w:val="it-IT"/>
        </w:rPr>
        <w:drawing>
          <wp:inline distT="0" distB="0" distL="0" distR="0" wp14:anchorId="290797FE" wp14:editId="235EB528">
            <wp:extent cx="5277587" cy="445832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273D2" w14:textId="77777777" w:rsidR="00321790" w:rsidRPr="00F174D7" w:rsidRDefault="00321790" w:rsidP="00321790">
      <w:pPr>
        <w:rPr>
          <w:rFonts w:ascii="Tahoma" w:hAnsi="Tahoma" w:cs="Tahoma"/>
          <w:sz w:val="28"/>
          <w:szCs w:val="28"/>
          <w:lang w:val="it-IT"/>
        </w:rPr>
      </w:pPr>
    </w:p>
    <w:p w14:paraId="4961F2C4" w14:textId="77777777" w:rsidR="00321790" w:rsidRPr="00F174D7" w:rsidRDefault="00321790" w:rsidP="00321790">
      <w:pPr>
        <w:rPr>
          <w:rFonts w:ascii="Tahoma" w:hAnsi="Tahoma" w:cs="Tahoma"/>
          <w:sz w:val="28"/>
          <w:szCs w:val="28"/>
          <w:lang w:val="it-IT"/>
        </w:rPr>
      </w:pPr>
    </w:p>
    <w:p w14:paraId="2F07725F" w14:textId="571F43C9" w:rsidR="00321790" w:rsidRPr="00F174D7" w:rsidRDefault="000942A8" w:rsidP="000942A8">
      <w:pPr>
        <w:jc w:val="center"/>
        <w:rPr>
          <w:rFonts w:ascii="Tahoma" w:hAnsi="Tahoma" w:cs="Tahoma"/>
          <w:b/>
          <w:sz w:val="28"/>
          <w:szCs w:val="28"/>
          <w:lang w:val="it-IT"/>
        </w:rPr>
      </w:pPr>
      <w:r w:rsidRPr="00F174D7">
        <w:rPr>
          <w:rFonts w:ascii="Tahoma" w:hAnsi="Tahoma" w:cs="Tahoma"/>
          <w:b/>
          <w:sz w:val="28"/>
          <w:szCs w:val="28"/>
          <w:lang w:val="it-IT"/>
        </w:rPr>
        <w:t>PROGRAMUL 3</w:t>
      </w:r>
    </w:p>
    <w:p w14:paraId="4BBB60E1" w14:textId="77777777" w:rsidR="00321790" w:rsidRPr="00F174D7" w:rsidRDefault="00321790" w:rsidP="00321790">
      <w:pPr>
        <w:rPr>
          <w:rFonts w:ascii="Tahoma" w:hAnsi="Tahoma" w:cs="Tahoma"/>
          <w:sz w:val="28"/>
          <w:szCs w:val="28"/>
          <w:lang w:val="it-IT"/>
        </w:rPr>
      </w:pPr>
    </w:p>
    <w:p w14:paraId="6E8084AE" w14:textId="77777777" w:rsidR="00321790" w:rsidRPr="00F174D7" w:rsidRDefault="00321790" w:rsidP="00321790">
      <w:pPr>
        <w:rPr>
          <w:rFonts w:ascii="Tahoma" w:hAnsi="Tahoma" w:cs="Tahoma"/>
          <w:sz w:val="28"/>
          <w:szCs w:val="28"/>
          <w:lang w:val="it-IT"/>
        </w:rPr>
      </w:pPr>
    </w:p>
    <w:p w14:paraId="536F0B75" w14:textId="77777777" w:rsidR="00321790" w:rsidRPr="00F174D7" w:rsidRDefault="00321790" w:rsidP="00321790">
      <w:pPr>
        <w:rPr>
          <w:rFonts w:ascii="Tahoma" w:hAnsi="Tahoma" w:cs="Tahoma"/>
          <w:sz w:val="28"/>
          <w:szCs w:val="28"/>
          <w:lang w:val="it-IT"/>
        </w:rPr>
      </w:pPr>
    </w:p>
    <w:p w14:paraId="66177845" w14:textId="77777777" w:rsidR="00321790" w:rsidRPr="00F174D7" w:rsidRDefault="00321790" w:rsidP="00321790">
      <w:pPr>
        <w:rPr>
          <w:rFonts w:ascii="Tahoma" w:hAnsi="Tahoma" w:cs="Tahoma"/>
          <w:sz w:val="28"/>
          <w:szCs w:val="28"/>
          <w:lang w:val="it-IT"/>
        </w:rPr>
      </w:pPr>
    </w:p>
    <w:p w14:paraId="2D6DD711" w14:textId="4C68793D" w:rsidR="00CE33BC" w:rsidRPr="00F174D7" w:rsidRDefault="0068594A" w:rsidP="0068594A">
      <w:pPr>
        <w:ind w:left="360"/>
        <w:rPr>
          <w:rFonts w:ascii="Tahoma" w:hAnsi="Tahoma" w:cs="Tahoma"/>
          <w:b/>
          <w:lang w:val="it-IT"/>
        </w:rPr>
      </w:pPr>
      <w:r>
        <w:rPr>
          <w:rFonts w:ascii="Tahoma" w:hAnsi="Tahoma" w:cs="Tahoma"/>
          <w:b/>
          <w:lang w:val="it-IT"/>
        </w:rPr>
        <w:t>1.</w:t>
      </w:r>
      <w:r w:rsidR="00CE33BC" w:rsidRPr="00F174D7">
        <w:rPr>
          <w:rFonts w:ascii="Tahoma" w:hAnsi="Tahoma" w:cs="Tahoma"/>
          <w:b/>
          <w:lang w:val="it-IT"/>
        </w:rPr>
        <w:t>Formularea problemei</w:t>
      </w:r>
    </w:p>
    <w:p w14:paraId="69E08582" w14:textId="77777777" w:rsidR="00CE33BC" w:rsidRPr="00F174D7" w:rsidRDefault="00CE33BC" w:rsidP="00CE33BC">
      <w:pPr>
        <w:ind w:left="360"/>
        <w:rPr>
          <w:rFonts w:ascii="Tahoma" w:hAnsi="Tahoma" w:cs="Tahoma"/>
          <w:b/>
          <w:lang w:val="it-IT"/>
        </w:rPr>
      </w:pPr>
    </w:p>
    <w:p w14:paraId="64D69E74" w14:textId="316E306D" w:rsidR="00CE33BC" w:rsidRDefault="0068594A" w:rsidP="00CE33BC">
      <w:pPr>
        <w:ind w:left="360"/>
        <w:rPr>
          <w:lang w:val="it-IT"/>
        </w:rPr>
      </w:pPr>
      <w:r w:rsidRPr="0068594A">
        <w:rPr>
          <w:lang w:val="it-IT"/>
        </w:rPr>
        <w:t>Sa se afle centrul de greutate(xG,yG) a unei placi de forma neregulata:</w:t>
      </w:r>
    </w:p>
    <w:p w14:paraId="6B44A31B" w14:textId="2B057F17" w:rsidR="0068594A" w:rsidRPr="0068594A" w:rsidRDefault="0068594A" w:rsidP="00CE33BC">
      <w:pPr>
        <w:ind w:left="360"/>
        <w:rPr>
          <w:lang w:val="it-IT"/>
        </w:rPr>
      </w:pPr>
      <w:r w:rsidRPr="0068594A">
        <w:rPr>
          <w:lang w:val="it-IT"/>
        </w:rPr>
        <w:lastRenderedPageBreak/>
        <w:drawing>
          <wp:inline distT="0" distB="0" distL="0" distR="0" wp14:anchorId="0CE94D08" wp14:editId="6D3CDDCE">
            <wp:extent cx="2629267" cy="2619741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29267" cy="2619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9ACD9" w14:textId="77777777" w:rsidR="00CE33BC" w:rsidRPr="00F174D7" w:rsidRDefault="00CE33BC" w:rsidP="00CE33BC">
      <w:pPr>
        <w:ind w:left="360"/>
        <w:rPr>
          <w:rFonts w:ascii="Tahoma" w:hAnsi="Tahoma" w:cs="Tahoma"/>
          <w:b/>
          <w:lang w:val="it-IT"/>
        </w:rPr>
      </w:pPr>
    </w:p>
    <w:p w14:paraId="74B8B91A" w14:textId="1B4DDA5D" w:rsidR="00CE33BC" w:rsidRPr="00F174D7" w:rsidRDefault="0068594A" w:rsidP="0068594A">
      <w:pPr>
        <w:rPr>
          <w:rFonts w:ascii="Tahoma" w:hAnsi="Tahoma" w:cs="Tahoma"/>
          <w:b/>
          <w:lang w:val="it-IT"/>
        </w:rPr>
      </w:pPr>
      <w:r>
        <w:rPr>
          <w:rFonts w:ascii="Tahoma" w:hAnsi="Tahoma" w:cs="Tahoma"/>
          <w:b/>
          <w:lang w:val="it-IT"/>
        </w:rPr>
        <w:t>2.</w:t>
      </w:r>
      <w:r w:rsidR="00CE33BC" w:rsidRPr="00F174D7">
        <w:rPr>
          <w:rFonts w:ascii="Tahoma" w:hAnsi="Tahoma" w:cs="Tahoma"/>
          <w:b/>
          <w:lang w:val="it-IT"/>
        </w:rPr>
        <w:t>Descrierea algoritmului</w:t>
      </w:r>
    </w:p>
    <w:p w14:paraId="6DA20417" w14:textId="0D65608E" w:rsidR="00CE33BC" w:rsidRPr="0068594A" w:rsidRDefault="0068594A" w:rsidP="00CE33BC">
      <w:pPr>
        <w:ind w:left="360"/>
        <w:rPr>
          <w:lang w:val="it-IT"/>
        </w:rPr>
      </w:pPr>
      <w:r w:rsidRPr="0068594A">
        <w:rPr>
          <w:lang w:val="it-IT"/>
        </w:rPr>
        <w:t>-Se introduce valoarea lui a in textBox</w:t>
      </w:r>
    </w:p>
    <w:p w14:paraId="0535DF30" w14:textId="7575F958" w:rsidR="0068594A" w:rsidRPr="0068594A" w:rsidRDefault="0068594A" w:rsidP="00CE33BC">
      <w:pPr>
        <w:ind w:left="360"/>
        <w:rPr>
          <w:lang w:val="it-IT"/>
        </w:rPr>
      </w:pPr>
      <w:r w:rsidRPr="0068594A">
        <w:rPr>
          <w:lang w:val="it-IT"/>
        </w:rPr>
        <w:t>-Se apasa butonul “Rezolva”</w:t>
      </w:r>
    </w:p>
    <w:p w14:paraId="49EBADDD" w14:textId="20753CED" w:rsidR="0068594A" w:rsidRPr="0068594A" w:rsidRDefault="0068594A" w:rsidP="00CE33BC">
      <w:pPr>
        <w:ind w:left="360"/>
        <w:rPr>
          <w:lang w:val="it-IT"/>
        </w:rPr>
      </w:pPr>
      <w:r w:rsidRPr="0068594A">
        <w:rPr>
          <w:lang w:val="it-IT"/>
        </w:rPr>
        <w:t>-Programul executa codul dupa urmatorea formula:</w:t>
      </w:r>
    </w:p>
    <w:p w14:paraId="4CAF1FAC" w14:textId="3F3459DE" w:rsidR="0068594A" w:rsidRDefault="0068594A" w:rsidP="00CE33BC">
      <w:pPr>
        <w:ind w:left="360"/>
        <w:rPr>
          <w:rFonts w:ascii="Tahoma" w:hAnsi="Tahoma" w:cs="Tahoma"/>
          <w:b/>
          <w:lang w:val="it-IT"/>
        </w:rPr>
      </w:pPr>
      <w:r w:rsidRPr="0068594A">
        <w:rPr>
          <w:rFonts w:ascii="Tahoma" w:hAnsi="Tahoma" w:cs="Tahoma"/>
          <w:b/>
          <w:lang w:val="it-IT"/>
        </w:rPr>
        <w:drawing>
          <wp:inline distT="0" distB="0" distL="0" distR="0" wp14:anchorId="06B207DF" wp14:editId="1A72F03C">
            <wp:extent cx="5278755" cy="45529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8755" cy="45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8640D" w14:textId="28CACF50" w:rsidR="0068594A" w:rsidRPr="0068594A" w:rsidRDefault="0068594A" w:rsidP="0068594A">
      <w:pPr>
        <w:pStyle w:val="ListParagraph"/>
        <w:numPr>
          <w:ilvl w:val="0"/>
          <w:numId w:val="22"/>
        </w:numPr>
        <w:rPr>
          <w:lang w:val="it-IT"/>
        </w:rPr>
      </w:pPr>
      <w:r w:rsidRPr="0068594A">
        <w:rPr>
          <w:lang w:val="it-IT"/>
        </w:rPr>
        <w:t>In textBox-urile de dupa buton se scrie rezultatul obtinut pentru xG si yG</w:t>
      </w:r>
    </w:p>
    <w:p w14:paraId="59D0D789" w14:textId="77777777" w:rsidR="00CE33BC" w:rsidRPr="00F174D7" w:rsidRDefault="00CE33BC" w:rsidP="00CE33BC">
      <w:pPr>
        <w:ind w:left="360"/>
        <w:rPr>
          <w:rFonts w:ascii="Tahoma" w:hAnsi="Tahoma" w:cs="Tahoma"/>
          <w:b/>
          <w:lang w:val="it-IT"/>
        </w:rPr>
      </w:pPr>
    </w:p>
    <w:p w14:paraId="0D3A5580" w14:textId="77777777" w:rsidR="00D46789" w:rsidRDefault="00D46789" w:rsidP="00D46789">
      <w:pPr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  <w:lang w:val="en-US" w:eastAsia="ro-RO"/>
        </w:rPr>
      </w:pPr>
      <w:r>
        <w:rPr>
          <w:rFonts w:ascii="Tahoma" w:hAnsi="Tahoma" w:cs="Tahoma"/>
          <w:b/>
          <w:lang w:val="it-IT"/>
        </w:rPr>
        <w:t>3.</w:t>
      </w:r>
      <w:r w:rsidR="00CE33BC" w:rsidRPr="00F174D7">
        <w:rPr>
          <w:rFonts w:ascii="Tahoma" w:hAnsi="Tahoma" w:cs="Tahoma"/>
          <w:b/>
          <w:lang w:val="it-IT"/>
        </w:rPr>
        <w:t>Programul sursă</w:t>
      </w:r>
      <w:r w:rsidRPr="00D46789">
        <w:rPr>
          <w:rFonts w:ascii="Consolas" w:hAnsi="Consolas" w:cs="Consolas"/>
          <w:color w:val="0000FF"/>
          <w:sz w:val="19"/>
          <w:szCs w:val="19"/>
          <w:lang w:val="en-US" w:eastAsia="ro-RO"/>
        </w:rPr>
        <w:t xml:space="preserve"> </w:t>
      </w:r>
    </w:p>
    <w:p w14:paraId="259BF936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;</w:t>
      </w:r>
    </w:p>
    <w:p w14:paraId="6BB44EED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Collections.Generic;</w:t>
      </w:r>
    </w:p>
    <w:p w14:paraId="7F44D0C8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ComponentModel;</w:t>
      </w:r>
    </w:p>
    <w:p w14:paraId="0E0A7E12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Data;</w:t>
      </w:r>
    </w:p>
    <w:p w14:paraId="4393444B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Drawing;</w:t>
      </w:r>
    </w:p>
    <w:p w14:paraId="03AFBD3A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Linq;</w:t>
      </w:r>
    </w:p>
    <w:p w14:paraId="07FB1498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Text;</w:t>
      </w:r>
    </w:p>
    <w:p w14:paraId="4651B960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Threading.Tasks;</w:t>
      </w:r>
    </w:p>
    <w:p w14:paraId="48416D85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Windows.Forms;</w:t>
      </w:r>
    </w:p>
    <w:p w14:paraId="11135266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2D4CC6AF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Mapa3P_NUME_Prenume</w:t>
      </w:r>
    </w:p>
    <w:p w14:paraId="756EE0D1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{</w:t>
      </w:r>
    </w:p>
    <w:p w14:paraId="39B3A970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artial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class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US" w:eastAsia="ro-RO"/>
        </w:rPr>
        <w:t>Form4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: Form</w:t>
      </w:r>
    </w:p>
    <w:p w14:paraId="3C77FCBD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{</w:t>
      </w:r>
    </w:p>
    <w:p w14:paraId="6227AA56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US" w:eastAsia="ro-RO"/>
        </w:rPr>
        <w:t>Form4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()</w:t>
      </w:r>
    </w:p>
    <w:p w14:paraId="26BE909E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{</w:t>
      </w:r>
    </w:p>
    <w:p w14:paraId="77BEBC09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InitializeComponent();</w:t>
      </w:r>
    </w:p>
    <w:p w14:paraId="6B409FC6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}</w:t>
      </w:r>
    </w:p>
    <w:p w14:paraId="293E6E89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5B233E22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button1_Click(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ender, EventArgs e)</w:t>
      </w:r>
    </w:p>
    <w:p w14:paraId="72137950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{</w:t>
      </w:r>
    </w:p>
    <w:p w14:paraId="7021DF88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a, xG, yG;</w:t>
      </w:r>
    </w:p>
    <w:p w14:paraId="5E894CC8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String Mesaj;</w:t>
      </w:r>
    </w:p>
    <w:p w14:paraId="54536F8B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(!Double.TryParse(textBox1.Text,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out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a))</w:t>
      </w:r>
    </w:p>
    <w:p w14:paraId="1FEB0E00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     {</w:t>
      </w:r>
    </w:p>
    <w:p w14:paraId="1784DC10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    MessageBox.Show(</w:t>
      </w:r>
      <w:r>
        <w:rPr>
          <w:rFonts w:ascii="Consolas" w:hAnsi="Consolas" w:cs="Consolas"/>
          <w:color w:val="A31515"/>
          <w:sz w:val="19"/>
          <w:szCs w:val="19"/>
          <w:lang w:val="en-US" w:eastAsia="ro-RO"/>
        </w:rPr>
        <w:t>"Trebuie introduse valori numerice pentru a si / sau g! "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en-US" w:eastAsia="ro-RO"/>
        </w:rPr>
        <w:t>"Eroare"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);</w:t>
      </w:r>
    </w:p>
    <w:p w14:paraId="5EFAFEEB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;</w:t>
      </w:r>
    </w:p>
    <w:p w14:paraId="5E12648C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};</w:t>
      </w:r>
    </w:p>
    <w:p w14:paraId="02A82D46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xG = 0.3162 * a;</w:t>
      </w:r>
    </w:p>
    <w:p w14:paraId="08DD84D0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lastRenderedPageBreak/>
        <w:t xml:space="preserve">            yG = -0.1926 * a;</w:t>
      </w:r>
    </w:p>
    <w:p w14:paraId="353CE3C0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 Mesaj = Convert.ToString(xG);</w:t>
      </w:r>
    </w:p>
    <w:p w14:paraId="7BFA1275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textBox2.Text = Mesaj;</w:t>
      </w:r>
    </w:p>
    <w:p w14:paraId="43A2FBAA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Mesaj = Convert.ToString(yG);</w:t>
      </w:r>
    </w:p>
    <w:p w14:paraId="5E9D933B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textBox3.Text = Mesaj;</w:t>
      </w:r>
    </w:p>
    <w:p w14:paraId="5E261C8B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</w:t>
      </w:r>
    </w:p>
    <w:p w14:paraId="7721DFBA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}</w:t>
      </w:r>
    </w:p>
    <w:p w14:paraId="6990DD9A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}</w:t>
      </w:r>
    </w:p>
    <w:p w14:paraId="759240AC" w14:textId="77777777" w:rsidR="0068594A" w:rsidRDefault="0068594A" w:rsidP="0068594A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}</w:t>
      </w:r>
    </w:p>
    <w:p w14:paraId="096C46AE" w14:textId="77777777" w:rsidR="00CE33BC" w:rsidRPr="00F174D7" w:rsidRDefault="00CE33BC" w:rsidP="00CE33BC">
      <w:pPr>
        <w:rPr>
          <w:rFonts w:ascii="Tahoma" w:hAnsi="Tahoma" w:cs="Tahoma"/>
          <w:b/>
          <w:lang w:val="it-IT"/>
        </w:rPr>
      </w:pPr>
    </w:p>
    <w:p w14:paraId="4B37DFC1" w14:textId="77777777" w:rsidR="00CE33BC" w:rsidRPr="00F174D7" w:rsidRDefault="00CE33BC" w:rsidP="00CE33BC">
      <w:pPr>
        <w:rPr>
          <w:rFonts w:ascii="Tahoma" w:hAnsi="Tahoma" w:cs="Tahoma"/>
          <w:b/>
          <w:lang w:val="it-IT"/>
        </w:rPr>
      </w:pPr>
    </w:p>
    <w:p w14:paraId="398FC296" w14:textId="2465EF7E" w:rsidR="00CE33BC" w:rsidRDefault="00D46789" w:rsidP="00D46789">
      <w:pPr>
        <w:rPr>
          <w:rFonts w:ascii="Tahoma" w:hAnsi="Tahoma" w:cs="Tahoma"/>
          <w:b/>
          <w:lang w:val="it-IT"/>
        </w:rPr>
      </w:pPr>
      <w:r>
        <w:rPr>
          <w:rFonts w:ascii="Tahoma" w:hAnsi="Tahoma" w:cs="Tahoma"/>
          <w:b/>
          <w:lang w:val="it-IT"/>
        </w:rPr>
        <w:t>4.</w:t>
      </w:r>
      <w:r w:rsidR="00CE33BC">
        <w:rPr>
          <w:rFonts w:ascii="Tahoma" w:hAnsi="Tahoma" w:cs="Tahoma"/>
          <w:b/>
          <w:lang w:val="it-IT"/>
        </w:rPr>
        <w:t>Exemplu de rulare</w:t>
      </w:r>
    </w:p>
    <w:p w14:paraId="75A17CC7" w14:textId="5EF120A8" w:rsidR="0068594A" w:rsidRDefault="0068594A" w:rsidP="00D46789">
      <w:pPr>
        <w:rPr>
          <w:rFonts w:ascii="Tahoma" w:hAnsi="Tahoma" w:cs="Tahoma"/>
          <w:b/>
          <w:lang w:val="it-IT"/>
        </w:rPr>
      </w:pPr>
      <w:r w:rsidRPr="0068594A">
        <w:rPr>
          <w:rFonts w:ascii="Tahoma" w:hAnsi="Tahoma" w:cs="Tahoma"/>
          <w:b/>
          <w:lang w:val="it-IT"/>
        </w:rPr>
        <w:drawing>
          <wp:inline distT="0" distB="0" distL="0" distR="0" wp14:anchorId="637EB5C7" wp14:editId="0F1090F3">
            <wp:extent cx="4201111" cy="3905795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60D9D" w14:textId="0CFCAD97" w:rsidR="00D46789" w:rsidRDefault="00D46789" w:rsidP="00D46789">
      <w:pPr>
        <w:rPr>
          <w:rFonts w:ascii="Tahoma" w:hAnsi="Tahoma" w:cs="Tahoma"/>
          <w:b/>
          <w:lang w:val="it-IT"/>
        </w:rPr>
      </w:pPr>
    </w:p>
    <w:p w14:paraId="44434EC7" w14:textId="3F96F03E" w:rsidR="0068594A" w:rsidRPr="00F174D7" w:rsidRDefault="00A437C0" w:rsidP="0068594A">
      <w:pPr>
        <w:jc w:val="center"/>
        <w:rPr>
          <w:rFonts w:ascii="Tahoma" w:hAnsi="Tahoma" w:cs="Tahoma"/>
          <w:b/>
          <w:sz w:val="28"/>
          <w:szCs w:val="28"/>
          <w:lang w:val="it-IT"/>
        </w:rPr>
      </w:pPr>
      <w:r>
        <w:rPr>
          <w:rFonts w:ascii="Tahoma" w:hAnsi="Tahoma" w:cs="Tahoma"/>
          <w:b/>
          <w:sz w:val="28"/>
          <w:szCs w:val="28"/>
          <w:lang w:val="it-IT"/>
        </w:rPr>
        <w:t>PROGRAMUL 4</w:t>
      </w:r>
    </w:p>
    <w:p w14:paraId="65320A13" w14:textId="77777777" w:rsidR="0068594A" w:rsidRPr="00F174D7" w:rsidRDefault="0068594A" w:rsidP="0068594A">
      <w:pPr>
        <w:rPr>
          <w:rFonts w:ascii="Tahoma" w:hAnsi="Tahoma" w:cs="Tahoma"/>
          <w:sz w:val="28"/>
          <w:szCs w:val="28"/>
          <w:lang w:val="it-IT"/>
        </w:rPr>
      </w:pPr>
    </w:p>
    <w:p w14:paraId="4BB95651" w14:textId="77777777" w:rsidR="0068594A" w:rsidRPr="00F174D7" w:rsidRDefault="0068594A" w:rsidP="0068594A">
      <w:pPr>
        <w:rPr>
          <w:rFonts w:ascii="Tahoma" w:hAnsi="Tahoma" w:cs="Tahoma"/>
          <w:sz w:val="28"/>
          <w:szCs w:val="28"/>
          <w:lang w:val="it-IT"/>
        </w:rPr>
      </w:pPr>
    </w:p>
    <w:p w14:paraId="20312BFB" w14:textId="77777777" w:rsidR="0068594A" w:rsidRPr="00F174D7" w:rsidRDefault="0068594A" w:rsidP="0068594A">
      <w:pPr>
        <w:rPr>
          <w:rFonts w:ascii="Tahoma" w:hAnsi="Tahoma" w:cs="Tahoma"/>
          <w:sz w:val="28"/>
          <w:szCs w:val="28"/>
          <w:lang w:val="it-IT"/>
        </w:rPr>
      </w:pPr>
    </w:p>
    <w:p w14:paraId="19710BC3" w14:textId="77777777" w:rsidR="0068594A" w:rsidRPr="00F174D7" w:rsidRDefault="0068594A" w:rsidP="0068594A">
      <w:pPr>
        <w:rPr>
          <w:rFonts w:ascii="Tahoma" w:hAnsi="Tahoma" w:cs="Tahoma"/>
          <w:sz w:val="28"/>
          <w:szCs w:val="28"/>
          <w:lang w:val="it-IT"/>
        </w:rPr>
      </w:pPr>
    </w:p>
    <w:p w14:paraId="20DCE792" w14:textId="0D9B8AAC" w:rsidR="0068594A" w:rsidRDefault="0068594A" w:rsidP="0068594A">
      <w:pPr>
        <w:ind w:left="360"/>
        <w:rPr>
          <w:rFonts w:ascii="Tahoma" w:hAnsi="Tahoma" w:cs="Tahoma"/>
          <w:b/>
          <w:lang w:val="it-IT"/>
        </w:rPr>
      </w:pPr>
      <w:r>
        <w:rPr>
          <w:rFonts w:ascii="Tahoma" w:hAnsi="Tahoma" w:cs="Tahoma"/>
          <w:b/>
          <w:lang w:val="it-IT"/>
        </w:rPr>
        <w:t>1.</w:t>
      </w:r>
      <w:r w:rsidRPr="00F174D7">
        <w:rPr>
          <w:rFonts w:ascii="Tahoma" w:hAnsi="Tahoma" w:cs="Tahoma"/>
          <w:b/>
          <w:lang w:val="it-IT"/>
        </w:rPr>
        <w:t>Formularea problemei</w:t>
      </w:r>
    </w:p>
    <w:p w14:paraId="23239093" w14:textId="0F77596B" w:rsidR="00A437C0" w:rsidRPr="00937D48" w:rsidRDefault="00A437C0" w:rsidP="0068594A">
      <w:pPr>
        <w:ind w:left="360"/>
        <w:rPr>
          <w:rFonts w:ascii="Tahoma" w:hAnsi="Tahoma" w:cs="Tahoma"/>
          <w:lang w:val="it-IT"/>
        </w:rPr>
      </w:pPr>
      <w:r w:rsidRPr="00937D48">
        <w:rPr>
          <w:rFonts w:ascii="Tahoma" w:hAnsi="Tahoma" w:cs="Tahoma"/>
          <w:lang w:val="it-IT"/>
        </w:rPr>
        <w:t xml:space="preserve">Sa se calculeze rezistenta unei bare (de lungime L)simplu rezemata asupra careia actioneaza o forta unghiulara la distanta a de la pct A </w:t>
      </w:r>
      <w:r w:rsidR="00937D48" w:rsidRPr="00937D48">
        <w:rPr>
          <w:rFonts w:ascii="Tahoma" w:hAnsi="Tahoma" w:cs="Tahoma"/>
          <w:lang w:val="it-IT"/>
        </w:rPr>
        <w:t>.</w:t>
      </w:r>
    </w:p>
    <w:p w14:paraId="55AC9A90" w14:textId="77777777" w:rsidR="0068594A" w:rsidRPr="00F174D7" w:rsidRDefault="0068594A" w:rsidP="0068594A">
      <w:pPr>
        <w:ind w:left="360"/>
        <w:rPr>
          <w:rFonts w:ascii="Tahoma" w:hAnsi="Tahoma" w:cs="Tahoma"/>
          <w:b/>
          <w:lang w:val="it-IT"/>
        </w:rPr>
      </w:pPr>
    </w:p>
    <w:p w14:paraId="447E75F2" w14:textId="77777777" w:rsidR="00937D48" w:rsidRPr="00F174D7" w:rsidRDefault="00937D48" w:rsidP="00937D48">
      <w:pPr>
        <w:rPr>
          <w:rFonts w:ascii="Tahoma" w:hAnsi="Tahoma" w:cs="Tahoma"/>
          <w:b/>
          <w:lang w:val="it-IT"/>
        </w:rPr>
      </w:pPr>
      <w:r>
        <w:rPr>
          <w:rFonts w:ascii="Tahoma" w:hAnsi="Tahoma" w:cs="Tahoma"/>
          <w:b/>
          <w:lang w:val="it-IT"/>
        </w:rPr>
        <w:t>2.</w:t>
      </w:r>
      <w:r w:rsidRPr="00F174D7">
        <w:rPr>
          <w:rFonts w:ascii="Tahoma" w:hAnsi="Tahoma" w:cs="Tahoma"/>
          <w:b/>
          <w:lang w:val="it-IT"/>
        </w:rPr>
        <w:t>Descrierea algoritmului</w:t>
      </w:r>
    </w:p>
    <w:p w14:paraId="23F55C2E" w14:textId="67D8FB93" w:rsidR="00937D48" w:rsidRPr="00937D48" w:rsidRDefault="00937D48" w:rsidP="00937D48">
      <w:pPr>
        <w:rPr>
          <w:rFonts w:ascii="Tahoma" w:hAnsi="Tahoma" w:cs="Tahoma"/>
          <w:lang w:val="it-IT"/>
        </w:rPr>
      </w:pPr>
      <w:r w:rsidRPr="00937D48">
        <w:rPr>
          <w:rFonts w:ascii="Tahoma" w:hAnsi="Tahoma" w:cs="Tahoma"/>
          <w:lang w:val="it-IT"/>
        </w:rPr>
        <w:t>-Se introduc valori pentru urmatorii parametri : F(forta),a(distanta la care actioneaza forta fata de pct A), b</w:t>
      </w:r>
      <w:r w:rsidRPr="00937D48">
        <w:rPr>
          <w:rFonts w:ascii="Tahoma" w:hAnsi="Tahoma" w:cs="Tahoma"/>
          <w:lang w:val="it-IT"/>
        </w:rPr>
        <w:t xml:space="preserve">(distanta la care actioneaza forta fata de pct </w:t>
      </w:r>
      <w:r w:rsidRPr="00937D48">
        <w:rPr>
          <w:rFonts w:ascii="Tahoma" w:hAnsi="Tahoma" w:cs="Tahoma"/>
          <w:lang w:val="it-IT"/>
        </w:rPr>
        <w:t>B</w:t>
      </w:r>
      <w:r w:rsidRPr="00937D48">
        <w:rPr>
          <w:rFonts w:ascii="Tahoma" w:hAnsi="Tahoma" w:cs="Tahoma"/>
          <w:lang w:val="it-IT"/>
        </w:rPr>
        <w:t>)</w:t>
      </w:r>
      <w:r w:rsidRPr="00937D48">
        <w:rPr>
          <w:rFonts w:ascii="Tahoma" w:hAnsi="Tahoma" w:cs="Tahoma"/>
          <w:lang w:val="it-IT"/>
        </w:rPr>
        <w:t>,alpha(unghiul fortei)</w:t>
      </w:r>
    </w:p>
    <w:p w14:paraId="0A3829B8" w14:textId="187B2630" w:rsidR="00937D48" w:rsidRPr="00937D48" w:rsidRDefault="00937D48" w:rsidP="00937D48">
      <w:pPr>
        <w:rPr>
          <w:rFonts w:ascii="Tahoma" w:hAnsi="Tahoma" w:cs="Tahoma"/>
          <w:lang w:val="it-IT"/>
        </w:rPr>
      </w:pPr>
      <w:r w:rsidRPr="00937D48">
        <w:rPr>
          <w:rFonts w:ascii="Tahoma" w:hAnsi="Tahoma" w:cs="Tahoma"/>
          <w:lang w:val="it-IT"/>
        </w:rPr>
        <w:t>-Se apasa butonul”Calculeaza”</w:t>
      </w:r>
    </w:p>
    <w:p w14:paraId="4774AB7F" w14:textId="57179F5F" w:rsidR="00937D48" w:rsidRPr="00937D48" w:rsidRDefault="00937D48" w:rsidP="00937D48">
      <w:pPr>
        <w:rPr>
          <w:rFonts w:ascii="Tahoma" w:hAnsi="Tahoma" w:cs="Tahoma"/>
          <w:lang w:val="it-IT"/>
        </w:rPr>
      </w:pPr>
      <w:r w:rsidRPr="00937D48">
        <w:rPr>
          <w:rFonts w:ascii="Tahoma" w:hAnsi="Tahoma" w:cs="Tahoma"/>
          <w:lang w:val="it-IT"/>
        </w:rPr>
        <w:lastRenderedPageBreak/>
        <w:t>-Se executa codul calculand urmatorele reactiuni si parametri:HA,Fy,Fx,VA,VB,L</w:t>
      </w:r>
    </w:p>
    <w:p w14:paraId="4E8CD04F" w14:textId="5E3A8746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  <w:lang w:val="en-US" w:eastAsia="ro-RO"/>
        </w:rPr>
      </w:pPr>
      <w:r>
        <w:rPr>
          <w:rFonts w:ascii="Tahoma" w:hAnsi="Tahoma" w:cs="Tahoma"/>
          <w:b/>
          <w:lang w:val="it-IT"/>
        </w:rPr>
        <w:t>3.</w:t>
      </w:r>
      <w:r w:rsidRPr="00F174D7">
        <w:rPr>
          <w:rFonts w:ascii="Tahoma" w:hAnsi="Tahoma" w:cs="Tahoma"/>
          <w:b/>
          <w:lang w:val="it-IT"/>
        </w:rPr>
        <w:t>Programul sursă</w:t>
      </w:r>
      <w:r w:rsidRPr="00D46789">
        <w:rPr>
          <w:rFonts w:ascii="Consolas" w:hAnsi="Consolas" w:cs="Consolas"/>
          <w:color w:val="0000FF"/>
          <w:sz w:val="19"/>
          <w:szCs w:val="19"/>
          <w:lang w:val="en-US" w:eastAsia="ro-RO"/>
        </w:rPr>
        <w:t xml:space="preserve"> </w:t>
      </w:r>
    </w:p>
    <w:p w14:paraId="2BDCA3EC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;</w:t>
      </w:r>
    </w:p>
    <w:p w14:paraId="4A896E46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Collections.Generic;</w:t>
      </w:r>
    </w:p>
    <w:p w14:paraId="15584F98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ComponentModel;</w:t>
      </w:r>
    </w:p>
    <w:p w14:paraId="77F23DBA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Data;</w:t>
      </w:r>
    </w:p>
    <w:p w14:paraId="2336FBAA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Drawing;</w:t>
      </w:r>
    </w:p>
    <w:p w14:paraId="0F615C3D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Linq;</w:t>
      </w:r>
    </w:p>
    <w:p w14:paraId="251C3B78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Text;</w:t>
      </w:r>
    </w:p>
    <w:p w14:paraId="472243FC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Threading.Tasks;</w:t>
      </w:r>
    </w:p>
    <w:p w14:paraId="0896E8C7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ystem.Windows.Forms;</w:t>
      </w:r>
    </w:p>
    <w:p w14:paraId="206CBFAF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0702688E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Mapa3P_NUME_Prenume</w:t>
      </w:r>
    </w:p>
    <w:p w14:paraId="0271CA1C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{</w:t>
      </w:r>
    </w:p>
    <w:p w14:paraId="62634253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artial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class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US" w:eastAsia="ro-RO"/>
        </w:rPr>
        <w:t>Form6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: Form</w:t>
      </w:r>
    </w:p>
    <w:p w14:paraId="14F4662A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{</w:t>
      </w:r>
    </w:p>
    <w:p w14:paraId="7F0014F9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US" w:eastAsia="ro-RO"/>
        </w:rPr>
        <w:t>Form6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()</w:t>
      </w:r>
    </w:p>
    <w:p w14:paraId="41318BBE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{</w:t>
      </w:r>
    </w:p>
    <w:p w14:paraId="24CAD875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InitializeComponent();</w:t>
      </w:r>
    </w:p>
    <w:p w14:paraId="14DED194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}</w:t>
      </w:r>
    </w:p>
    <w:p w14:paraId="431AE2C6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797A8EC2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label18_Click(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ender, EventArgs e)</w:t>
      </w:r>
    </w:p>
    <w:p w14:paraId="6DC39798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{</w:t>
      </w:r>
    </w:p>
    <w:p w14:paraId="039B8A73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011B045F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}</w:t>
      </w:r>
    </w:p>
    <w:p w14:paraId="04835288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3D01F0B7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label19_Click(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ender, EventArgs e)</w:t>
      </w:r>
    </w:p>
    <w:p w14:paraId="0E7C827E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{</w:t>
      </w:r>
    </w:p>
    <w:p w14:paraId="59A6E67A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72E4B3D4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}</w:t>
      </w:r>
    </w:p>
    <w:p w14:paraId="4AD3C03B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388266C9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button1_Click(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sender, EventArgs e)</w:t>
      </w:r>
    </w:p>
    <w:p w14:paraId="7DADEE34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{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Fx, Fy,F,b,a,alpha,Va,Vb,Ha,l,V;</w:t>
      </w:r>
    </w:p>
    <w:p w14:paraId="14984225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F =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.Parse(textBox1.Text);</w:t>
      </w:r>
    </w:p>
    <w:p w14:paraId="302E45A8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a =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.Parse(textBox2.Text);</w:t>
      </w:r>
    </w:p>
    <w:p w14:paraId="7A330B0E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b=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.Parse(textBox3.Text);</w:t>
      </w:r>
    </w:p>
    <w:p w14:paraId="133C0DCD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alpha = </w:t>
      </w:r>
      <w:r>
        <w:rPr>
          <w:rFonts w:ascii="Consolas" w:hAnsi="Consolas" w:cs="Consolas"/>
          <w:color w:val="0000FF"/>
          <w:sz w:val="19"/>
          <w:szCs w:val="19"/>
          <w:lang w:val="en-US" w:eastAsia="ro-RO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.Parse(textBox4.Text);</w:t>
      </w:r>
    </w:p>
    <w:p w14:paraId="01EA32BD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Fx = F * Math.Cos(alpha*(Math.PI / 180));</w:t>
      </w:r>
    </w:p>
    <w:p w14:paraId="10A93828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Fy = F * Math.Sin(alpha*(Math.PI/180));</w:t>
      </w:r>
    </w:p>
    <w:p w14:paraId="46DC128D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Ha = Fx;</w:t>
      </w:r>
    </w:p>
    <w:p w14:paraId="03C088AA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l = a + b;</w:t>
      </w:r>
    </w:p>
    <w:p w14:paraId="0C478248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Va = (Fy * b) / l;</w:t>
      </w:r>
    </w:p>
    <w:p w14:paraId="2E5DB131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Vb = (Fy * a) / l;</w:t>
      </w:r>
    </w:p>
    <w:p w14:paraId="5B635EA5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V = (Va + Vb) - Fy;</w:t>
      </w:r>
    </w:p>
    <w:p w14:paraId="0E32C27A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textBox5.Text = Convert.ToString(Fx);</w:t>
      </w:r>
    </w:p>
    <w:p w14:paraId="4C5B7053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textBox6.Text = Convert.ToString(Fy);</w:t>
      </w:r>
    </w:p>
    <w:p w14:paraId="6AF10E38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textBox7.Text = Convert.ToString(Ha);</w:t>
      </w:r>
    </w:p>
    <w:p w14:paraId="3CBB7407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textBox8.Text = Convert.ToString(Va);</w:t>
      </w:r>
    </w:p>
    <w:p w14:paraId="7E5F09C7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textBox9.Text = Convert.ToString(Vb);</w:t>
      </w:r>
    </w:p>
    <w:p w14:paraId="1F07244F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textBox11.Text = Convert.ToString(l);</w:t>
      </w:r>
    </w:p>
    <w:p w14:paraId="7008BED7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textBox10.Text = Convert.ToString(V);</w:t>
      </w:r>
    </w:p>
    <w:p w14:paraId="1A8E3DA3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5DDF4FAF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5B00D2A0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499D2D19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2DD80448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5328FCB8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    </w:t>
      </w:r>
    </w:p>
    <w:p w14:paraId="66741262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 xml:space="preserve">        }</w:t>
      </w:r>
    </w:p>
    <w:p w14:paraId="0DF216E4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1B64E1C7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</w:p>
    <w:p w14:paraId="08364492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lastRenderedPageBreak/>
        <w:t xml:space="preserve">    }</w:t>
      </w:r>
    </w:p>
    <w:p w14:paraId="24F14E23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ro-RO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ro-RO"/>
        </w:rPr>
        <w:t>}</w:t>
      </w:r>
    </w:p>
    <w:p w14:paraId="066461C0" w14:textId="77777777" w:rsidR="00937D48" w:rsidRDefault="00937D48" w:rsidP="00937D48">
      <w:pPr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  <w:lang w:val="en-US" w:eastAsia="ro-RO"/>
        </w:rPr>
      </w:pPr>
    </w:p>
    <w:p w14:paraId="0785C765" w14:textId="77777777" w:rsidR="00937D48" w:rsidRDefault="00937D48" w:rsidP="00937D48">
      <w:pPr>
        <w:rPr>
          <w:rFonts w:ascii="Tahoma" w:hAnsi="Tahoma" w:cs="Tahoma"/>
          <w:b/>
          <w:lang w:val="it-IT"/>
        </w:rPr>
      </w:pPr>
      <w:r>
        <w:rPr>
          <w:rFonts w:ascii="Tahoma" w:hAnsi="Tahoma" w:cs="Tahoma"/>
          <w:b/>
          <w:lang w:val="it-IT"/>
        </w:rPr>
        <w:t>4.Exemplu de rulare</w:t>
      </w:r>
    </w:p>
    <w:p w14:paraId="4049F706" w14:textId="55DA90AD" w:rsidR="00937D48" w:rsidRDefault="00937D48" w:rsidP="00937D48">
      <w:pPr>
        <w:rPr>
          <w:rFonts w:ascii="Tahoma" w:hAnsi="Tahoma" w:cs="Tahoma"/>
          <w:b/>
          <w:lang w:val="it-IT"/>
        </w:rPr>
      </w:pPr>
      <w:r w:rsidRPr="00937D48">
        <w:rPr>
          <w:rFonts w:ascii="Tahoma" w:hAnsi="Tahoma" w:cs="Tahoma"/>
          <w:b/>
          <w:lang w:val="it-IT"/>
        </w:rPr>
        <w:drawing>
          <wp:inline distT="0" distB="0" distL="0" distR="0" wp14:anchorId="3CED3269" wp14:editId="047ECADD">
            <wp:extent cx="5278755" cy="221424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8755" cy="221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6DE0FF4" w14:textId="77777777" w:rsidR="00937D48" w:rsidRDefault="00937D48" w:rsidP="00937D48">
      <w:pPr>
        <w:ind w:left="720"/>
        <w:rPr>
          <w:rFonts w:ascii="Tahoma" w:hAnsi="Tahoma" w:cs="Tahoma"/>
          <w:b/>
          <w:lang w:val="it-IT"/>
        </w:rPr>
      </w:pPr>
    </w:p>
    <w:p w14:paraId="549C4442" w14:textId="3FAE85F3" w:rsidR="0068594A" w:rsidRDefault="0068594A" w:rsidP="00D46789">
      <w:pPr>
        <w:rPr>
          <w:rFonts w:ascii="Tahoma" w:hAnsi="Tahoma" w:cs="Tahoma"/>
          <w:b/>
          <w:lang w:val="it-IT"/>
        </w:rPr>
      </w:pPr>
    </w:p>
    <w:p w14:paraId="5B28B54E" w14:textId="77777777" w:rsidR="00CE33BC" w:rsidRDefault="00CE33BC" w:rsidP="00CE33BC">
      <w:pPr>
        <w:ind w:left="720"/>
        <w:rPr>
          <w:rFonts w:ascii="Tahoma" w:hAnsi="Tahoma" w:cs="Tahoma"/>
          <w:b/>
          <w:lang w:val="it-IT"/>
        </w:rPr>
      </w:pPr>
    </w:p>
    <w:p w14:paraId="5DC443AB" w14:textId="77777777" w:rsidR="00C164FF" w:rsidRDefault="00C164FF" w:rsidP="00347122">
      <w:pPr>
        <w:spacing w:line="360" w:lineRule="auto"/>
        <w:jc w:val="center"/>
        <w:rPr>
          <w:rFonts w:ascii="Tahoma" w:hAnsi="Tahoma" w:cs="Tahoma"/>
          <w:b/>
          <w:sz w:val="28"/>
          <w:szCs w:val="28"/>
          <w:lang w:val="it-IT"/>
        </w:rPr>
      </w:pPr>
    </w:p>
    <w:p w14:paraId="3DAA0789" w14:textId="6C539692" w:rsidR="0013724D" w:rsidRPr="00F174D7" w:rsidRDefault="00A45436" w:rsidP="00347122">
      <w:pPr>
        <w:spacing w:line="360" w:lineRule="auto"/>
        <w:jc w:val="center"/>
        <w:rPr>
          <w:rFonts w:ascii="Tahoma" w:hAnsi="Tahoma" w:cs="Tahoma"/>
          <w:b/>
          <w:sz w:val="28"/>
          <w:szCs w:val="28"/>
          <w:lang w:val="it-IT"/>
        </w:rPr>
      </w:pPr>
      <w:r w:rsidRPr="00F174D7">
        <w:rPr>
          <w:rFonts w:ascii="Tahoma" w:hAnsi="Tahoma" w:cs="Tahoma"/>
          <w:b/>
          <w:sz w:val="28"/>
          <w:szCs w:val="28"/>
          <w:lang w:val="it-IT"/>
        </w:rPr>
        <w:t>BIBLIOGRAFIE</w:t>
      </w:r>
    </w:p>
    <w:p w14:paraId="3EEFF7D9" w14:textId="77777777" w:rsidR="00321790" w:rsidRPr="00F174D7" w:rsidRDefault="00321790" w:rsidP="00347122">
      <w:pPr>
        <w:spacing w:line="360" w:lineRule="auto"/>
        <w:rPr>
          <w:rFonts w:ascii="Tahoma" w:hAnsi="Tahoma" w:cs="Tahoma"/>
          <w:b/>
          <w:sz w:val="28"/>
          <w:szCs w:val="28"/>
          <w:lang w:val="it-IT"/>
        </w:rPr>
      </w:pPr>
    </w:p>
    <w:p w14:paraId="17041AF3" w14:textId="77777777" w:rsidR="00321790" w:rsidRPr="00F174D7" w:rsidRDefault="00321790" w:rsidP="00347122">
      <w:pPr>
        <w:spacing w:line="360" w:lineRule="auto"/>
        <w:rPr>
          <w:rFonts w:ascii="Tahoma" w:hAnsi="Tahoma" w:cs="Tahoma"/>
          <w:b/>
          <w:sz w:val="28"/>
          <w:szCs w:val="28"/>
          <w:lang w:val="it-IT"/>
        </w:rPr>
      </w:pPr>
    </w:p>
    <w:p w14:paraId="138A8AF6" w14:textId="77777777" w:rsidR="007C083A" w:rsidRPr="007C083A" w:rsidRDefault="007C083A" w:rsidP="00347122">
      <w:pPr>
        <w:numPr>
          <w:ilvl w:val="0"/>
          <w:numId w:val="14"/>
        </w:numPr>
        <w:spacing w:before="120" w:after="100" w:afterAutospacing="1"/>
        <w:ind w:left="714" w:hanging="357"/>
        <w:jc w:val="both"/>
        <w:rPr>
          <w:rFonts w:ascii="Tahoma" w:hAnsi="Tahoma" w:cs="Tahoma"/>
          <w:lang w:val="it-IT"/>
        </w:rPr>
      </w:pPr>
      <w:r w:rsidRPr="007C083A">
        <w:rPr>
          <w:rFonts w:ascii="Tahoma" w:hAnsi="Tahoma" w:cs="Tahoma"/>
          <w:lang w:val="it-IT"/>
        </w:rPr>
        <w:t xml:space="preserve">PELE, Alexandru-Viorel, </w:t>
      </w:r>
      <w:r w:rsidRPr="00347122">
        <w:rPr>
          <w:rFonts w:ascii="Tahoma" w:hAnsi="Tahoma" w:cs="Tahoma"/>
          <w:i/>
          <w:lang w:val="it-IT"/>
        </w:rPr>
        <w:t>Cursurile şi aplicaţiile pentru laborator</w:t>
      </w:r>
      <w:r w:rsidRPr="007C083A">
        <w:rPr>
          <w:rFonts w:ascii="Tahoma" w:hAnsi="Tahoma" w:cs="Tahoma"/>
          <w:lang w:val="it-IT"/>
        </w:rPr>
        <w:t xml:space="preserve">, http://distance.iduoradea.ro, 2018. </w:t>
      </w:r>
    </w:p>
    <w:p w14:paraId="4501B910" w14:textId="77777777" w:rsidR="007C083A" w:rsidRPr="007C083A" w:rsidRDefault="007C083A" w:rsidP="00347122">
      <w:pPr>
        <w:numPr>
          <w:ilvl w:val="0"/>
          <w:numId w:val="14"/>
        </w:numPr>
        <w:spacing w:before="120" w:after="100" w:afterAutospacing="1"/>
        <w:ind w:left="714" w:hanging="357"/>
        <w:jc w:val="both"/>
        <w:rPr>
          <w:rFonts w:ascii="Tahoma" w:hAnsi="Tahoma" w:cs="Tahoma"/>
          <w:lang w:val="it-IT"/>
        </w:rPr>
      </w:pPr>
      <w:r w:rsidRPr="007C083A">
        <w:rPr>
          <w:rFonts w:ascii="Tahoma" w:hAnsi="Tahoma" w:cs="Tahoma"/>
          <w:lang w:val="it-IT"/>
        </w:rPr>
        <w:t xml:space="preserve">Svetlin Nakov &amp; Co, </w:t>
      </w:r>
      <w:r w:rsidRPr="00347122">
        <w:rPr>
          <w:rFonts w:ascii="Tahoma" w:hAnsi="Tahoma" w:cs="Tahoma"/>
          <w:i/>
          <w:lang w:val="it-IT"/>
        </w:rPr>
        <w:t>FUNDAMENTALS OF COMPUTER PROGRAMMING WITH C#</w:t>
      </w:r>
      <w:r w:rsidRPr="007C083A">
        <w:rPr>
          <w:rFonts w:ascii="Tahoma" w:hAnsi="Tahoma" w:cs="Tahoma"/>
          <w:lang w:val="it-IT"/>
        </w:rPr>
        <w:t xml:space="preserve"> (The Bulgarian C# Programming Book), www.introprogramming.info, Sofia, 2013. </w:t>
      </w:r>
    </w:p>
    <w:p w14:paraId="6E256F67" w14:textId="77777777" w:rsidR="007C083A" w:rsidRPr="007C083A" w:rsidRDefault="007C083A" w:rsidP="00347122">
      <w:pPr>
        <w:numPr>
          <w:ilvl w:val="0"/>
          <w:numId w:val="14"/>
        </w:numPr>
        <w:spacing w:before="120" w:after="100" w:afterAutospacing="1"/>
        <w:ind w:left="714" w:hanging="357"/>
        <w:jc w:val="both"/>
        <w:rPr>
          <w:rFonts w:ascii="Tahoma" w:hAnsi="Tahoma" w:cs="Tahoma"/>
          <w:lang w:val="it-IT"/>
        </w:rPr>
      </w:pPr>
      <w:r w:rsidRPr="007C083A">
        <w:rPr>
          <w:rFonts w:ascii="Tahoma" w:hAnsi="Tahoma" w:cs="Tahoma"/>
          <w:lang w:val="it-IT"/>
        </w:rPr>
        <w:t xml:space="preserve">***, Microsoft Visual Express 2013 for Windows Desktop Help. </w:t>
      </w:r>
    </w:p>
    <w:p w14:paraId="2D2FC565" w14:textId="77777777" w:rsidR="007C083A" w:rsidRPr="007C083A" w:rsidRDefault="007C083A" w:rsidP="00347122">
      <w:pPr>
        <w:numPr>
          <w:ilvl w:val="0"/>
          <w:numId w:val="14"/>
        </w:numPr>
        <w:spacing w:before="120" w:after="100" w:afterAutospacing="1"/>
        <w:ind w:left="714" w:hanging="357"/>
        <w:jc w:val="both"/>
        <w:rPr>
          <w:rFonts w:ascii="Tahoma" w:hAnsi="Tahoma" w:cs="Tahoma"/>
          <w:lang w:val="it-IT"/>
        </w:rPr>
      </w:pPr>
      <w:r w:rsidRPr="007C083A">
        <w:rPr>
          <w:rFonts w:ascii="Tahoma" w:hAnsi="Tahoma" w:cs="Tahoma"/>
          <w:lang w:val="it-IT"/>
        </w:rPr>
        <w:t xml:space="preserve">***, http://www.tutorialsteacher.com/csharp/csharp-tutorials, 2018. </w:t>
      </w:r>
    </w:p>
    <w:p w14:paraId="1CB47AA7" w14:textId="77777777" w:rsidR="007C083A" w:rsidRDefault="007C083A" w:rsidP="00347122">
      <w:pPr>
        <w:numPr>
          <w:ilvl w:val="0"/>
          <w:numId w:val="14"/>
        </w:numPr>
        <w:spacing w:before="120" w:after="100" w:afterAutospacing="1"/>
        <w:ind w:left="714" w:hanging="357"/>
        <w:jc w:val="both"/>
        <w:rPr>
          <w:rFonts w:ascii="Tahoma" w:hAnsi="Tahoma" w:cs="Tahoma"/>
          <w:lang w:val="it-IT"/>
        </w:rPr>
      </w:pPr>
      <w:r w:rsidRPr="007C083A">
        <w:rPr>
          <w:rFonts w:ascii="Tahoma" w:hAnsi="Tahoma" w:cs="Tahoma"/>
          <w:lang w:val="it-IT"/>
        </w:rPr>
        <w:t xml:space="preserve">***, https://www.tutorialspoint.com/csharp/index.htm, 2018. </w:t>
      </w:r>
    </w:p>
    <w:p w14:paraId="52D20CAB" w14:textId="77777777" w:rsidR="00321790" w:rsidRDefault="007C083A" w:rsidP="00347122">
      <w:pPr>
        <w:numPr>
          <w:ilvl w:val="0"/>
          <w:numId w:val="14"/>
        </w:numPr>
        <w:spacing w:before="120" w:after="100" w:afterAutospacing="1"/>
        <w:ind w:left="714" w:hanging="357"/>
        <w:jc w:val="both"/>
        <w:rPr>
          <w:rFonts w:ascii="Tahoma" w:hAnsi="Tahoma" w:cs="Tahoma"/>
          <w:lang w:val="it-IT"/>
        </w:rPr>
      </w:pPr>
      <w:r w:rsidRPr="007C083A">
        <w:rPr>
          <w:rFonts w:ascii="Tahoma" w:hAnsi="Tahoma" w:cs="Tahoma"/>
          <w:lang w:val="it-IT"/>
        </w:rPr>
        <w:t xml:space="preserve">Kris Jamsa, Lars Klander, </w:t>
      </w:r>
      <w:r w:rsidRPr="00347122">
        <w:rPr>
          <w:rFonts w:ascii="Tahoma" w:hAnsi="Tahoma" w:cs="Tahoma"/>
          <w:i/>
          <w:lang w:val="it-IT"/>
        </w:rPr>
        <w:t>Totul despre C şi C++. Manual fundamental de programare în C şi C++</w:t>
      </w:r>
      <w:r w:rsidRPr="007C083A">
        <w:rPr>
          <w:rFonts w:ascii="Tahoma" w:hAnsi="Tahoma" w:cs="Tahoma"/>
          <w:lang w:val="it-IT"/>
        </w:rPr>
        <w:t>, Editura Teora, Bucureşti, 2004.</w:t>
      </w:r>
    </w:p>
    <w:p w14:paraId="5F3CD835" w14:textId="77777777" w:rsidR="007C083A" w:rsidRPr="00F174D7" w:rsidRDefault="007C083A" w:rsidP="00347122">
      <w:pPr>
        <w:numPr>
          <w:ilvl w:val="0"/>
          <w:numId w:val="14"/>
        </w:numPr>
        <w:spacing w:before="120" w:after="100" w:afterAutospacing="1"/>
        <w:ind w:left="714" w:hanging="357"/>
        <w:jc w:val="both"/>
        <w:rPr>
          <w:rFonts w:ascii="Tahoma" w:hAnsi="Tahoma" w:cs="Tahoma"/>
          <w:lang w:val="it-IT"/>
        </w:rPr>
      </w:pPr>
      <w:r w:rsidRPr="00F174D7">
        <w:rPr>
          <w:rFonts w:ascii="Tahoma" w:hAnsi="Tahoma" w:cs="Tahoma"/>
          <w:lang w:val="it-IT"/>
        </w:rPr>
        <w:t xml:space="preserve">***, </w:t>
      </w:r>
      <w:r w:rsidRPr="00347122">
        <w:rPr>
          <w:rFonts w:ascii="Tahoma" w:hAnsi="Tahoma" w:cs="Tahoma"/>
          <w:lang w:val="it-IT"/>
        </w:rPr>
        <w:t>Surse Internet</w:t>
      </w:r>
    </w:p>
    <w:p w14:paraId="14FE8905" w14:textId="7F3A5407" w:rsidR="007C083A" w:rsidRPr="00347122" w:rsidRDefault="007C083A" w:rsidP="00347122">
      <w:pPr>
        <w:rPr>
          <w:rFonts w:ascii="Tahoma" w:hAnsi="Tahoma" w:cs="Tahoma"/>
          <w:lang w:val="it-IT"/>
        </w:rPr>
      </w:pPr>
    </w:p>
    <w:sectPr w:rsidR="007C083A" w:rsidRPr="00347122" w:rsidSect="00414FCF">
      <w:headerReference w:type="default" r:id="rId17"/>
      <w:footerReference w:type="even" r:id="rId18"/>
      <w:footerReference w:type="default" r:id="rId19"/>
      <w:pgSz w:w="11907" w:h="16840" w:code="9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E4160D" w14:textId="77777777" w:rsidR="00344FB4" w:rsidRDefault="00344FB4">
      <w:r>
        <w:separator/>
      </w:r>
    </w:p>
  </w:endnote>
  <w:endnote w:type="continuationSeparator" w:id="0">
    <w:p w14:paraId="3F04572C" w14:textId="77777777" w:rsidR="00344FB4" w:rsidRDefault="00344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3B0EEC" w14:textId="77777777" w:rsidR="00106719" w:rsidRDefault="00321D7B" w:rsidP="00934A3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0671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06719">
      <w:rPr>
        <w:rStyle w:val="PageNumber"/>
        <w:noProof/>
      </w:rPr>
      <w:t>6</w:t>
    </w:r>
    <w:r>
      <w:rPr>
        <w:rStyle w:val="PageNumber"/>
      </w:rPr>
      <w:fldChar w:fldCharType="end"/>
    </w:r>
  </w:p>
  <w:p w14:paraId="60B859A3" w14:textId="77777777" w:rsidR="00106719" w:rsidRDefault="001067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C494B0" w14:textId="6FC11099" w:rsidR="00106719" w:rsidRDefault="00321D7B" w:rsidP="00934A3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10671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37D48">
      <w:rPr>
        <w:rStyle w:val="PageNumber"/>
        <w:noProof/>
      </w:rPr>
      <w:t>13</w:t>
    </w:r>
    <w:r>
      <w:rPr>
        <w:rStyle w:val="PageNumber"/>
      </w:rPr>
      <w:fldChar w:fldCharType="end"/>
    </w:r>
  </w:p>
  <w:p w14:paraId="1D89081E" w14:textId="77777777" w:rsidR="00106719" w:rsidRDefault="001067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7BADF9" w14:textId="77777777" w:rsidR="00344FB4" w:rsidRDefault="00344FB4">
      <w:r>
        <w:separator/>
      </w:r>
    </w:p>
  </w:footnote>
  <w:footnote w:type="continuationSeparator" w:id="0">
    <w:p w14:paraId="47EDA37D" w14:textId="77777777" w:rsidR="00344FB4" w:rsidRDefault="00344F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5980"/>
      <w:gridCol w:w="2563"/>
    </w:tblGrid>
    <w:tr w:rsidR="00B86909" w14:paraId="3C51D550" w14:textId="77777777" w:rsidTr="00222801">
      <w:tc>
        <w:tcPr>
          <w:tcW w:w="3500" w:type="pct"/>
          <w:tcBorders>
            <w:bottom w:val="single" w:sz="4" w:space="0" w:color="auto"/>
          </w:tcBorders>
        </w:tcPr>
        <w:p w14:paraId="60C24ED4" w14:textId="77777777" w:rsidR="00B86909" w:rsidRPr="00E12FFA" w:rsidRDefault="00B86909" w:rsidP="00B86909">
          <w:pPr>
            <w:tabs>
              <w:tab w:val="left" w:pos="1594"/>
            </w:tabs>
            <w:jc w:val="center"/>
            <w:rPr>
              <w:rFonts w:ascii="Verdana" w:hAnsi="Verdana"/>
            </w:rPr>
          </w:pPr>
          <w:r>
            <w:rPr>
              <w:rFonts w:ascii="Verdana" w:hAnsi="Verdana"/>
            </w:rPr>
            <w:t>MAPA 3P</w:t>
          </w:r>
        </w:p>
      </w:tc>
      <w:tc>
        <w:tcPr>
          <w:tcW w:w="1500" w:type="pct"/>
          <w:tcBorders>
            <w:bottom w:val="single" w:sz="4" w:space="0" w:color="943634"/>
          </w:tcBorders>
          <w:shd w:val="clear" w:color="auto" w:fill="943634"/>
        </w:tcPr>
        <w:p w14:paraId="195711C8" w14:textId="77777777" w:rsidR="00B86909" w:rsidRPr="00B86909" w:rsidRDefault="007C083A" w:rsidP="00B86909">
          <w:pPr>
            <w:jc w:val="center"/>
            <w:rPr>
              <w:rFonts w:ascii="Tahoma" w:hAnsi="Tahoma" w:cs="Tahoma"/>
              <w:b/>
              <w:color w:val="FFFFFF" w:themeColor="background1"/>
              <w:lang w:val="ro-RO"/>
            </w:rPr>
          </w:pPr>
          <w:r>
            <w:rPr>
              <w:rFonts w:ascii="Tahoma" w:hAnsi="Tahoma" w:cs="Tahoma"/>
              <w:b/>
              <w:color w:val="FFFFFF" w:themeColor="background1"/>
            </w:rPr>
            <w:t>P.C.L.P.</w:t>
          </w:r>
        </w:p>
      </w:tc>
    </w:tr>
  </w:tbl>
  <w:p w14:paraId="2A71259F" w14:textId="77777777" w:rsidR="00B86909" w:rsidRDefault="00B869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64635"/>
    <w:multiLevelType w:val="hybridMultilevel"/>
    <w:tmpl w:val="77103320"/>
    <w:lvl w:ilvl="0" w:tplc="9E0CBBBA">
      <w:start w:val="1"/>
      <w:numFmt w:val="bullet"/>
      <w:pStyle w:val="Lista"/>
      <w:lvlText w:val=""/>
      <w:lvlJc w:val="left"/>
      <w:pPr>
        <w:ind w:left="1429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34D555F"/>
    <w:multiLevelType w:val="hybridMultilevel"/>
    <w:tmpl w:val="24D41C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F74729"/>
    <w:multiLevelType w:val="multilevel"/>
    <w:tmpl w:val="0AC47E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062449D"/>
    <w:multiLevelType w:val="hybridMultilevel"/>
    <w:tmpl w:val="0192BAC8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D04068"/>
    <w:multiLevelType w:val="hybridMultilevel"/>
    <w:tmpl w:val="6130D92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F40D99"/>
    <w:multiLevelType w:val="hybridMultilevel"/>
    <w:tmpl w:val="24D41C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7C44F9B"/>
    <w:multiLevelType w:val="multilevel"/>
    <w:tmpl w:val="E050DBD0"/>
    <w:lvl w:ilvl="0">
      <w:start w:val="1"/>
      <w:numFmt w:val="decimal"/>
      <w:pStyle w:val="Titlu11"/>
      <w:lvlText w:val="%1."/>
      <w:lvlJc w:val="left"/>
      <w:pPr>
        <w:tabs>
          <w:tab w:val="num" w:pos="357"/>
        </w:tabs>
        <w:ind w:left="1066" w:hanging="1066"/>
      </w:pPr>
      <w:rPr>
        <w:rFonts w:hint="default"/>
      </w:rPr>
    </w:lvl>
    <w:lvl w:ilvl="1">
      <w:start w:val="1"/>
      <w:numFmt w:val="decimal"/>
      <w:pStyle w:val="Titlu21"/>
      <w:suff w:val="space"/>
      <w:lvlText w:val="%1.%2."/>
      <w:lvlJc w:val="left"/>
      <w:pPr>
        <w:ind w:left="1066" w:hanging="709"/>
      </w:pPr>
      <w:rPr>
        <w:rFonts w:ascii="Times New Roman" w:hAnsi="Times New Roman" w:cs="Times New Roman"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Titlu31"/>
      <w:lvlText w:val="%1.%2.%3."/>
      <w:lvlJc w:val="left"/>
      <w:pPr>
        <w:tabs>
          <w:tab w:val="num" w:pos="357"/>
        </w:tabs>
        <w:ind w:left="1581" w:hanging="504"/>
      </w:pPr>
      <w:rPr>
        <w:rFonts w:hint="default"/>
      </w:rPr>
    </w:lvl>
    <w:lvl w:ilvl="3">
      <w:start w:val="1"/>
      <w:numFmt w:val="decimal"/>
      <w:pStyle w:val="Titlu41"/>
      <w:lvlText w:val="%1.%2.%3.%4."/>
      <w:lvlJc w:val="left"/>
      <w:pPr>
        <w:tabs>
          <w:tab w:val="num" w:pos="357"/>
        </w:tabs>
        <w:ind w:left="208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57"/>
        </w:tabs>
        <w:ind w:left="258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57"/>
        </w:tabs>
        <w:ind w:left="309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7"/>
        </w:tabs>
        <w:ind w:left="359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57"/>
        </w:tabs>
        <w:ind w:left="41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57"/>
        </w:tabs>
        <w:ind w:left="4677" w:hanging="1440"/>
      </w:pPr>
      <w:rPr>
        <w:rFonts w:hint="default"/>
      </w:rPr>
    </w:lvl>
  </w:abstractNum>
  <w:abstractNum w:abstractNumId="7" w15:restartNumberingAfterBreak="0">
    <w:nsid w:val="2A7874FE"/>
    <w:multiLevelType w:val="hybridMultilevel"/>
    <w:tmpl w:val="AAB0B77A"/>
    <w:lvl w:ilvl="0" w:tplc="2C004BDC">
      <w:start w:val="2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D2635C"/>
    <w:multiLevelType w:val="hybridMultilevel"/>
    <w:tmpl w:val="01F6B9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AE067F6"/>
    <w:multiLevelType w:val="hybridMultilevel"/>
    <w:tmpl w:val="2C6EE3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BFB4B76"/>
    <w:multiLevelType w:val="hybridMultilevel"/>
    <w:tmpl w:val="2744B5FC"/>
    <w:lvl w:ilvl="0" w:tplc="34E250B6">
      <w:start w:val="1"/>
      <w:numFmt w:val="decimal"/>
      <w:pStyle w:val="Referint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850ADC"/>
    <w:multiLevelType w:val="multilevel"/>
    <w:tmpl w:val="BC386A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2.%3.%4.1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AEA1462"/>
    <w:multiLevelType w:val="hybridMultilevel"/>
    <w:tmpl w:val="5C14F0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2716316"/>
    <w:multiLevelType w:val="hybridMultilevel"/>
    <w:tmpl w:val="24D41C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EC138D5"/>
    <w:multiLevelType w:val="multilevel"/>
    <w:tmpl w:val="3112C9B4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09" w:hanging="70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5" w15:restartNumberingAfterBreak="0">
    <w:nsid w:val="6F5E291D"/>
    <w:multiLevelType w:val="hybridMultilevel"/>
    <w:tmpl w:val="24D41CDE"/>
    <w:lvl w:ilvl="0" w:tplc="0409000F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</w:lvl>
  </w:abstractNum>
  <w:abstractNum w:abstractNumId="16" w15:restartNumberingAfterBreak="0">
    <w:nsid w:val="70AF334A"/>
    <w:multiLevelType w:val="multilevel"/>
    <w:tmpl w:val="CC4ABCD4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0"/>
        </w:tabs>
        <w:ind w:left="709" w:hanging="709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17" w15:restartNumberingAfterBreak="0">
    <w:nsid w:val="728063D6"/>
    <w:multiLevelType w:val="hybridMultilevel"/>
    <w:tmpl w:val="24D41C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64D34FF"/>
    <w:multiLevelType w:val="hybridMultilevel"/>
    <w:tmpl w:val="24D41C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0"/>
  </w:num>
  <w:num w:numId="3">
    <w:abstractNumId w:val="14"/>
  </w:num>
  <w:num w:numId="4">
    <w:abstractNumId w:val="16"/>
  </w:num>
  <w:num w:numId="5">
    <w:abstractNumId w:val="2"/>
  </w:num>
  <w:num w:numId="6">
    <w:abstractNumId w:val="11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18"/>
  </w:num>
  <w:num w:numId="12">
    <w:abstractNumId w:val="8"/>
  </w:num>
  <w:num w:numId="13">
    <w:abstractNumId w:val="12"/>
  </w:num>
  <w:num w:numId="14">
    <w:abstractNumId w:val="9"/>
  </w:num>
  <w:num w:numId="15">
    <w:abstractNumId w:val="3"/>
  </w:num>
  <w:num w:numId="16">
    <w:abstractNumId w:val="4"/>
  </w:num>
  <w:num w:numId="17">
    <w:abstractNumId w:val="15"/>
  </w:num>
  <w:num w:numId="18">
    <w:abstractNumId w:val="1"/>
  </w:num>
  <w:num w:numId="19">
    <w:abstractNumId w:val="5"/>
  </w:num>
  <w:num w:numId="20">
    <w:abstractNumId w:val="17"/>
  </w:num>
  <w:num w:numId="21">
    <w:abstractNumId w:val="13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wtzAwsTAyMTMyMTQ0NjJW0lEKTi0uzszPAykwqQUAvXs9uiwAAAA="/>
  </w:docVars>
  <w:rsids>
    <w:rsidRoot w:val="0013724D"/>
    <w:rsid w:val="00001520"/>
    <w:rsid w:val="00053EDA"/>
    <w:rsid w:val="000942A8"/>
    <w:rsid w:val="000E30F7"/>
    <w:rsid w:val="00103AF3"/>
    <w:rsid w:val="00106719"/>
    <w:rsid w:val="0013724D"/>
    <w:rsid w:val="00173D7A"/>
    <w:rsid w:val="002E5866"/>
    <w:rsid w:val="002F22DF"/>
    <w:rsid w:val="003074AE"/>
    <w:rsid w:val="00321790"/>
    <w:rsid w:val="00321D7B"/>
    <w:rsid w:val="00323E99"/>
    <w:rsid w:val="00344FB4"/>
    <w:rsid w:val="00347122"/>
    <w:rsid w:val="003548FD"/>
    <w:rsid w:val="003A7D42"/>
    <w:rsid w:val="003D67A1"/>
    <w:rsid w:val="003E3B79"/>
    <w:rsid w:val="00404E33"/>
    <w:rsid w:val="00414FCF"/>
    <w:rsid w:val="00465686"/>
    <w:rsid w:val="004A0BBA"/>
    <w:rsid w:val="00503F7D"/>
    <w:rsid w:val="00524826"/>
    <w:rsid w:val="005271FF"/>
    <w:rsid w:val="005C2390"/>
    <w:rsid w:val="0060359D"/>
    <w:rsid w:val="0060632B"/>
    <w:rsid w:val="00615296"/>
    <w:rsid w:val="0063148A"/>
    <w:rsid w:val="0068594A"/>
    <w:rsid w:val="0069375C"/>
    <w:rsid w:val="00697C02"/>
    <w:rsid w:val="006A4A95"/>
    <w:rsid w:val="006B7BE8"/>
    <w:rsid w:val="00701D75"/>
    <w:rsid w:val="00780DB6"/>
    <w:rsid w:val="007916B9"/>
    <w:rsid w:val="007B18D4"/>
    <w:rsid w:val="007C083A"/>
    <w:rsid w:val="00804AE5"/>
    <w:rsid w:val="00825E22"/>
    <w:rsid w:val="0083372D"/>
    <w:rsid w:val="008457D1"/>
    <w:rsid w:val="00874321"/>
    <w:rsid w:val="008776B4"/>
    <w:rsid w:val="00887B53"/>
    <w:rsid w:val="008D02C2"/>
    <w:rsid w:val="00934A30"/>
    <w:rsid w:val="00937D48"/>
    <w:rsid w:val="009427AF"/>
    <w:rsid w:val="00965EE6"/>
    <w:rsid w:val="00986562"/>
    <w:rsid w:val="009A5E5B"/>
    <w:rsid w:val="00A437C0"/>
    <w:rsid w:val="00A45436"/>
    <w:rsid w:val="00A842F4"/>
    <w:rsid w:val="00B86909"/>
    <w:rsid w:val="00BD6D71"/>
    <w:rsid w:val="00BE7229"/>
    <w:rsid w:val="00C164FF"/>
    <w:rsid w:val="00CE33BC"/>
    <w:rsid w:val="00CF3F37"/>
    <w:rsid w:val="00D46789"/>
    <w:rsid w:val="00D72DB1"/>
    <w:rsid w:val="00D77088"/>
    <w:rsid w:val="00D95670"/>
    <w:rsid w:val="00F174D7"/>
    <w:rsid w:val="00F824BC"/>
    <w:rsid w:val="00F93DE6"/>
    <w:rsid w:val="00FE16F3"/>
    <w:rsid w:val="00FF6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35A6F84A"/>
  <w15:docId w15:val="{0BD0441D-FBF9-430A-8192-A708CBD25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o-RO" w:eastAsia="ro-R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5670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rsid w:val="00D72DB1"/>
    <w:pPr>
      <w:keepNext/>
      <w:numPr>
        <w:numId w:val="3"/>
      </w:numPr>
      <w:spacing w:before="240" w:after="60"/>
      <w:ind w:left="360" w:hanging="3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D72DB1"/>
    <w:pPr>
      <w:keepNext/>
      <w:numPr>
        <w:ilvl w:val="1"/>
        <w:numId w:val="4"/>
      </w:numPr>
      <w:tabs>
        <w:tab w:val="clear" w:pos="0"/>
      </w:tabs>
      <w:spacing w:before="240" w:after="60"/>
      <w:ind w:left="792" w:hanging="432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D72DB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D72DB1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ibliografie1">
    <w:name w:val="Bibliografie1"/>
    <w:basedOn w:val="Heading1"/>
    <w:rsid w:val="00D72DB1"/>
    <w:pPr>
      <w:spacing w:before="600" w:after="120"/>
      <w:jc w:val="center"/>
    </w:pPr>
    <w:rPr>
      <w:rFonts w:ascii="Times New Roman" w:hAnsi="Times New Roman" w:cs="Times New Roman"/>
      <w:caps/>
      <w:sz w:val="28"/>
      <w:szCs w:val="28"/>
      <w:lang w:val="ro-RO"/>
    </w:rPr>
  </w:style>
  <w:style w:type="paragraph" w:customStyle="1" w:styleId="Figura">
    <w:name w:val="Figura"/>
    <w:basedOn w:val="Normal"/>
    <w:rsid w:val="00D72DB1"/>
    <w:pPr>
      <w:spacing w:before="240" w:after="120"/>
      <w:jc w:val="center"/>
    </w:pPr>
    <w:rPr>
      <w:sz w:val="18"/>
      <w:szCs w:val="18"/>
      <w:lang w:val="ro-RO"/>
    </w:rPr>
  </w:style>
  <w:style w:type="paragraph" w:customStyle="1" w:styleId="Lista">
    <w:name w:val="Lista"/>
    <w:basedOn w:val="Normal"/>
    <w:rsid w:val="00D72DB1"/>
    <w:pPr>
      <w:numPr>
        <w:numId w:val="1"/>
      </w:numPr>
      <w:spacing w:before="120"/>
      <w:ind w:left="720"/>
      <w:jc w:val="both"/>
    </w:pPr>
    <w:rPr>
      <w:sz w:val="22"/>
      <w:szCs w:val="22"/>
      <w:lang w:val="ro-RO"/>
    </w:rPr>
  </w:style>
  <w:style w:type="paragraph" w:customStyle="1" w:styleId="Paragraf">
    <w:name w:val="Paragraf"/>
    <w:basedOn w:val="Normal"/>
    <w:rsid w:val="00D72DB1"/>
    <w:pPr>
      <w:spacing w:before="120"/>
      <w:ind w:firstLine="709"/>
      <w:jc w:val="both"/>
    </w:pPr>
    <w:rPr>
      <w:sz w:val="22"/>
      <w:szCs w:val="22"/>
      <w:lang w:val="ro-RO"/>
    </w:rPr>
  </w:style>
  <w:style w:type="paragraph" w:customStyle="1" w:styleId="Referinte">
    <w:name w:val="Referinte"/>
    <w:basedOn w:val="Normal"/>
    <w:rsid w:val="00D72DB1"/>
    <w:pPr>
      <w:numPr>
        <w:numId w:val="2"/>
      </w:numPr>
      <w:spacing w:before="120"/>
      <w:ind w:left="360"/>
    </w:pPr>
    <w:rPr>
      <w:sz w:val="22"/>
      <w:szCs w:val="22"/>
      <w:lang w:val="ro-RO"/>
    </w:rPr>
  </w:style>
  <w:style w:type="paragraph" w:customStyle="1" w:styleId="Titlu11">
    <w:name w:val="Titlu 11"/>
    <w:rsid w:val="00D72DB1"/>
    <w:pPr>
      <w:numPr>
        <w:numId w:val="10"/>
      </w:numPr>
      <w:tabs>
        <w:tab w:val="clear" w:pos="357"/>
        <w:tab w:val="num" w:pos="360"/>
      </w:tabs>
      <w:spacing w:before="1440"/>
      <w:ind w:left="0" w:firstLine="0"/>
      <w:outlineLvl w:val="0"/>
    </w:pPr>
    <w:rPr>
      <w:b/>
      <w:bCs/>
      <w:caps/>
      <w:kern w:val="32"/>
      <w:sz w:val="28"/>
      <w:szCs w:val="28"/>
      <w:lang w:eastAsia="en-US"/>
    </w:rPr>
  </w:style>
  <w:style w:type="paragraph" w:customStyle="1" w:styleId="Titlu21">
    <w:name w:val="Titlu 21"/>
    <w:rsid w:val="00D72DB1"/>
    <w:pPr>
      <w:numPr>
        <w:ilvl w:val="1"/>
        <w:numId w:val="10"/>
      </w:numPr>
      <w:tabs>
        <w:tab w:val="num" w:pos="360"/>
      </w:tabs>
      <w:spacing w:before="600"/>
      <w:ind w:left="0" w:firstLine="0"/>
      <w:outlineLvl w:val="1"/>
    </w:pPr>
    <w:rPr>
      <w:b/>
      <w:bCs/>
      <w:sz w:val="24"/>
      <w:szCs w:val="26"/>
      <w:lang w:eastAsia="en-US"/>
    </w:rPr>
  </w:style>
  <w:style w:type="paragraph" w:customStyle="1" w:styleId="Titlu31">
    <w:name w:val="Titlu 31"/>
    <w:rsid w:val="00D72DB1"/>
    <w:pPr>
      <w:numPr>
        <w:ilvl w:val="2"/>
        <w:numId w:val="10"/>
      </w:numPr>
      <w:tabs>
        <w:tab w:val="clear" w:pos="357"/>
        <w:tab w:val="num" w:pos="360"/>
      </w:tabs>
      <w:spacing w:before="360" w:after="120"/>
      <w:ind w:left="0" w:firstLine="0"/>
      <w:outlineLvl w:val="2"/>
    </w:pPr>
    <w:rPr>
      <w:b/>
      <w:bCs/>
      <w:sz w:val="22"/>
      <w:szCs w:val="26"/>
      <w:lang w:eastAsia="en-US"/>
    </w:rPr>
  </w:style>
  <w:style w:type="paragraph" w:customStyle="1" w:styleId="Titlu41">
    <w:name w:val="Titlu 41"/>
    <w:rsid w:val="00D72DB1"/>
    <w:pPr>
      <w:numPr>
        <w:ilvl w:val="3"/>
        <w:numId w:val="10"/>
      </w:numPr>
      <w:tabs>
        <w:tab w:val="clear" w:pos="357"/>
        <w:tab w:val="num" w:pos="360"/>
      </w:tabs>
      <w:spacing w:before="120"/>
      <w:ind w:left="0" w:firstLine="0"/>
      <w:outlineLvl w:val="3"/>
    </w:pPr>
    <w:rPr>
      <w:bCs/>
      <w:i/>
      <w:sz w:val="22"/>
      <w:szCs w:val="28"/>
      <w:lang w:eastAsia="en-US"/>
    </w:rPr>
  </w:style>
  <w:style w:type="paragraph" w:styleId="Header">
    <w:name w:val="header"/>
    <w:basedOn w:val="Normal"/>
    <w:rsid w:val="0013724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3724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34A30"/>
  </w:style>
  <w:style w:type="paragraph" w:styleId="ListParagraph">
    <w:name w:val="List Paragraph"/>
    <w:basedOn w:val="Normal"/>
    <w:uiPriority w:val="34"/>
    <w:qFormat/>
    <w:rsid w:val="00F174D7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23E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23E99"/>
    <w:rPr>
      <w:rFonts w:ascii="Tahoma" w:hAnsi="Tahoma" w:cs="Tahoma"/>
      <w:sz w:val="16"/>
      <w:szCs w:val="16"/>
      <w:lang w:val="en-GB" w:eastAsia="en-US"/>
    </w:rPr>
  </w:style>
  <w:style w:type="table" w:styleId="TableGrid">
    <w:name w:val="Table Grid"/>
    <w:basedOn w:val="TableNormal"/>
    <w:rsid w:val="00FE16F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71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1445</Words>
  <Characters>8242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lu</vt:lpstr>
      </vt:variant>
      <vt:variant>
        <vt:i4>1</vt:i4>
      </vt:variant>
    </vt:vector>
  </HeadingPairs>
  <TitlesOfParts>
    <vt:vector size="2" baseType="lpstr">
      <vt:lpstr>PCLP - Mapa 3P</vt:lpstr>
      <vt:lpstr>PCLP - Mapa 3P</vt:lpstr>
    </vt:vector>
  </TitlesOfParts>
  <Company>HSH</Company>
  <LinksUpToDate>false</LinksUpToDate>
  <CharactersWithSpaces>9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LP - Mapa 3P</dc:title>
  <dc:creator>alexandru-viorel</dc:creator>
  <cp:lastModifiedBy>Adiel Railean</cp:lastModifiedBy>
  <cp:revision>8</cp:revision>
  <cp:lastPrinted>2019-05-29T08:31:00Z</cp:lastPrinted>
  <dcterms:created xsi:type="dcterms:W3CDTF">2019-05-29T08:02:00Z</dcterms:created>
  <dcterms:modified xsi:type="dcterms:W3CDTF">2021-01-10T14:22:00Z</dcterms:modified>
</cp:coreProperties>
</file>